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4E147" w14:textId="77777777" w:rsidR="00E63DFD" w:rsidRDefault="00E63DFD" w:rsidP="003B399D">
      <w:pPr>
        <w:rPr>
          <w:lang w:val="en-US"/>
        </w:rPr>
      </w:pPr>
    </w:p>
    <w:p w14:paraId="60F3E0C2" w14:textId="1E47BAF0" w:rsidR="003B399D" w:rsidRPr="003B399D" w:rsidRDefault="0022434D" w:rsidP="003B399D">
      <w:r>
        <w:rPr>
          <w:noProof/>
        </w:rPr>
        <w:drawing>
          <wp:inline distT="0" distB="0" distL="0" distR="0" wp14:anchorId="1F7AE0C8" wp14:editId="07DC020F">
            <wp:extent cx="6477000" cy="4981575"/>
            <wp:effectExtent l="0" t="0" r="0" b="952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98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A12B6" w14:textId="76851195" w:rsidR="003B399D" w:rsidRDefault="00840D56" w:rsidP="00840D56">
      <w:pPr>
        <w:pStyle w:val="Odstavecseseznamem"/>
        <w:numPr>
          <w:ilvl w:val="0"/>
          <w:numId w:val="5"/>
        </w:numPr>
      </w:pPr>
      <w:r>
        <w:t>Ze zdrojových materiálů naimportovány zařízení do GNS3</w:t>
      </w:r>
    </w:p>
    <w:p w14:paraId="6A006D8C" w14:textId="73C021ED" w:rsidR="00840D56" w:rsidRDefault="00840D56" w:rsidP="00840D56">
      <w:pPr>
        <w:pStyle w:val="Odstavecseseznamem"/>
        <w:numPr>
          <w:ilvl w:val="0"/>
          <w:numId w:val="5"/>
        </w:numPr>
      </w:pPr>
      <w:r>
        <w:t>Vytvoření základního zapojení dle zadání – technologie CISCO</w:t>
      </w:r>
    </w:p>
    <w:p w14:paraId="2CE27E61" w14:textId="1429CBFE" w:rsidR="00840D56" w:rsidRDefault="00840D56" w:rsidP="00840D56">
      <w:pPr>
        <w:pStyle w:val="Odstavecseseznamem"/>
        <w:numPr>
          <w:ilvl w:val="0"/>
          <w:numId w:val="5"/>
        </w:numPr>
      </w:pPr>
      <w:r>
        <w:t>Rozdělení infrastruktury do VLAN</w:t>
      </w:r>
    </w:p>
    <w:p w14:paraId="22839602" w14:textId="05BEB883" w:rsidR="00840D56" w:rsidRDefault="00840D56" w:rsidP="00840D56">
      <w:pPr>
        <w:pStyle w:val="Odstavecseseznamem"/>
        <w:numPr>
          <w:ilvl w:val="1"/>
          <w:numId w:val="5"/>
        </w:numPr>
      </w:pPr>
      <w:r>
        <w:t>10 – DMZ</w:t>
      </w:r>
    </w:p>
    <w:p w14:paraId="25786344" w14:textId="62CD89EA" w:rsidR="00840D56" w:rsidRDefault="00840D56" w:rsidP="00840D56">
      <w:pPr>
        <w:pStyle w:val="Odstavecseseznamem"/>
        <w:numPr>
          <w:ilvl w:val="1"/>
          <w:numId w:val="5"/>
        </w:numPr>
      </w:pPr>
      <w:r>
        <w:t xml:space="preserve">20 – </w:t>
      </w:r>
      <w:proofErr w:type="gramStart"/>
      <w:r>
        <w:t>Intranet</w:t>
      </w:r>
      <w:proofErr w:type="gramEnd"/>
    </w:p>
    <w:p w14:paraId="0230B6E5" w14:textId="50264432" w:rsidR="00840D56" w:rsidRDefault="00840D56" w:rsidP="00840D56">
      <w:pPr>
        <w:pStyle w:val="Odstavecseseznamem"/>
        <w:numPr>
          <w:ilvl w:val="1"/>
          <w:numId w:val="5"/>
        </w:numPr>
      </w:pPr>
      <w:r>
        <w:t>30 –VLAN-HOST</w:t>
      </w:r>
    </w:p>
    <w:p w14:paraId="671304E2" w14:textId="4F095DEE" w:rsidR="00840D56" w:rsidRDefault="00840D56" w:rsidP="00840D56">
      <w:pPr>
        <w:pStyle w:val="Odstavecseseznamem"/>
        <w:numPr>
          <w:ilvl w:val="1"/>
          <w:numId w:val="5"/>
        </w:numPr>
      </w:pPr>
      <w:r>
        <w:t>40 –Interní síť (zaměstnanci IP-</w:t>
      </w:r>
      <w:proofErr w:type="gramStart"/>
      <w:r>
        <w:t>01,ZAM</w:t>
      </w:r>
      <w:proofErr w:type="gramEnd"/>
      <w:r>
        <w:t>-PC1..)</w:t>
      </w:r>
    </w:p>
    <w:p w14:paraId="720D0546" w14:textId="3B4750B2" w:rsidR="00840D56" w:rsidRDefault="00840D56" w:rsidP="00840D56">
      <w:pPr>
        <w:pStyle w:val="Odstavecseseznamem"/>
        <w:numPr>
          <w:ilvl w:val="1"/>
          <w:numId w:val="5"/>
        </w:numPr>
      </w:pPr>
      <w:r>
        <w:t>50 –</w:t>
      </w:r>
      <w:proofErr w:type="spellStart"/>
      <w:r>
        <w:t>WiFi</w:t>
      </w:r>
      <w:proofErr w:type="spellEnd"/>
      <w:r>
        <w:t>-Host (jako AP vložen FIREFOX stroj – bude nahrazen)</w:t>
      </w:r>
    </w:p>
    <w:p w14:paraId="3E2839F4" w14:textId="39EF826C" w:rsidR="00840D56" w:rsidRDefault="00840D56" w:rsidP="00840D56">
      <w:pPr>
        <w:pStyle w:val="Odstavecseseznamem"/>
        <w:numPr>
          <w:ilvl w:val="1"/>
          <w:numId w:val="5"/>
        </w:numPr>
      </w:pPr>
      <w:r>
        <w:t>60 –</w:t>
      </w:r>
      <w:proofErr w:type="spellStart"/>
      <w:r>
        <w:t>WiFi-Zamestnanec</w:t>
      </w:r>
      <w:proofErr w:type="spellEnd"/>
      <w:r>
        <w:t xml:space="preserve"> (jako AP vložen FIREFOX stroj – bude nahrazen)</w:t>
      </w:r>
    </w:p>
    <w:p w14:paraId="346B4732" w14:textId="7EF6C18C" w:rsidR="00840D56" w:rsidRDefault="00840D56" w:rsidP="00840D56">
      <w:pPr>
        <w:pStyle w:val="Odstavecseseznamem"/>
        <w:numPr>
          <w:ilvl w:val="1"/>
          <w:numId w:val="5"/>
        </w:numPr>
      </w:pPr>
      <w:r>
        <w:t>100 –Management</w:t>
      </w:r>
    </w:p>
    <w:p w14:paraId="0C8765B1" w14:textId="77777777" w:rsidR="00840D56" w:rsidRDefault="00840D56" w:rsidP="00840D56">
      <w:pPr>
        <w:pStyle w:val="Odstavecseseznamem"/>
        <w:numPr>
          <w:ilvl w:val="0"/>
          <w:numId w:val="5"/>
        </w:numPr>
      </w:pPr>
      <w:r>
        <w:t>Nastavení IP adres (pevných i DHCP), DHCP (</w:t>
      </w:r>
      <w:proofErr w:type="gramStart"/>
      <w:r>
        <w:t>výpůjčky..</w:t>
      </w:r>
      <w:proofErr w:type="gramEnd"/>
      <w:r>
        <w:t xml:space="preserve">), nastavení </w:t>
      </w:r>
      <w:proofErr w:type="spellStart"/>
      <w:r>
        <w:t>routování</w:t>
      </w:r>
      <w:proofErr w:type="spellEnd"/>
      <w:r>
        <w:t xml:space="preserve"> a připojení do internetu</w:t>
      </w:r>
    </w:p>
    <w:p w14:paraId="04BB5316" w14:textId="77777777" w:rsidR="00840D56" w:rsidRDefault="00840D56" w:rsidP="00840D56">
      <w:pPr>
        <w:pStyle w:val="Odstavecseseznamem"/>
        <w:numPr>
          <w:ilvl w:val="0"/>
          <w:numId w:val="5"/>
        </w:numPr>
      </w:pPr>
      <w:r>
        <w:t>Nastavení pravidel provozu – Access listy</w:t>
      </w:r>
    </w:p>
    <w:p w14:paraId="7122FC14" w14:textId="77777777" w:rsidR="00840D56" w:rsidRDefault="00840D56" w:rsidP="00840D56">
      <w:pPr>
        <w:pStyle w:val="Odstavecseseznamem"/>
        <w:numPr>
          <w:ilvl w:val="0"/>
          <w:numId w:val="5"/>
        </w:numPr>
      </w:pPr>
      <w:r>
        <w:t xml:space="preserve">Nastavení 802.1X, AAA serveru, RADIUS serveru a přidání nového uživatele </w:t>
      </w:r>
      <w:proofErr w:type="spellStart"/>
      <w:r>
        <w:t>it-novak</w:t>
      </w:r>
      <w:proofErr w:type="spellEnd"/>
    </w:p>
    <w:p w14:paraId="548A8A92" w14:textId="77777777" w:rsidR="006F44CC" w:rsidRDefault="006F44CC" w:rsidP="00840D56">
      <w:pPr>
        <w:pStyle w:val="Odstavecseseznamem"/>
        <w:numPr>
          <w:ilvl w:val="0"/>
          <w:numId w:val="5"/>
        </w:numPr>
      </w:pPr>
      <w:r>
        <w:t xml:space="preserve">Do VLAN </w:t>
      </w:r>
      <w:proofErr w:type="gramStart"/>
      <w:r>
        <w:t>Intranet</w:t>
      </w:r>
      <w:proofErr w:type="gramEnd"/>
      <w:r>
        <w:t xml:space="preserve"> přidán stroj </w:t>
      </w:r>
      <w:proofErr w:type="spellStart"/>
      <w:r>
        <w:t>ZABBIXserver</w:t>
      </w:r>
      <w:proofErr w:type="spellEnd"/>
      <w:r>
        <w:t xml:space="preserve"> a instalace ZABBIX software pro monitoring sítě</w:t>
      </w:r>
    </w:p>
    <w:p w14:paraId="542BC6B9" w14:textId="77777777" w:rsidR="006F44CC" w:rsidRDefault="006F44CC" w:rsidP="00840D56">
      <w:pPr>
        <w:pStyle w:val="Odstavecseseznamem"/>
        <w:numPr>
          <w:ilvl w:val="0"/>
          <w:numId w:val="5"/>
        </w:numPr>
      </w:pPr>
      <w:r>
        <w:t>Na aktivních zařízeních nastaveno zabezpečení přístupu k administraci (SSH, nastavení hesel)</w:t>
      </w:r>
    </w:p>
    <w:p w14:paraId="40702793" w14:textId="46F5F10B" w:rsidR="006F44CC" w:rsidRDefault="006F44CC" w:rsidP="006F44CC">
      <w:r>
        <w:t xml:space="preserve">Veškerý postup a nastavení jednotlivých prvků infrastruktury je uvedeno následně ve formě výpisu </w:t>
      </w:r>
      <w:proofErr w:type="spellStart"/>
      <w:r w:rsidRPr="006F44CC">
        <w:rPr>
          <w:i/>
          <w:iCs/>
        </w:rPr>
        <w:t>running-config</w:t>
      </w:r>
      <w:proofErr w:type="spellEnd"/>
      <w:r>
        <w:t xml:space="preserve"> (router + switche) a editace nastavení jednotlivých strojů.</w:t>
      </w:r>
    </w:p>
    <w:p w14:paraId="642D0138" w14:textId="2D94B376" w:rsidR="007D2E45" w:rsidRDefault="007D2E45" w:rsidP="006F44CC"/>
    <w:p w14:paraId="3CB581D8" w14:textId="10155EDD" w:rsidR="007D2E45" w:rsidRDefault="00AF5501" w:rsidP="006F44CC">
      <w:r>
        <w:t>Připojení dalšího AP k jakémukoliv portu na switchi STAFF:</w:t>
      </w:r>
    </w:p>
    <w:p w14:paraId="1EE50CF8" w14:textId="7A69003D" w:rsidR="00AF5501" w:rsidRDefault="00BA6271" w:rsidP="006F44CC">
      <w:r>
        <w:lastRenderedPageBreak/>
        <w:t xml:space="preserve">Na </w:t>
      </w:r>
      <w:proofErr w:type="spellStart"/>
      <w:r>
        <w:t>Radius</w:t>
      </w:r>
      <w:proofErr w:type="spellEnd"/>
      <w:r>
        <w:t xml:space="preserve"> serveru bychom nastavily ověření uživatele (AP) a po ověření dle nastaveného mapování uživatelů tento AP zařadily do příslušné </w:t>
      </w:r>
      <w:proofErr w:type="spellStart"/>
      <w:r>
        <w:t>VLANy</w:t>
      </w:r>
      <w:proofErr w:type="spellEnd"/>
      <w:r>
        <w:t xml:space="preserve"> bez závislosti na použitého portu. </w:t>
      </w:r>
      <w:r>
        <w:br/>
        <w:t>Je nutno nastavit staticky IP na AP rezervovanou pro danou VLANU (VLAN 50 nebo 60).</w:t>
      </w:r>
    </w:p>
    <w:p w14:paraId="1BA37D38" w14:textId="77777777" w:rsidR="007D2E45" w:rsidRDefault="007D2E45" w:rsidP="006F44CC"/>
    <w:p w14:paraId="73C0158B" w14:textId="77777777" w:rsidR="006F44CC" w:rsidRPr="006F44CC" w:rsidRDefault="006F44CC" w:rsidP="006F44CC">
      <w:pPr>
        <w:rPr>
          <w:b/>
          <w:bCs/>
          <w:sz w:val="28"/>
          <w:szCs w:val="28"/>
        </w:rPr>
      </w:pPr>
      <w:r w:rsidRPr="006F44CC">
        <w:rPr>
          <w:b/>
          <w:bCs/>
          <w:sz w:val="28"/>
          <w:szCs w:val="28"/>
        </w:rPr>
        <w:t>Nastavení zařízení:</w:t>
      </w:r>
    </w:p>
    <w:p w14:paraId="550DAA4C" w14:textId="77777777" w:rsidR="006F44CC" w:rsidRDefault="006F44CC" w:rsidP="006F44CC"/>
    <w:p w14:paraId="1460EB94" w14:textId="77777777" w:rsidR="006F44CC" w:rsidRDefault="00840D56" w:rsidP="006F44CC">
      <w:r>
        <w:t xml:space="preserve"> </w:t>
      </w:r>
      <w:r w:rsidR="006F44CC">
        <w:t xml:space="preserve">Router Cisco: </w:t>
      </w:r>
      <w:proofErr w:type="spellStart"/>
      <w:r w:rsidR="006F44CC" w:rsidRPr="006D73A6">
        <w:rPr>
          <w:b/>
          <w:bCs/>
          <w:sz w:val="32"/>
          <w:szCs w:val="32"/>
        </w:rPr>
        <w:t>CoreRouter</w:t>
      </w:r>
      <w:proofErr w:type="spellEnd"/>
    </w:p>
    <w:p w14:paraId="653A494E" w14:textId="77777777" w:rsidR="006F44CC" w:rsidRDefault="006F44CC" w:rsidP="006F44CC">
      <w:pPr>
        <w:spacing w:after="0" w:line="240" w:lineRule="auto"/>
      </w:pPr>
      <w:proofErr w:type="spellStart"/>
      <w:r>
        <w:t>hostname</w:t>
      </w:r>
      <w:proofErr w:type="spellEnd"/>
      <w:r>
        <w:t xml:space="preserve"> </w:t>
      </w:r>
      <w:proofErr w:type="spellStart"/>
      <w:r>
        <w:t>CoreRouter</w:t>
      </w:r>
      <w:proofErr w:type="spellEnd"/>
    </w:p>
    <w:p w14:paraId="081B2C8D" w14:textId="77777777" w:rsidR="006F44CC" w:rsidRDefault="006F44CC" w:rsidP="006F44CC">
      <w:pPr>
        <w:spacing w:after="0" w:line="240" w:lineRule="auto"/>
      </w:pPr>
    </w:p>
    <w:p w14:paraId="1588D054" w14:textId="77777777" w:rsidR="006F44CC" w:rsidRDefault="006F44CC" w:rsidP="006F44CC">
      <w:pPr>
        <w:spacing w:after="0" w:line="240" w:lineRule="auto"/>
      </w:pPr>
      <w:proofErr w:type="spellStart"/>
      <w:r>
        <w:t>boot</w:t>
      </w:r>
      <w:proofErr w:type="spellEnd"/>
      <w:r>
        <w:t>-start-marker</w:t>
      </w:r>
    </w:p>
    <w:p w14:paraId="3CACD559" w14:textId="77777777" w:rsidR="006F44CC" w:rsidRDefault="006F44CC" w:rsidP="006F44CC">
      <w:pPr>
        <w:spacing w:after="0" w:line="240" w:lineRule="auto"/>
      </w:pPr>
      <w:proofErr w:type="spellStart"/>
      <w:r>
        <w:t>boot</w:t>
      </w:r>
      <w:proofErr w:type="spellEnd"/>
      <w:r>
        <w:t>-end-marker</w:t>
      </w:r>
    </w:p>
    <w:p w14:paraId="4D817EF7" w14:textId="77777777" w:rsidR="006F44CC" w:rsidRDefault="006F44CC" w:rsidP="006F44CC">
      <w:pPr>
        <w:spacing w:after="0" w:line="240" w:lineRule="auto"/>
      </w:pPr>
    </w:p>
    <w:p w14:paraId="7BF09614" w14:textId="77777777" w:rsidR="006F44CC" w:rsidRDefault="006F44CC" w:rsidP="006F44CC">
      <w:pPr>
        <w:spacing w:after="0" w:line="240" w:lineRule="auto"/>
      </w:pPr>
      <w:proofErr w:type="spellStart"/>
      <w:r>
        <w:t>enable</w:t>
      </w:r>
      <w:proofErr w:type="spellEnd"/>
      <w:r>
        <w:t xml:space="preserve"> </w:t>
      </w:r>
      <w:proofErr w:type="spellStart"/>
      <w:r>
        <w:t>secret</w:t>
      </w:r>
      <w:proofErr w:type="spellEnd"/>
      <w:r>
        <w:t xml:space="preserve"> 5 $1$2Nkw$qnKnZnEHFFRZ3ttdAU8uK/</w:t>
      </w:r>
    </w:p>
    <w:p w14:paraId="57BA80FD" w14:textId="77777777" w:rsidR="006F44CC" w:rsidRDefault="006F44CC" w:rsidP="006F44CC">
      <w:pPr>
        <w:spacing w:after="0" w:line="240" w:lineRule="auto"/>
      </w:pPr>
    </w:p>
    <w:p w14:paraId="28F35057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</w:t>
      </w:r>
      <w:proofErr w:type="spellStart"/>
      <w:r>
        <w:t>new</w:t>
      </w:r>
      <w:proofErr w:type="spellEnd"/>
      <w:r>
        <w:t>-model</w:t>
      </w:r>
    </w:p>
    <w:p w14:paraId="195DD8B3" w14:textId="77777777" w:rsidR="006F44CC" w:rsidRDefault="006F44CC" w:rsidP="006F44CC">
      <w:pPr>
        <w:spacing w:after="0" w:line="240" w:lineRule="auto"/>
      </w:pPr>
    </w:p>
    <w:p w14:paraId="404EFC41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session-id </w:t>
      </w:r>
      <w:proofErr w:type="spellStart"/>
      <w:r>
        <w:t>common</w:t>
      </w:r>
      <w:proofErr w:type="spellEnd"/>
    </w:p>
    <w:p w14:paraId="3130306B" w14:textId="77777777" w:rsidR="006F44CC" w:rsidRDefault="006F44CC" w:rsidP="006F44CC">
      <w:pPr>
        <w:spacing w:after="0" w:line="240" w:lineRule="auto"/>
      </w:pPr>
    </w:p>
    <w:p w14:paraId="20BE3471" w14:textId="77777777" w:rsidR="006F44CC" w:rsidRDefault="006F44CC" w:rsidP="006F44CC">
      <w:pPr>
        <w:spacing w:after="0" w:line="240" w:lineRule="auto"/>
      </w:pPr>
      <w:proofErr w:type="spellStart"/>
      <w:r>
        <w:t>mmi</w:t>
      </w:r>
      <w:proofErr w:type="spellEnd"/>
      <w:r>
        <w:t xml:space="preserve"> </w:t>
      </w:r>
      <w:proofErr w:type="spellStart"/>
      <w:r>
        <w:t>polling</w:t>
      </w:r>
      <w:proofErr w:type="spellEnd"/>
      <w:r>
        <w:t>-interval 60</w:t>
      </w:r>
    </w:p>
    <w:p w14:paraId="3BEE960A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mmi</w:t>
      </w:r>
      <w:proofErr w:type="spellEnd"/>
      <w:r>
        <w:t xml:space="preserve"> auto-</w:t>
      </w:r>
      <w:proofErr w:type="spellStart"/>
      <w:r>
        <w:t>configure</w:t>
      </w:r>
      <w:proofErr w:type="spellEnd"/>
    </w:p>
    <w:p w14:paraId="4AFEBFF2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mmi</w:t>
      </w:r>
      <w:proofErr w:type="spellEnd"/>
      <w:r>
        <w:t xml:space="preserve"> </w:t>
      </w:r>
      <w:proofErr w:type="spellStart"/>
      <w:r>
        <w:t>pvc</w:t>
      </w:r>
      <w:proofErr w:type="spellEnd"/>
    </w:p>
    <w:p w14:paraId="2A16773D" w14:textId="77777777" w:rsidR="006F44CC" w:rsidRDefault="006F44CC" w:rsidP="006F44CC">
      <w:pPr>
        <w:spacing w:after="0" w:line="240" w:lineRule="auto"/>
      </w:pPr>
      <w:proofErr w:type="spellStart"/>
      <w:r>
        <w:t>mmi</w:t>
      </w:r>
      <w:proofErr w:type="spellEnd"/>
      <w:r>
        <w:t xml:space="preserve"> </w:t>
      </w:r>
      <w:proofErr w:type="spellStart"/>
      <w:r>
        <w:t>snmp-timeout</w:t>
      </w:r>
      <w:proofErr w:type="spellEnd"/>
      <w:r>
        <w:t xml:space="preserve"> 180</w:t>
      </w:r>
    </w:p>
    <w:p w14:paraId="3AE92E36" w14:textId="77777777" w:rsidR="006F44CC" w:rsidRDefault="006F44CC" w:rsidP="006F44CC">
      <w:pPr>
        <w:spacing w:after="0" w:line="240" w:lineRule="auto"/>
      </w:pPr>
    </w:p>
    <w:p w14:paraId="1E9E994C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icmp</w:t>
      </w:r>
      <w:proofErr w:type="spellEnd"/>
      <w:r>
        <w:t xml:space="preserve"> </w:t>
      </w:r>
      <w:proofErr w:type="spellStart"/>
      <w:r>
        <w:t>rate</w:t>
      </w:r>
      <w:proofErr w:type="spellEnd"/>
      <w:r>
        <w:t xml:space="preserve">-limit </w:t>
      </w:r>
      <w:proofErr w:type="spellStart"/>
      <w:r>
        <w:t>unreachable</w:t>
      </w:r>
      <w:proofErr w:type="spellEnd"/>
    </w:p>
    <w:p w14:paraId="456BBD9E" w14:textId="77777777" w:rsidR="006F44CC" w:rsidRDefault="006F44CC" w:rsidP="006F44CC">
      <w:pPr>
        <w:spacing w:after="0" w:line="240" w:lineRule="auto"/>
      </w:pPr>
    </w:p>
    <w:p w14:paraId="51563B67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92.168.50.0 192.168.50.10</w:t>
      </w:r>
    </w:p>
    <w:p w14:paraId="7431B28F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92.168.60.0 192.168.60.10</w:t>
      </w:r>
    </w:p>
    <w:p w14:paraId="319C177A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0.0.10.0 10.0.11.0</w:t>
      </w:r>
    </w:p>
    <w:p w14:paraId="4C3D8327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92.168.100.0 192.168.100.19</w:t>
      </w:r>
    </w:p>
    <w:p w14:paraId="6EDD5538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92.168.100.21 192.168.100.30</w:t>
      </w:r>
    </w:p>
    <w:p w14:paraId="3C1B2E52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92.168.255.0 192.168.255.9</w:t>
      </w:r>
    </w:p>
    <w:p w14:paraId="79CCC5B2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92.168.255.11 192.168.255.19</w:t>
      </w:r>
    </w:p>
    <w:p w14:paraId="3FC92990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92.168.255.21 192.168.255.60</w:t>
      </w:r>
    </w:p>
    <w:p w14:paraId="234C425F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92.168.12.0 192.168.12.50</w:t>
      </w:r>
    </w:p>
    <w:p w14:paraId="3F9AEDCF" w14:textId="77777777" w:rsidR="006F44CC" w:rsidRDefault="006F44CC" w:rsidP="006F44CC">
      <w:pPr>
        <w:spacing w:after="0" w:line="240" w:lineRule="auto"/>
      </w:pPr>
    </w:p>
    <w:p w14:paraId="35A1F9FD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DMZ</w:t>
      </w:r>
    </w:p>
    <w:p w14:paraId="220025F2" w14:textId="77777777" w:rsidR="006F44CC" w:rsidRDefault="006F44CC" w:rsidP="006F44CC">
      <w:pPr>
        <w:spacing w:after="0" w:line="240" w:lineRule="auto"/>
      </w:pPr>
      <w:r>
        <w:t xml:space="preserve"> network 192.168.100.0 255.255.255.128</w:t>
      </w:r>
    </w:p>
    <w:p w14:paraId="7ABC6FE1" w14:textId="77777777" w:rsidR="006F44CC" w:rsidRDefault="006F44CC" w:rsidP="006F44CC">
      <w:pPr>
        <w:spacing w:after="0" w:line="240" w:lineRule="auto"/>
      </w:pPr>
    </w:p>
    <w:p w14:paraId="2A1D0912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</w:t>
      </w:r>
      <w:proofErr w:type="gramStart"/>
      <w:r>
        <w:t>Intranet</w:t>
      </w:r>
      <w:proofErr w:type="gramEnd"/>
    </w:p>
    <w:p w14:paraId="36F1B49B" w14:textId="77777777" w:rsidR="006F44CC" w:rsidRDefault="006F44CC" w:rsidP="006F44CC">
      <w:pPr>
        <w:spacing w:after="0" w:line="240" w:lineRule="auto"/>
        <w:ind w:firstLine="708"/>
      </w:pPr>
      <w:r>
        <w:t>network 192.168.255.0 255.255.255.128</w:t>
      </w:r>
    </w:p>
    <w:p w14:paraId="71AA7992" w14:textId="77777777" w:rsidR="006F44CC" w:rsidRDefault="006F44CC" w:rsidP="006F44CC">
      <w:pPr>
        <w:spacing w:after="0" w:line="240" w:lineRule="auto"/>
        <w:ind w:firstLine="708"/>
      </w:pPr>
      <w:r>
        <w:t>default-router 192.168.255.1</w:t>
      </w:r>
    </w:p>
    <w:p w14:paraId="3406B905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dns</w:t>
      </w:r>
      <w:proofErr w:type="spellEnd"/>
      <w:r>
        <w:t>-server 192.168.122.1</w:t>
      </w:r>
    </w:p>
    <w:p w14:paraId="00F4CCB6" w14:textId="77777777" w:rsidR="006F44CC" w:rsidRDefault="006F44CC" w:rsidP="006F44CC">
      <w:pPr>
        <w:spacing w:after="0" w:line="240" w:lineRule="auto"/>
      </w:pPr>
    </w:p>
    <w:p w14:paraId="4A5E1811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VLAN-HOST</w:t>
      </w:r>
    </w:p>
    <w:p w14:paraId="16CE15A0" w14:textId="77777777" w:rsidR="006F44CC" w:rsidRDefault="006F44CC" w:rsidP="006F44CC">
      <w:pPr>
        <w:spacing w:after="0" w:line="240" w:lineRule="auto"/>
        <w:ind w:left="708"/>
      </w:pPr>
      <w:r>
        <w:t>network 10.0.10.0 255.255.254.0</w:t>
      </w:r>
    </w:p>
    <w:p w14:paraId="7B206B12" w14:textId="77777777" w:rsidR="006F44CC" w:rsidRDefault="006F44CC" w:rsidP="006F44CC">
      <w:pPr>
        <w:spacing w:after="0" w:line="240" w:lineRule="auto"/>
        <w:ind w:left="708"/>
      </w:pPr>
      <w:proofErr w:type="spellStart"/>
      <w:r>
        <w:t>dns</w:t>
      </w:r>
      <w:proofErr w:type="spellEnd"/>
      <w:r>
        <w:t>-server 192.168.122.1</w:t>
      </w:r>
    </w:p>
    <w:p w14:paraId="25B88A7A" w14:textId="77777777" w:rsidR="006F44CC" w:rsidRDefault="006F44CC" w:rsidP="006F44CC">
      <w:pPr>
        <w:spacing w:after="0" w:line="240" w:lineRule="auto"/>
        <w:ind w:left="708"/>
      </w:pPr>
      <w:r>
        <w:t>default-router 10.0.10.1</w:t>
      </w:r>
    </w:p>
    <w:p w14:paraId="33A52464" w14:textId="77777777" w:rsidR="006F44CC" w:rsidRDefault="006F44CC" w:rsidP="006F44CC">
      <w:pPr>
        <w:spacing w:after="0" w:line="240" w:lineRule="auto"/>
      </w:pPr>
    </w:p>
    <w:p w14:paraId="6171E166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</w:t>
      </w:r>
      <w:proofErr w:type="spellStart"/>
      <w:r>
        <w:t>Interni</w:t>
      </w:r>
      <w:proofErr w:type="spellEnd"/>
    </w:p>
    <w:p w14:paraId="68E0F46C" w14:textId="77777777" w:rsidR="006F44CC" w:rsidRDefault="006F44CC" w:rsidP="006F44CC">
      <w:pPr>
        <w:spacing w:after="0" w:line="240" w:lineRule="auto"/>
        <w:ind w:left="708"/>
      </w:pPr>
      <w:r>
        <w:t>network 192.168.12.0 255.255.252.0</w:t>
      </w:r>
    </w:p>
    <w:p w14:paraId="190DC26E" w14:textId="77777777" w:rsidR="006F44CC" w:rsidRDefault="006F44CC" w:rsidP="006F44CC">
      <w:pPr>
        <w:spacing w:after="0" w:line="240" w:lineRule="auto"/>
        <w:ind w:left="708"/>
      </w:pPr>
      <w:proofErr w:type="spellStart"/>
      <w:r>
        <w:lastRenderedPageBreak/>
        <w:t>dns</w:t>
      </w:r>
      <w:proofErr w:type="spellEnd"/>
      <w:r>
        <w:t>-server 192.168.122.1</w:t>
      </w:r>
    </w:p>
    <w:p w14:paraId="3FE8BEB7" w14:textId="77777777" w:rsidR="006F44CC" w:rsidRDefault="006F44CC" w:rsidP="006F44CC">
      <w:pPr>
        <w:spacing w:after="0" w:line="240" w:lineRule="auto"/>
        <w:ind w:left="708"/>
      </w:pPr>
      <w:r>
        <w:t>default-router 192.168.12.1</w:t>
      </w:r>
    </w:p>
    <w:p w14:paraId="5EE95AA1" w14:textId="77777777" w:rsidR="006F44CC" w:rsidRDefault="006F44CC" w:rsidP="006F44CC">
      <w:pPr>
        <w:spacing w:after="0" w:line="240" w:lineRule="auto"/>
      </w:pPr>
    </w:p>
    <w:p w14:paraId="3946BEC3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</w:t>
      </w:r>
      <w:proofErr w:type="spellStart"/>
      <w:r>
        <w:t>WiFi</w:t>
      </w:r>
      <w:proofErr w:type="spellEnd"/>
      <w:r>
        <w:t>-Host</w:t>
      </w:r>
    </w:p>
    <w:p w14:paraId="6A11045F" w14:textId="77777777" w:rsidR="006F44CC" w:rsidRDefault="006F44CC" w:rsidP="006F44CC">
      <w:pPr>
        <w:spacing w:after="0" w:line="240" w:lineRule="auto"/>
        <w:ind w:left="708"/>
      </w:pPr>
      <w:r>
        <w:t>network 192.168.50.0 255.255.255.0</w:t>
      </w:r>
    </w:p>
    <w:p w14:paraId="29E19FEF" w14:textId="77777777" w:rsidR="006F44CC" w:rsidRDefault="006F44CC" w:rsidP="006F44CC">
      <w:pPr>
        <w:spacing w:after="0" w:line="240" w:lineRule="auto"/>
        <w:ind w:left="708"/>
      </w:pPr>
      <w:proofErr w:type="spellStart"/>
      <w:r>
        <w:t>dns</w:t>
      </w:r>
      <w:proofErr w:type="spellEnd"/>
      <w:r>
        <w:t>-server 192.168.122.1</w:t>
      </w:r>
    </w:p>
    <w:p w14:paraId="4FC14B1F" w14:textId="77777777" w:rsidR="006F44CC" w:rsidRDefault="006F44CC" w:rsidP="006F44CC">
      <w:pPr>
        <w:spacing w:after="0" w:line="240" w:lineRule="auto"/>
        <w:ind w:left="708"/>
      </w:pPr>
      <w:r>
        <w:t>default-router 192.168.50.1</w:t>
      </w:r>
    </w:p>
    <w:p w14:paraId="456BC00D" w14:textId="77777777" w:rsidR="006F44CC" w:rsidRDefault="006F44CC" w:rsidP="006F44CC">
      <w:pPr>
        <w:spacing w:after="0" w:line="240" w:lineRule="auto"/>
      </w:pPr>
    </w:p>
    <w:p w14:paraId="51B379C1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</w:t>
      </w:r>
      <w:proofErr w:type="spellStart"/>
      <w:r>
        <w:t>WiFi-Zamestnanec</w:t>
      </w:r>
      <w:proofErr w:type="spellEnd"/>
    </w:p>
    <w:p w14:paraId="6D52C271" w14:textId="77777777" w:rsidR="006F44CC" w:rsidRDefault="006F44CC" w:rsidP="006F44CC">
      <w:pPr>
        <w:spacing w:after="0" w:line="240" w:lineRule="auto"/>
        <w:ind w:firstLine="708"/>
      </w:pPr>
      <w:r>
        <w:t>network 192.168.60.0 255.255.252.0</w:t>
      </w:r>
    </w:p>
    <w:p w14:paraId="1AFA6762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dns</w:t>
      </w:r>
      <w:proofErr w:type="spellEnd"/>
      <w:r>
        <w:t>-server 192.168.122.1</w:t>
      </w:r>
    </w:p>
    <w:p w14:paraId="135CD7AC" w14:textId="77777777" w:rsidR="006F44CC" w:rsidRDefault="006F44CC" w:rsidP="006F44CC">
      <w:pPr>
        <w:spacing w:after="0" w:line="240" w:lineRule="auto"/>
        <w:ind w:firstLine="708"/>
      </w:pPr>
      <w:r>
        <w:t>default-router 192.168.60.1</w:t>
      </w:r>
    </w:p>
    <w:p w14:paraId="6BCA9662" w14:textId="77777777" w:rsidR="006F44CC" w:rsidRDefault="006F44CC" w:rsidP="006F44CC">
      <w:pPr>
        <w:spacing w:after="0" w:line="240" w:lineRule="auto"/>
      </w:pPr>
    </w:p>
    <w:p w14:paraId="55F81095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</w:t>
      </w:r>
      <w:proofErr w:type="spellStart"/>
      <w:r>
        <w:t>IntranetWWW</w:t>
      </w:r>
      <w:proofErr w:type="spellEnd"/>
    </w:p>
    <w:p w14:paraId="28A0FC06" w14:textId="77777777" w:rsidR="006F44CC" w:rsidRDefault="006F44CC" w:rsidP="006F44CC">
      <w:pPr>
        <w:spacing w:after="0" w:line="240" w:lineRule="auto"/>
        <w:ind w:left="708"/>
      </w:pPr>
      <w:r>
        <w:t>host 192.168.255.10 255.255.255.128</w:t>
      </w:r>
    </w:p>
    <w:p w14:paraId="42F12821" w14:textId="77777777" w:rsidR="006F44CC" w:rsidRDefault="006F44CC" w:rsidP="006F44CC">
      <w:pPr>
        <w:spacing w:after="0" w:line="240" w:lineRule="auto"/>
        <w:ind w:left="708"/>
      </w:pPr>
      <w:proofErr w:type="spellStart"/>
      <w:r>
        <w:t>client-identifier</w:t>
      </w:r>
      <w:proofErr w:type="spellEnd"/>
      <w:r>
        <w:t xml:space="preserve"> </w:t>
      </w:r>
      <w:proofErr w:type="gramStart"/>
      <w:r>
        <w:t>015a</w:t>
      </w:r>
      <w:proofErr w:type="gramEnd"/>
      <w:r>
        <w:t>.eeff.7333.22</w:t>
      </w:r>
    </w:p>
    <w:p w14:paraId="389D4B70" w14:textId="77777777" w:rsidR="006F44CC" w:rsidRDefault="006F44CC" w:rsidP="006F44CC">
      <w:pPr>
        <w:spacing w:after="0" w:line="240" w:lineRule="auto"/>
      </w:pPr>
    </w:p>
    <w:p w14:paraId="0563CC2D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NAS1</w:t>
      </w:r>
    </w:p>
    <w:p w14:paraId="609C8E92" w14:textId="77777777" w:rsidR="006F44CC" w:rsidRDefault="006F44CC" w:rsidP="006F44CC">
      <w:pPr>
        <w:spacing w:after="0" w:line="240" w:lineRule="auto"/>
        <w:ind w:left="708"/>
      </w:pPr>
      <w:r>
        <w:t>host 192.168.255.20 255.255.255.128</w:t>
      </w:r>
    </w:p>
    <w:p w14:paraId="71166807" w14:textId="77777777" w:rsidR="006F44CC" w:rsidRDefault="006F44CC" w:rsidP="006F44CC">
      <w:pPr>
        <w:spacing w:after="0" w:line="240" w:lineRule="auto"/>
        <w:ind w:left="708"/>
      </w:pPr>
      <w:proofErr w:type="spellStart"/>
      <w:r>
        <w:t>client-identifier</w:t>
      </w:r>
      <w:proofErr w:type="spellEnd"/>
      <w:r>
        <w:t xml:space="preserve"> 011e.b10e.5fb5.98</w:t>
      </w:r>
    </w:p>
    <w:p w14:paraId="03A1D174" w14:textId="77777777" w:rsidR="006F44CC" w:rsidRDefault="006F44CC" w:rsidP="006F44CC">
      <w:pPr>
        <w:spacing w:after="0" w:line="240" w:lineRule="auto"/>
      </w:pPr>
    </w:p>
    <w:p w14:paraId="71ECFAD2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</w:t>
      </w:r>
      <w:proofErr w:type="spellStart"/>
      <w:r>
        <w:t>WEBserver</w:t>
      </w:r>
      <w:proofErr w:type="spellEnd"/>
    </w:p>
    <w:p w14:paraId="2B5F4686" w14:textId="77777777" w:rsidR="006F44CC" w:rsidRDefault="006F44CC" w:rsidP="006F44CC">
      <w:pPr>
        <w:spacing w:after="0" w:line="240" w:lineRule="auto"/>
        <w:ind w:left="708"/>
      </w:pPr>
      <w:r>
        <w:t>host 192.168.100.20 255.255.255.248</w:t>
      </w:r>
    </w:p>
    <w:p w14:paraId="01213C74" w14:textId="77777777" w:rsidR="006F44CC" w:rsidRDefault="006F44CC" w:rsidP="006F44CC">
      <w:pPr>
        <w:spacing w:after="0" w:line="240" w:lineRule="auto"/>
        <w:ind w:left="708"/>
      </w:pPr>
      <w:proofErr w:type="spellStart"/>
      <w:r>
        <w:t>client-identifier</w:t>
      </w:r>
      <w:proofErr w:type="spellEnd"/>
      <w:r>
        <w:t xml:space="preserve"> 01</w:t>
      </w:r>
      <w:proofErr w:type="gramStart"/>
      <w:r>
        <w:t>fa.235d.a</w:t>
      </w:r>
      <w:proofErr w:type="gramEnd"/>
      <w:r>
        <w:t>3a5.12</w:t>
      </w:r>
    </w:p>
    <w:p w14:paraId="7318E356" w14:textId="77777777" w:rsidR="006F44CC" w:rsidRDefault="006F44CC" w:rsidP="006F44CC">
      <w:pPr>
        <w:spacing w:after="0" w:line="240" w:lineRule="auto"/>
      </w:pPr>
    </w:p>
    <w:p w14:paraId="1CD65919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IT-01</w:t>
      </w:r>
    </w:p>
    <w:p w14:paraId="6624E707" w14:textId="77777777" w:rsidR="006F44CC" w:rsidRDefault="006F44CC" w:rsidP="006F44CC">
      <w:pPr>
        <w:spacing w:after="0" w:line="240" w:lineRule="auto"/>
        <w:ind w:left="708"/>
      </w:pPr>
      <w:r>
        <w:t>host 192.168.12.51 255.255.252.0</w:t>
      </w:r>
    </w:p>
    <w:p w14:paraId="30BFD44E" w14:textId="77777777" w:rsidR="006F44CC" w:rsidRDefault="006F44CC" w:rsidP="006F44CC">
      <w:pPr>
        <w:spacing w:after="0" w:line="240" w:lineRule="auto"/>
        <w:ind w:left="708"/>
      </w:pPr>
      <w:proofErr w:type="spellStart"/>
      <w:r>
        <w:t>client-identifier</w:t>
      </w:r>
      <w:proofErr w:type="spellEnd"/>
      <w:r>
        <w:t xml:space="preserve"> 010c.929f.31c9.22</w:t>
      </w:r>
    </w:p>
    <w:p w14:paraId="4A40893B" w14:textId="77777777" w:rsidR="006F44CC" w:rsidRDefault="006F44CC" w:rsidP="006F44CC">
      <w:pPr>
        <w:spacing w:after="0" w:line="240" w:lineRule="auto"/>
        <w:ind w:left="708"/>
      </w:pPr>
      <w:proofErr w:type="spellStart"/>
      <w:r>
        <w:t>dns</w:t>
      </w:r>
      <w:proofErr w:type="spellEnd"/>
      <w:r>
        <w:t>-server 192.168.122.1</w:t>
      </w:r>
    </w:p>
    <w:p w14:paraId="28DD6E8F" w14:textId="77777777" w:rsidR="006F44CC" w:rsidRDefault="006F44CC" w:rsidP="006F44CC">
      <w:pPr>
        <w:spacing w:after="0" w:line="240" w:lineRule="auto"/>
        <w:ind w:left="708"/>
      </w:pPr>
      <w:r>
        <w:t>default-router 192.168.12.1</w:t>
      </w:r>
    </w:p>
    <w:p w14:paraId="51E71A6C" w14:textId="77777777" w:rsidR="006F44CC" w:rsidRDefault="006F44CC" w:rsidP="006F44CC">
      <w:pPr>
        <w:spacing w:after="0" w:line="240" w:lineRule="auto"/>
      </w:pPr>
    </w:p>
    <w:p w14:paraId="29ED7D19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</w:t>
      </w:r>
      <w:proofErr w:type="spellStart"/>
      <w:r>
        <w:t>AutomatCola</w:t>
      </w:r>
      <w:proofErr w:type="spellEnd"/>
    </w:p>
    <w:p w14:paraId="16E4F616" w14:textId="77777777" w:rsidR="006F44CC" w:rsidRDefault="006F44CC" w:rsidP="006F44CC">
      <w:pPr>
        <w:spacing w:after="0" w:line="240" w:lineRule="auto"/>
        <w:ind w:left="708"/>
      </w:pPr>
      <w:r>
        <w:t>host 10.0.11.1 255.255.254.0</w:t>
      </w:r>
    </w:p>
    <w:p w14:paraId="68C160D6" w14:textId="77777777" w:rsidR="006F44CC" w:rsidRDefault="006F44CC" w:rsidP="006F44CC">
      <w:pPr>
        <w:spacing w:after="0" w:line="240" w:lineRule="auto"/>
        <w:ind w:left="708"/>
      </w:pPr>
      <w:proofErr w:type="spellStart"/>
      <w:r>
        <w:t>client-identifier</w:t>
      </w:r>
      <w:proofErr w:type="spellEnd"/>
      <w:r>
        <w:t xml:space="preserve"> 0100.5079.6668.00</w:t>
      </w:r>
    </w:p>
    <w:p w14:paraId="5DACF072" w14:textId="77777777" w:rsidR="006F44CC" w:rsidRDefault="006F44CC" w:rsidP="006F44CC">
      <w:pPr>
        <w:spacing w:after="0" w:line="240" w:lineRule="auto"/>
        <w:ind w:left="708"/>
      </w:pPr>
      <w:proofErr w:type="spellStart"/>
      <w:r>
        <w:t>dns</w:t>
      </w:r>
      <w:proofErr w:type="spellEnd"/>
      <w:r>
        <w:t>-server 192.168.122.1</w:t>
      </w:r>
    </w:p>
    <w:p w14:paraId="4E91252C" w14:textId="77777777" w:rsidR="006F44CC" w:rsidRDefault="006F44CC" w:rsidP="006F44CC">
      <w:pPr>
        <w:spacing w:after="0" w:line="240" w:lineRule="auto"/>
        <w:ind w:left="708"/>
      </w:pPr>
      <w:r>
        <w:t>default-router 10.0.10.1</w:t>
      </w:r>
    </w:p>
    <w:p w14:paraId="314BE812" w14:textId="77777777" w:rsidR="006F44CC" w:rsidRDefault="006F44CC" w:rsidP="006F44CC">
      <w:pPr>
        <w:spacing w:after="0" w:line="240" w:lineRule="auto"/>
      </w:pPr>
    </w:p>
    <w:p w14:paraId="4812C145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domain</w:t>
      </w:r>
      <w:proofErr w:type="spellEnd"/>
      <w:r>
        <w:t xml:space="preserve"> </w:t>
      </w:r>
      <w:proofErr w:type="spellStart"/>
      <w:r>
        <w:t>lookup</w:t>
      </w:r>
      <w:proofErr w:type="spellEnd"/>
    </w:p>
    <w:p w14:paraId="128D5FE4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omain</w:t>
      </w:r>
      <w:proofErr w:type="spellEnd"/>
      <w:r>
        <w:t xml:space="preserve"> </w:t>
      </w:r>
      <w:proofErr w:type="spellStart"/>
      <w:r>
        <w:t>name</w:t>
      </w:r>
      <w:proofErr w:type="spellEnd"/>
      <w:r>
        <w:t xml:space="preserve"> </w:t>
      </w:r>
      <w:proofErr w:type="spellStart"/>
      <w:proofErr w:type="gramStart"/>
      <w:r>
        <w:t>utb.local</w:t>
      </w:r>
      <w:proofErr w:type="spellEnd"/>
      <w:proofErr w:type="gramEnd"/>
    </w:p>
    <w:p w14:paraId="54A46FEA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cef</w:t>
      </w:r>
      <w:proofErr w:type="spellEnd"/>
    </w:p>
    <w:p w14:paraId="436645CA" w14:textId="77777777" w:rsidR="006F44CC" w:rsidRDefault="006F44CC" w:rsidP="006F44CC">
      <w:pPr>
        <w:spacing w:after="0" w:line="240" w:lineRule="auto"/>
      </w:pPr>
      <w:r>
        <w:t xml:space="preserve">no ipv6 </w:t>
      </w:r>
      <w:proofErr w:type="spellStart"/>
      <w:r>
        <w:t>cef</w:t>
      </w:r>
      <w:proofErr w:type="spellEnd"/>
    </w:p>
    <w:p w14:paraId="459031CC" w14:textId="77777777" w:rsidR="006F44CC" w:rsidRDefault="006F44CC" w:rsidP="006F44CC">
      <w:pPr>
        <w:spacing w:after="0" w:line="240" w:lineRule="auto"/>
      </w:pPr>
      <w:proofErr w:type="spellStart"/>
      <w:r>
        <w:t>vlan</w:t>
      </w:r>
      <w:proofErr w:type="spellEnd"/>
      <w:r>
        <w:t xml:space="preserve"> </w:t>
      </w:r>
      <w:proofErr w:type="spellStart"/>
      <w:r>
        <w:t>ifdescr</w:t>
      </w:r>
      <w:proofErr w:type="spellEnd"/>
      <w:r>
        <w:t xml:space="preserve"> detail</w:t>
      </w:r>
    </w:p>
    <w:p w14:paraId="47D329AA" w14:textId="77777777" w:rsidR="006F44CC" w:rsidRDefault="006F44CC" w:rsidP="006F44CC">
      <w:pPr>
        <w:spacing w:after="0" w:line="240" w:lineRule="auto"/>
      </w:pPr>
    </w:p>
    <w:p w14:paraId="0AF22E56" w14:textId="77777777" w:rsidR="006F44CC" w:rsidRDefault="006F44CC" w:rsidP="006F44CC">
      <w:pPr>
        <w:spacing w:after="0" w:line="240" w:lineRule="auto"/>
      </w:pPr>
      <w:proofErr w:type="spellStart"/>
      <w:r>
        <w:t>multilink</w:t>
      </w:r>
      <w:proofErr w:type="spellEnd"/>
      <w:r>
        <w:t xml:space="preserve"> </w:t>
      </w:r>
      <w:proofErr w:type="spellStart"/>
      <w:r>
        <w:t>bundle-name</w:t>
      </w:r>
      <w:proofErr w:type="spellEnd"/>
      <w:r>
        <w:t xml:space="preserve"> </w:t>
      </w:r>
      <w:proofErr w:type="spellStart"/>
      <w:r>
        <w:t>authenticated</w:t>
      </w:r>
      <w:proofErr w:type="spellEnd"/>
    </w:p>
    <w:p w14:paraId="07E848FA" w14:textId="77777777" w:rsidR="006F44CC" w:rsidRDefault="006F44CC" w:rsidP="006F44CC">
      <w:pPr>
        <w:spacing w:after="0" w:line="240" w:lineRule="auto"/>
      </w:pPr>
    </w:p>
    <w:p w14:paraId="754446FB" w14:textId="77777777" w:rsidR="006F44CC" w:rsidRDefault="006F44CC" w:rsidP="006F44CC">
      <w:pPr>
        <w:spacing w:after="0" w:line="240" w:lineRule="auto"/>
      </w:pPr>
      <w:proofErr w:type="spellStart"/>
      <w:r>
        <w:t>username</w:t>
      </w:r>
      <w:proofErr w:type="spellEnd"/>
      <w:r>
        <w:t xml:space="preserve"> IT-01 </w:t>
      </w:r>
      <w:proofErr w:type="spellStart"/>
      <w:r>
        <w:t>secret</w:t>
      </w:r>
      <w:proofErr w:type="spellEnd"/>
      <w:r>
        <w:t xml:space="preserve"> 5 $1$DKwH$RtVBXg1iNJ/eNyq3FdMuK/</w:t>
      </w:r>
    </w:p>
    <w:p w14:paraId="5763F2CF" w14:textId="77777777" w:rsidR="006F44CC" w:rsidRDefault="006F44CC" w:rsidP="006F44CC">
      <w:pPr>
        <w:spacing w:after="0" w:line="240" w:lineRule="auto"/>
      </w:pPr>
    </w:p>
    <w:p w14:paraId="3066D122" w14:textId="77777777" w:rsidR="006F44CC" w:rsidRDefault="006F44CC" w:rsidP="006F44CC">
      <w:pPr>
        <w:spacing w:after="0" w:line="240" w:lineRule="auto"/>
      </w:pPr>
      <w:proofErr w:type="spellStart"/>
      <w:r>
        <w:t>redundancy</w:t>
      </w:r>
      <w:proofErr w:type="spellEnd"/>
    </w:p>
    <w:p w14:paraId="7371C856" w14:textId="77777777" w:rsidR="006F44CC" w:rsidRDefault="006F44CC" w:rsidP="006F44CC">
      <w:pPr>
        <w:spacing w:after="0" w:line="240" w:lineRule="auto"/>
      </w:pPr>
    </w:p>
    <w:p w14:paraId="6F1F73EA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cdp</w:t>
      </w:r>
      <w:proofErr w:type="spellEnd"/>
      <w:r>
        <w:t xml:space="preserve"> log </w:t>
      </w:r>
      <w:proofErr w:type="spellStart"/>
      <w:r>
        <w:t>mismatch</w:t>
      </w:r>
      <w:proofErr w:type="spellEnd"/>
      <w:r>
        <w:t xml:space="preserve"> duplex</w:t>
      </w:r>
    </w:p>
    <w:p w14:paraId="24AECEC5" w14:textId="77777777" w:rsidR="006F44CC" w:rsidRDefault="006F44CC" w:rsidP="006F44CC">
      <w:pPr>
        <w:spacing w:after="0" w:line="240" w:lineRule="auto"/>
      </w:pPr>
    </w:p>
    <w:p w14:paraId="613F31A8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tcp</w:t>
      </w:r>
      <w:proofErr w:type="spellEnd"/>
      <w:r>
        <w:t xml:space="preserve"> </w:t>
      </w:r>
      <w:proofErr w:type="spellStart"/>
      <w:r>
        <w:t>synwait-time</w:t>
      </w:r>
      <w:proofErr w:type="spellEnd"/>
      <w:r>
        <w:t xml:space="preserve"> 5</w:t>
      </w:r>
    </w:p>
    <w:p w14:paraId="5060EEEB" w14:textId="77777777" w:rsidR="006F44CC" w:rsidRDefault="006F44CC" w:rsidP="006F44CC">
      <w:pPr>
        <w:spacing w:after="0" w:line="240" w:lineRule="auto"/>
      </w:pPr>
    </w:p>
    <w:p w14:paraId="31BA9500" w14:textId="77777777" w:rsidR="006F44CC" w:rsidRDefault="006F44CC" w:rsidP="006F44CC">
      <w:pPr>
        <w:spacing w:after="0" w:line="240" w:lineRule="auto"/>
      </w:pPr>
      <w:r>
        <w:t>interface GigabitEthernet0/0</w:t>
      </w:r>
    </w:p>
    <w:p w14:paraId="5DF2DC7E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dhcp</w:t>
      </w:r>
      <w:proofErr w:type="spellEnd"/>
    </w:p>
    <w:p w14:paraId="4901B027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outside</w:t>
      </w:r>
      <w:proofErr w:type="spellEnd"/>
    </w:p>
    <w:p w14:paraId="60CFB4F6" w14:textId="77777777" w:rsidR="006F44CC" w:rsidRDefault="006F44CC" w:rsidP="006F44CC">
      <w:pPr>
        <w:spacing w:after="0" w:line="240" w:lineRule="auto"/>
        <w:ind w:left="708"/>
      </w:pPr>
      <w:proofErr w:type="spellStart"/>
      <w:r>
        <w:lastRenderedPageBreak/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1B5E37AE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088AE0C9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52DE38F0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323B38B0" w14:textId="77777777" w:rsidR="006F44CC" w:rsidRDefault="006F44CC" w:rsidP="006F44CC">
      <w:pPr>
        <w:spacing w:after="0" w:line="240" w:lineRule="auto"/>
      </w:pPr>
    </w:p>
    <w:p w14:paraId="24FA8830" w14:textId="77777777" w:rsidR="006F44CC" w:rsidRDefault="006F44CC" w:rsidP="006F44CC">
      <w:pPr>
        <w:spacing w:after="0" w:line="240" w:lineRule="auto"/>
      </w:pPr>
      <w:r>
        <w:t>interface GigabitEthernet0/1</w:t>
      </w:r>
    </w:p>
    <w:p w14:paraId="3A476185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5F74FB1D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25D27289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1580B3EF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05839A37" w14:textId="77777777" w:rsidR="006F44CC" w:rsidRDefault="006F44CC" w:rsidP="006F44CC">
      <w:pPr>
        <w:spacing w:after="0" w:line="240" w:lineRule="auto"/>
      </w:pPr>
    </w:p>
    <w:p w14:paraId="24BFE0E9" w14:textId="77777777" w:rsidR="006F44CC" w:rsidRDefault="006F44CC" w:rsidP="006F44CC">
      <w:pPr>
        <w:spacing w:after="0" w:line="240" w:lineRule="auto"/>
      </w:pPr>
      <w:r>
        <w:t>interface GigabitEthernet0/1.10</w:t>
      </w:r>
    </w:p>
    <w:p w14:paraId="70241592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10 </w:t>
      </w:r>
      <w:proofErr w:type="spellStart"/>
      <w:r>
        <w:t>native</w:t>
      </w:r>
      <w:proofErr w:type="spellEnd"/>
    </w:p>
    <w:p w14:paraId="335C7475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100.1 255.255.255.240</w:t>
      </w:r>
    </w:p>
    <w:p w14:paraId="7CEC6E10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-group</w:t>
      </w:r>
      <w:proofErr w:type="spellEnd"/>
      <w:r>
        <w:t xml:space="preserve"> </w:t>
      </w:r>
      <w:proofErr w:type="spellStart"/>
      <w:r>
        <w:t>DMZports</w:t>
      </w:r>
      <w:proofErr w:type="spellEnd"/>
      <w:r>
        <w:t xml:space="preserve"> </w:t>
      </w:r>
      <w:proofErr w:type="spellStart"/>
      <w:r>
        <w:t>out</w:t>
      </w:r>
      <w:proofErr w:type="spellEnd"/>
    </w:p>
    <w:p w14:paraId="1547598C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6D42FB8A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3DB8D95D" w14:textId="77777777" w:rsidR="006F44CC" w:rsidRDefault="006F44CC" w:rsidP="006F44CC">
      <w:pPr>
        <w:spacing w:after="0" w:line="240" w:lineRule="auto"/>
      </w:pPr>
    </w:p>
    <w:p w14:paraId="7777A4EA" w14:textId="77777777" w:rsidR="006F44CC" w:rsidRDefault="006F44CC" w:rsidP="006F44CC">
      <w:pPr>
        <w:spacing w:after="0" w:line="240" w:lineRule="auto"/>
      </w:pPr>
      <w:r>
        <w:t>interface GigabitEthernet0/2</w:t>
      </w:r>
    </w:p>
    <w:p w14:paraId="43FEA6EF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1B56F778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7260657F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7722AE19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087DE3C1" w14:textId="77777777" w:rsidR="006F44CC" w:rsidRDefault="006F44CC" w:rsidP="006F44CC">
      <w:pPr>
        <w:spacing w:after="0" w:line="240" w:lineRule="auto"/>
      </w:pPr>
    </w:p>
    <w:p w14:paraId="60972187" w14:textId="77777777" w:rsidR="006F44CC" w:rsidRDefault="006F44CC" w:rsidP="006F44CC">
      <w:pPr>
        <w:spacing w:after="0" w:line="240" w:lineRule="auto"/>
      </w:pPr>
      <w:r>
        <w:t>interface GigabitEthernet0/2.10</w:t>
      </w:r>
    </w:p>
    <w:p w14:paraId="20EE1DA6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10 </w:t>
      </w:r>
      <w:proofErr w:type="spellStart"/>
      <w:r>
        <w:t>native</w:t>
      </w:r>
      <w:proofErr w:type="spellEnd"/>
    </w:p>
    <w:p w14:paraId="69F42878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100.17 255.255.255.248</w:t>
      </w:r>
    </w:p>
    <w:p w14:paraId="56C16227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-group</w:t>
      </w:r>
      <w:proofErr w:type="spellEnd"/>
      <w:r>
        <w:t xml:space="preserve"> </w:t>
      </w:r>
      <w:proofErr w:type="spellStart"/>
      <w:r>
        <w:t>DMZports</w:t>
      </w:r>
      <w:proofErr w:type="spellEnd"/>
      <w:r>
        <w:t xml:space="preserve"> </w:t>
      </w:r>
      <w:proofErr w:type="spellStart"/>
      <w:r>
        <w:t>out</w:t>
      </w:r>
      <w:proofErr w:type="spellEnd"/>
    </w:p>
    <w:p w14:paraId="53DF54D9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39C6EB23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1F37838B" w14:textId="77777777" w:rsidR="006F44CC" w:rsidRDefault="006F44CC" w:rsidP="006F44CC">
      <w:pPr>
        <w:spacing w:after="0" w:line="240" w:lineRule="auto"/>
      </w:pPr>
    </w:p>
    <w:p w14:paraId="2FBE3F91" w14:textId="77777777" w:rsidR="006F44CC" w:rsidRDefault="006F44CC" w:rsidP="006F44CC">
      <w:pPr>
        <w:spacing w:after="0" w:line="240" w:lineRule="auto"/>
      </w:pPr>
      <w:r>
        <w:t>interface GigabitEthernet0/3</w:t>
      </w:r>
    </w:p>
    <w:p w14:paraId="30996FE0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0965A1D2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1AFDA6AB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0FEFBC80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7B1F2DD3" w14:textId="77777777" w:rsidR="006F44CC" w:rsidRDefault="006F44CC" w:rsidP="006F44CC">
      <w:pPr>
        <w:spacing w:after="0" w:line="240" w:lineRule="auto"/>
      </w:pPr>
    </w:p>
    <w:p w14:paraId="762DE1BF" w14:textId="77777777" w:rsidR="006F44CC" w:rsidRDefault="006F44CC" w:rsidP="006F44CC">
      <w:pPr>
        <w:spacing w:after="0" w:line="240" w:lineRule="auto"/>
      </w:pPr>
      <w:r>
        <w:t>interface GigabitEthernet0/3.10</w:t>
      </w:r>
    </w:p>
    <w:p w14:paraId="593A6461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10 </w:t>
      </w:r>
      <w:proofErr w:type="spellStart"/>
      <w:r>
        <w:t>native</w:t>
      </w:r>
      <w:proofErr w:type="spellEnd"/>
    </w:p>
    <w:p w14:paraId="3029D127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100.25 255.255.255.248</w:t>
      </w:r>
    </w:p>
    <w:p w14:paraId="4F499EEE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-group</w:t>
      </w:r>
      <w:proofErr w:type="spellEnd"/>
      <w:r>
        <w:t xml:space="preserve"> </w:t>
      </w:r>
      <w:proofErr w:type="spellStart"/>
      <w:r>
        <w:t>DMZports</w:t>
      </w:r>
      <w:proofErr w:type="spellEnd"/>
      <w:r>
        <w:t xml:space="preserve"> </w:t>
      </w:r>
      <w:proofErr w:type="spellStart"/>
      <w:r>
        <w:t>out</w:t>
      </w:r>
      <w:proofErr w:type="spellEnd"/>
    </w:p>
    <w:p w14:paraId="56630187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2F3E758E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0A309671" w14:textId="77777777" w:rsidR="006F44CC" w:rsidRDefault="006F44CC" w:rsidP="006F44CC">
      <w:pPr>
        <w:spacing w:after="0" w:line="240" w:lineRule="auto"/>
      </w:pPr>
    </w:p>
    <w:p w14:paraId="050815F7" w14:textId="77777777" w:rsidR="006F44CC" w:rsidRDefault="006F44CC" w:rsidP="006F44CC">
      <w:pPr>
        <w:spacing w:after="0" w:line="240" w:lineRule="auto"/>
      </w:pPr>
      <w:r>
        <w:t>interface GigabitEthernet0/4</w:t>
      </w:r>
    </w:p>
    <w:p w14:paraId="223F5EF4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742A6F49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1AFC29A6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56D68EF5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00373C0D" w14:textId="77777777" w:rsidR="006F44CC" w:rsidRDefault="006F44CC" w:rsidP="006F44CC">
      <w:pPr>
        <w:spacing w:after="0" w:line="240" w:lineRule="auto"/>
      </w:pPr>
    </w:p>
    <w:p w14:paraId="6207798A" w14:textId="77777777" w:rsidR="006F44CC" w:rsidRDefault="006F44CC" w:rsidP="006F44CC">
      <w:pPr>
        <w:spacing w:after="0" w:line="240" w:lineRule="auto"/>
      </w:pPr>
      <w:r>
        <w:t>interface GigabitEthernet0/4.30</w:t>
      </w:r>
    </w:p>
    <w:p w14:paraId="53CE9387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30</w:t>
      </w:r>
    </w:p>
    <w:p w14:paraId="36FE7597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0.0.10.1 255.255.254.0</w:t>
      </w:r>
    </w:p>
    <w:p w14:paraId="5AF1E9A3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-group</w:t>
      </w:r>
      <w:proofErr w:type="spellEnd"/>
      <w:r>
        <w:t xml:space="preserve"> VLAN-HOST2Internet in</w:t>
      </w:r>
    </w:p>
    <w:p w14:paraId="0D9CEC82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5829E5FB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5A68B535" w14:textId="77777777" w:rsidR="006F44CC" w:rsidRDefault="006F44CC" w:rsidP="006F44CC">
      <w:pPr>
        <w:spacing w:after="0" w:line="240" w:lineRule="auto"/>
      </w:pPr>
    </w:p>
    <w:p w14:paraId="7DFCA916" w14:textId="77777777" w:rsidR="006F44CC" w:rsidRDefault="006F44CC" w:rsidP="006F44CC">
      <w:pPr>
        <w:spacing w:after="0" w:line="240" w:lineRule="auto"/>
      </w:pPr>
      <w:r>
        <w:t>interface GigabitEthernet0/4.100</w:t>
      </w:r>
    </w:p>
    <w:p w14:paraId="60EFB457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encapsulation</w:t>
      </w:r>
      <w:proofErr w:type="spellEnd"/>
      <w:r>
        <w:t xml:space="preserve"> dot1Q 100</w:t>
      </w:r>
    </w:p>
    <w:p w14:paraId="66E6577A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200.98 255.255.255.128</w:t>
      </w:r>
    </w:p>
    <w:p w14:paraId="2DB6D669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5A4C53FB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3D3EBC38" w14:textId="77777777" w:rsidR="006F44CC" w:rsidRDefault="006F44CC" w:rsidP="006F44CC">
      <w:pPr>
        <w:spacing w:after="0" w:line="240" w:lineRule="auto"/>
      </w:pPr>
    </w:p>
    <w:p w14:paraId="2AC789BC" w14:textId="77777777" w:rsidR="006F44CC" w:rsidRDefault="006F44CC" w:rsidP="006F44CC">
      <w:pPr>
        <w:spacing w:after="0" w:line="240" w:lineRule="auto"/>
      </w:pPr>
      <w:r>
        <w:t>interface GigabitEthernet0/5</w:t>
      </w:r>
    </w:p>
    <w:p w14:paraId="43FBBF86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2BEF436F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14FAC54E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736FFBDA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2A1DD514" w14:textId="77777777" w:rsidR="006F44CC" w:rsidRDefault="006F44CC" w:rsidP="006F44CC">
      <w:pPr>
        <w:spacing w:after="0" w:line="240" w:lineRule="auto"/>
      </w:pPr>
    </w:p>
    <w:p w14:paraId="558435E8" w14:textId="77777777" w:rsidR="006F44CC" w:rsidRDefault="006F44CC" w:rsidP="006F44CC">
      <w:pPr>
        <w:spacing w:after="0" w:line="240" w:lineRule="auto"/>
      </w:pPr>
      <w:r>
        <w:t>interface GigabitEthernet0/5.20</w:t>
      </w:r>
    </w:p>
    <w:p w14:paraId="4C14F6B9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20</w:t>
      </w:r>
    </w:p>
    <w:p w14:paraId="5B49F132" w14:textId="5862C292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255.1 255.255.255.128</w:t>
      </w:r>
    </w:p>
    <w:p w14:paraId="5FCF4669" w14:textId="3BBD5B71" w:rsidR="001127AD" w:rsidRDefault="001127AD" w:rsidP="006F44CC">
      <w:pPr>
        <w:spacing w:after="0" w:line="240" w:lineRule="auto"/>
        <w:ind w:left="708"/>
      </w:pPr>
      <w:proofErr w:type="spellStart"/>
      <w:r w:rsidRPr="001127AD">
        <w:t>ip</w:t>
      </w:r>
      <w:proofErr w:type="spellEnd"/>
      <w:r w:rsidRPr="001127AD">
        <w:t xml:space="preserve"> </w:t>
      </w:r>
      <w:proofErr w:type="spellStart"/>
      <w:r w:rsidRPr="001127AD">
        <w:t>access-group</w:t>
      </w:r>
      <w:proofErr w:type="spellEnd"/>
      <w:r w:rsidRPr="001127AD">
        <w:t xml:space="preserve"> </w:t>
      </w:r>
      <w:proofErr w:type="spellStart"/>
      <w:r w:rsidRPr="001127AD">
        <w:t>Zabbix</w:t>
      </w:r>
      <w:proofErr w:type="spellEnd"/>
      <w:r w:rsidRPr="001127AD">
        <w:t xml:space="preserve"> </w:t>
      </w:r>
      <w:proofErr w:type="spellStart"/>
      <w:r w:rsidRPr="001127AD">
        <w:t>out</w:t>
      </w:r>
      <w:proofErr w:type="spellEnd"/>
    </w:p>
    <w:p w14:paraId="3EB6EAC6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0A597F15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266CF13E" w14:textId="77777777" w:rsidR="006F44CC" w:rsidRDefault="006F44CC" w:rsidP="006F44CC">
      <w:pPr>
        <w:spacing w:after="0" w:line="240" w:lineRule="auto"/>
      </w:pPr>
    </w:p>
    <w:p w14:paraId="3C6F9C3C" w14:textId="77777777" w:rsidR="006F44CC" w:rsidRDefault="006F44CC" w:rsidP="006F44CC">
      <w:pPr>
        <w:spacing w:after="0" w:line="240" w:lineRule="auto"/>
      </w:pPr>
      <w:r>
        <w:t>interface GigabitEthernet0/5.40</w:t>
      </w:r>
    </w:p>
    <w:p w14:paraId="20C972EE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40</w:t>
      </w:r>
    </w:p>
    <w:p w14:paraId="6B4AD2B9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12.1 255.255.252.0</w:t>
      </w:r>
    </w:p>
    <w:p w14:paraId="3083013D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2CD348B8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4099803A" w14:textId="77777777" w:rsidR="006F44CC" w:rsidRDefault="006F44CC" w:rsidP="006F44CC">
      <w:pPr>
        <w:spacing w:after="0" w:line="240" w:lineRule="auto"/>
      </w:pPr>
    </w:p>
    <w:p w14:paraId="5BD9128D" w14:textId="77777777" w:rsidR="006F44CC" w:rsidRDefault="006F44CC" w:rsidP="006F44CC">
      <w:pPr>
        <w:spacing w:after="0" w:line="240" w:lineRule="auto"/>
      </w:pPr>
      <w:r>
        <w:t>interface GigabitEthernet0/5.50</w:t>
      </w:r>
    </w:p>
    <w:p w14:paraId="31A99120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50</w:t>
      </w:r>
    </w:p>
    <w:p w14:paraId="513153AA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50.1 255.255.255.0</w:t>
      </w:r>
    </w:p>
    <w:p w14:paraId="6C636ED5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-group</w:t>
      </w:r>
      <w:proofErr w:type="spellEnd"/>
      <w:r>
        <w:t xml:space="preserve"> WiFiHost2Internet in</w:t>
      </w:r>
    </w:p>
    <w:p w14:paraId="3D9FC58F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356AD33F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5E36D8A0" w14:textId="77777777" w:rsidR="006F44CC" w:rsidRDefault="006F44CC" w:rsidP="006F44CC">
      <w:pPr>
        <w:spacing w:after="0" w:line="240" w:lineRule="auto"/>
      </w:pPr>
    </w:p>
    <w:p w14:paraId="79214990" w14:textId="77777777" w:rsidR="006F44CC" w:rsidRDefault="006F44CC" w:rsidP="006F44CC">
      <w:pPr>
        <w:spacing w:after="0" w:line="240" w:lineRule="auto"/>
      </w:pPr>
      <w:r>
        <w:t>interface GigabitEthernet0/5.60</w:t>
      </w:r>
    </w:p>
    <w:p w14:paraId="0D10188B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60</w:t>
      </w:r>
    </w:p>
    <w:p w14:paraId="3D8A5075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60.1 255.255.252.0</w:t>
      </w:r>
    </w:p>
    <w:p w14:paraId="7E3D68AC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14E59C54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47AAF026" w14:textId="77777777" w:rsidR="006F44CC" w:rsidRDefault="006F44CC" w:rsidP="006F44CC">
      <w:pPr>
        <w:spacing w:after="0" w:line="240" w:lineRule="auto"/>
      </w:pPr>
    </w:p>
    <w:p w14:paraId="03CBAD09" w14:textId="77777777" w:rsidR="006F44CC" w:rsidRDefault="006F44CC" w:rsidP="006F44CC">
      <w:pPr>
        <w:spacing w:after="0" w:line="240" w:lineRule="auto"/>
      </w:pPr>
      <w:r>
        <w:t>interface GigabitEthernet0/5.100</w:t>
      </w:r>
    </w:p>
    <w:p w14:paraId="37B9F3D5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100</w:t>
      </w:r>
    </w:p>
    <w:p w14:paraId="73CC09BE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200.129 255.255.255.128</w:t>
      </w:r>
    </w:p>
    <w:p w14:paraId="759EB648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64C3D686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4809C1F3" w14:textId="77777777" w:rsidR="006F44CC" w:rsidRDefault="006F44CC" w:rsidP="006F44CC">
      <w:pPr>
        <w:spacing w:after="0" w:line="240" w:lineRule="auto"/>
      </w:pPr>
    </w:p>
    <w:p w14:paraId="39625700" w14:textId="77777777" w:rsidR="006F44CC" w:rsidRDefault="006F44CC" w:rsidP="006F44CC">
      <w:pPr>
        <w:spacing w:after="0" w:line="240" w:lineRule="auto"/>
      </w:pPr>
      <w:r>
        <w:t>interface GigabitEthernet0/6</w:t>
      </w:r>
    </w:p>
    <w:p w14:paraId="0CB07F08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6A061C30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077445D1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12A71761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2F389D69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29FB8F53" w14:textId="77777777" w:rsidR="006F44CC" w:rsidRDefault="006F44CC" w:rsidP="006F44CC">
      <w:pPr>
        <w:spacing w:after="0" w:line="240" w:lineRule="auto"/>
      </w:pPr>
    </w:p>
    <w:p w14:paraId="32B63640" w14:textId="77777777" w:rsidR="006F44CC" w:rsidRDefault="006F44CC" w:rsidP="006F44CC">
      <w:pPr>
        <w:spacing w:after="0" w:line="240" w:lineRule="auto"/>
      </w:pPr>
      <w:r>
        <w:t>interface GigabitEthernet0/7</w:t>
      </w:r>
    </w:p>
    <w:p w14:paraId="134BF996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64B2BC24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37E8AA50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73DA94DA" w14:textId="77777777" w:rsidR="006F44CC" w:rsidRDefault="006F44CC" w:rsidP="006F44CC">
      <w:pPr>
        <w:spacing w:after="0" w:line="240" w:lineRule="auto"/>
        <w:ind w:left="708"/>
      </w:pPr>
      <w:r>
        <w:lastRenderedPageBreak/>
        <w:t>speed auto</w:t>
      </w:r>
    </w:p>
    <w:p w14:paraId="238D6E93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03D7CF27" w14:textId="77777777" w:rsidR="006F44CC" w:rsidRDefault="006F44CC" w:rsidP="006F44CC">
      <w:pPr>
        <w:spacing w:after="0" w:line="240" w:lineRule="auto"/>
      </w:pPr>
    </w:p>
    <w:p w14:paraId="0932C52B" w14:textId="77777777" w:rsidR="006F44CC" w:rsidRDefault="006F44CC" w:rsidP="006F44CC">
      <w:pPr>
        <w:spacing w:after="0" w:line="240" w:lineRule="auto"/>
      </w:pPr>
      <w:r>
        <w:t>interface GigabitEthernet0/8</w:t>
      </w:r>
    </w:p>
    <w:p w14:paraId="7BC2A65C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757509E9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260A1E77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6D3F8794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39413C7E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16BA6DD7" w14:textId="77777777" w:rsidR="006F44CC" w:rsidRDefault="006F44CC" w:rsidP="006F44CC">
      <w:pPr>
        <w:spacing w:after="0" w:line="240" w:lineRule="auto"/>
      </w:pPr>
    </w:p>
    <w:p w14:paraId="09149033" w14:textId="77777777" w:rsidR="006F44CC" w:rsidRDefault="006F44CC" w:rsidP="006F44CC">
      <w:pPr>
        <w:spacing w:after="0" w:line="240" w:lineRule="auto"/>
      </w:pPr>
      <w:r>
        <w:t>interface GigabitEthernet0/9</w:t>
      </w:r>
    </w:p>
    <w:p w14:paraId="74ECA5C1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359FC3EA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4D2BC9F0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23EEE58A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1EE8A172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5D8662BC" w14:textId="77777777" w:rsidR="006F44CC" w:rsidRDefault="006F44CC" w:rsidP="006F44CC">
      <w:pPr>
        <w:spacing w:after="0" w:line="240" w:lineRule="auto"/>
      </w:pPr>
    </w:p>
    <w:p w14:paraId="0786BBB7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forward-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nd</w:t>
      </w:r>
      <w:proofErr w:type="spellEnd"/>
    </w:p>
    <w:p w14:paraId="56DC00CB" w14:textId="77777777" w:rsidR="006F44CC" w:rsidRDefault="006F44CC" w:rsidP="006F44CC">
      <w:pPr>
        <w:spacing w:after="0" w:line="240" w:lineRule="auto"/>
      </w:pPr>
    </w:p>
    <w:p w14:paraId="5117571E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http server</w:t>
      </w:r>
    </w:p>
    <w:p w14:paraId="0775FEE8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http </w:t>
      </w:r>
      <w:proofErr w:type="spellStart"/>
      <w:r>
        <w:t>secure</w:t>
      </w:r>
      <w:proofErr w:type="spellEnd"/>
      <w:r>
        <w:t>-server</w:t>
      </w:r>
    </w:p>
    <w:p w14:paraId="54C0B810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  <w:r>
        <w:t xml:space="preserve"> source list 1 interface GigabitEthernet0/0 </w:t>
      </w:r>
      <w:proofErr w:type="spellStart"/>
      <w:r>
        <w:t>overload</w:t>
      </w:r>
      <w:proofErr w:type="spellEnd"/>
    </w:p>
    <w:p w14:paraId="006216FB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route</w:t>
      </w:r>
      <w:proofErr w:type="spellEnd"/>
      <w:r>
        <w:t xml:space="preserve"> 0.0.0.0 0.0.0.0 192.168.122.1</w:t>
      </w:r>
    </w:p>
    <w:p w14:paraId="4E185481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ssh</w:t>
      </w:r>
      <w:proofErr w:type="spellEnd"/>
      <w:r>
        <w:t xml:space="preserve"> </w:t>
      </w:r>
      <w:proofErr w:type="spellStart"/>
      <w:r>
        <w:t>version</w:t>
      </w:r>
      <w:proofErr w:type="spellEnd"/>
      <w:r>
        <w:t xml:space="preserve"> 2</w:t>
      </w:r>
    </w:p>
    <w:p w14:paraId="166EB0FC" w14:textId="77777777" w:rsidR="006F44CC" w:rsidRDefault="006F44CC" w:rsidP="006F44CC">
      <w:pPr>
        <w:spacing w:after="0" w:line="240" w:lineRule="auto"/>
      </w:pPr>
    </w:p>
    <w:p w14:paraId="2F88666D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-list </w:t>
      </w:r>
      <w:proofErr w:type="spellStart"/>
      <w:r>
        <w:t>extended</w:t>
      </w:r>
      <w:proofErr w:type="spellEnd"/>
      <w:r>
        <w:t xml:space="preserve"> </w:t>
      </w:r>
      <w:proofErr w:type="spellStart"/>
      <w:r>
        <w:t>DMZports</w:t>
      </w:r>
      <w:proofErr w:type="spellEnd"/>
    </w:p>
    <w:p w14:paraId="1ECE23E3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0.0.10.0 0.0.0.127 any</w:t>
      </w:r>
    </w:p>
    <w:p w14:paraId="65438F75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92.168.50.0 0.0.0.255 any</w:t>
      </w:r>
    </w:p>
    <w:p w14:paraId="6BE36D18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udp</w:t>
      </w:r>
      <w:proofErr w:type="spellEnd"/>
      <w:r>
        <w:t xml:space="preserve"> any </w:t>
      </w:r>
      <w:proofErr w:type="spellStart"/>
      <w:r>
        <w:t>any</w:t>
      </w:r>
      <w:proofErr w:type="spellEnd"/>
      <w:r>
        <w:t xml:space="preserve"> </w:t>
      </w:r>
      <w:proofErr w:type="spellStart"/>
      <w:r>
        <w:t>eq</w:t>
      </w:r>
      <w:proofErr w:type="spellEnd"/>
      <w:r>
        <w:t xml:space="preserve"> </w:t>
      </w:r>
      <w:proofErr w:type="spellStart"/>
      <w:r>
        <w:t>domain</w:t>
      </w:r>
      <w:proofErr w:type="spellEnd"/>
    </w:p>
    <w:p w14:paraId="0EDD19A6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tcp</w:t>
      </w:r>
      <w:proofErr w:type="spellEnd"/>
      <w:r>
        <w:t xml:space="preserve"> any </w:t>
      </w:r>
      <w:proofErr w:type="spellStart"/>
      <w:r>
        <w:t>any</w:t>
      </w:r>
      <w:proofErr w:type="spellEnd"/>
      <w:r>
        <w:t xml:space="preserve"> </w:t>
      </w:r>
      <w:proofErr w:type="spellStart"/>
      <w:r>
        <w:t>eq</w:t>
      </w:r>
      <w:proofErr w:type="spellEnd"/>
      <w:r>
        <w:t xml:space="preserve"> 443</w:t>
      </w:r>
    </w:p>
    <w:p w14:paraId="532DA662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tcp</w:t>
      </w:r>
      <w:proofErr w:type="spellEnd"/>
      <w:r>
        <w:t xml:space="preserve"> any </w:t>
      </w:r>
      <w:proofErr w:type="spellStart"/>
      <w:r>
        <w:t>any</w:t>
      </w:r>
      <w:proofErr w:type="spellEnd"/>
      <w:r>
        <w:t xml:space="preserve"> </w:t>
      </w:r>
      <w:proofErr w:type="spellStart"/>
      <w:r>
        <w:t>eq</w:t>
      </w:r>
      <w:proofErr w:type="spellEnd"/>
      <w:r>
        <w:t xml:space="preserve"> 993</w:t>
      </w:r>
    </w:p>
    <w:p w14:paraId="1954D678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tcp</w:t>
      </w:r>
      <w:proofErr w:type="spellEnd"/>
      <w:r>
        <w:t xml:space="preserve"> any </w:t>
      </w:r>
      <w:proofErr w:type="spellStart"/>
      <w:r>
        <w:t>any</w:t>
      </w:r>
      <w:proofErr w:type="spellEnd"/>
      <w:r>
        <w:t xml:space="preserve"> </w:t>
      </w:r>
      <w:proofErr w:type="spellStart"/>
      <w:r>
        <w:t>eq</w:t>
      </w:r>
      <w:proofErr w:type="spellEnd"/>
      <w:r>
        <w:t xml:space="preserve"> 587</w:t>
      </w:r>
    </w:p>
    <w:p w14:paraId="66B47D67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tcp</w:t>
      </w:r>
      <w:proofErr w:type="spellEnd"/>
      <w:r>
        <w:t xml:space="preserve"> any </w:t>
      </w:r>
      <w:proofErr w:type="spellStart"/>
      <w:r>
        <w:t>any</w:t>
      </w:r>
      <w:proofErr w:type="spellEnd"/>
      <w:r>
        <w:t xml:space="preserve"> </w:t>
      </w:r>
      <w:proofErr w:type="spellStart"/>
      <w:r>
        <w:t>eq</w:t>
      </w:r>
      <w:proofErr w:type="spellEnd"/>
      <w:r>
        <w:t xml:space="preserve"> </w:t>
      </w:r>
      <w:proofErr w:type="spellStart"/>
      <w:r>
        <w:t>smtp</w:t>
      </w:r>
      <w:proofErr w:type="spellEnd"/>
    </w:p>
    <w:p w14:paraId="353BC105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tcp</w:t>
      </w:r>
      <w:proofErr w:type="spellEnd"/>
      <w:r>
        <w:t xml:space="preserve"> host 192.168.12.51 any </w:t>
      </w:r>
      <w:proofErr w:type="spellStart"/>
      <w:r>
        <w:t>eq</w:t>
      </w:r>
      <w:proofErr w:type="spellEnd"/>
      <w:r>
        <w:t xml:space="preserve"> 22</w:t>
      </w:r>
    </w:p>
    <w:p w14:paraId="5068A62C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tcp</w:t>
      </w:r>
      <w:proofErr w:type="spellEnd"/>
      <w:r>
        <w:t xml:space="preserve"> host 192.168.12.51 any </w:t>
      </w:r>
      <w:proofErr w:type="spellStart"/>
      <w:r>
        <w:t>eq</w:t>
      </w:r>
      <w:proofErr w:type="spellEnd"/>
      <w:r>
        <w:t xml:space="preserve"> 9090</w:t>
      </w:r>
    </w:p>
    <w:p w14:paraId="59BBB927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any </w:t>
      </w:r>
      <w:proofErr w:type="spellStart"/>
      <w:r>
        <w:t>any</w:t>
      </w:r>
      <w:proofErr w:type="spellEnd"/>
    </w:p>
    <w:p w14:paraId="4295E88F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-list </w:t>
      </w:r>
      <w:proofErr w:type="spellStart"/>
      <w:r>
        <w:t>extended</w:t>
      </w:r>
      <w:proofErr w:type="spellEnd"/>
      <w:r>
        <w:t xml:space="preserve"> VLAN-HOST2Internet</w:t>
      </w:r>
    </w:p>
    <w:p w14:paraId="0C078C32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0.0.10.0 0.0.1.255 192.168.255.0 0.0.0.127</w:t>
      </w:r>
    </w:p>
    <w:p w14:paraId="189A1044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0.0.10.0 0.0.1.255 192.168.100.0 0.0.0.127</w:t>
      </w:r>
    </w:p>
    <w:p w14:paraId="696EB9B9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0.0.10.0 0.0.1.255 192.168.200.0 0.0.0.255</w:t>
      </w:r>
    </w:p>
    <w:p w14:paraId="57D7D0D0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0.0.10.0 0.0.1.255 192.168.12.0 0.0.3.255</w:t>
      </w:r>
    </w:p>
    <w:p w14:paraId="0D7296E7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0.0.10.0 0.0.1.255 192.168.50.0 0.0.0.255</w:t>
      </w:r>
    </w:p>
    <w:p w14:paraId="0013DF82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ip</w:t>
      </w:r>
      <w:proofErr w:type="spellEnd"/>
      <w:r>
        <w:t xml:space="preserve"> any </w:t>
      </w:r>
      <w:proofErr w:type="spellStart"/>
      <w:r>
        <w:t>any</w:t>
      </w:r>
      <w:proofErr w:type="spellEnd"/>
    </w:p>
    <w:p w14:paraId="15722B90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-list </w:t>
      </w:r>
      <w:proofErr w:type="spellStart"/>
      <w:r>
        <w:t>extended</w:t>
      </w:r>
      <w:proofErr w:type="spellEnd"/>
      <w:r>
        <w:t xml:space="preserve"> WiFiHost2Internet</w:t>
      </w:r>
    </w:p>
    <w:p w14:paraId="57FDE2AB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92.168.50.0 0.0.0.255 10.0.10.0 0.0.0.127</w:t>
      </w:r>
    </w:p>
    <w:p w14:paraId="41ED99D3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92.168.50.0 0.0.0.255 192.168.255.0 0.0.0.127</w:t>
      </w:r>
    </w:p>
    <w:p w14:paraId="533303E6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92.168.50.0 0.0.0.255 192.168.100.0 0.0.0.127</w:t>
      </w:r>
    </w:p>
    <w:p w14:paraId="67297CFF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92.168.50.0 0.0.0.255 192.168.60.0 0.0.3.255</w:t>
      </w:r>
    </w:p>
    <w:p w14:paraId="3DAD38CD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92.168.50.0 0.0.0.255 192.168.200.0 0.0.0.255</w:t>
      </w:r>
    </w:p>
    <w:p w14:paraId="3968D51C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92.168.50.0 0.0.0.255 192.168.12.0 0.0.3.255</w:t>
      </w:r>
    </w:p>
    <w:p w14:paraId="05C45556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ip</w:t>
      </w:r>
      <w:proofErr w:type="spellEnd"/>
      <w:r>
        <w:t xml:space="preserve"> any </w:t>
      </w:r>
      <w:proofErr w:type="spellStart"/>
      <w:r>
        <w:t>any</w:t>
      </w:r>
      <w:proofErr w:type="spellEnd"/>
    </w:p>
    <w:p w14:paraId="48263A07" w14:textId="77777777" w:rsidR="001915FE" w:rsidRDefault="001915FE" w:rsidP="001915FE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-list </w:t>
      </w:r>
      <w:proofErr w:type="spellStart"/>
      <w:r>
        <w:t>extended</w:t>
      </w:r>
      <w:proofErr w:type="spellEnd"/>
      <w:r>
        <w:t xml:space="preserve"> </w:t>
      </w:r>
      <w:proofErr w:type="spellStart"/>
      <w:r>
        <w:t>Zabbix</w:t>
      </w:r>
      <w:proofErr w:type="spellEnd"/>
    </w:p>
    <w:p w14:paraId="7D8CF83B" w14:textId="65065EE3" w:rsidR="001915FE" w:rsidRDefault="001915FE" w:rsidP="001915FE">
      <w:pPr>
        <w:spacing w:after="0" w:line="240" w:lineRule="auto"/>
        <w:ind w:left="708"/>
      </w:pPr>
      <w:r>
        <w:t xml:space="preserve">permit </w:t>
      </w:r>
      <w:proofErr w:type="spellStart"/>
      <w:r>
        <w:t>tcp</w:t>
      </w:r>
      <w:proofErr w:type="spellEnd"/>
      <w:r>
        <w:t xml:space="preserve"> host 192.168.12.51 host 192.168.255.29 </w:t>
      </w:r>
      <w:proofErr w:type="spellStart"/>
      <w:r>
        <w:t>eq</w:t>
      </w:r>
      <w:proofErr w:type="spellEnd"/>
      <w:r>
        <w:t xml:space="preserve"> 22</w:t>
      </w:r>
    </w:p>
    <w:p w14:paraId="241BD989" w14:textId="407326C5" w:rsidR="001915FE" w:rsidRDefault="001915FE" w:rsidP="001915FE">
      <w:pPr>
        <w:spacing w:after="0" w:line="240" w:lineRule="auto"/>
        <w:ind w:left="708"/>
      </w:pPr>
      <w:r>
        <w:t xml:space="preserve">permit </w:t>
      </w:r>
      <w:proofErr w:type="spellStart"/>
      <w:r>
        <w:t>tcp</w:t>
      </w:r>
      <w:proofErr w:type="spellEnd"/>
      <w:r>
        <w:t xml:space="preserve"> host 192.168.12.51 host 192.168.255.29 </w:t>
      </w:r>
      <w:proofErr w:type="spellStart"/>
      <w:r>
        <w:t>eq</w:t>
      </w:r>
      <w:proofErr w:type="spellEnd"/>
      <w:r>
        <w:t xml:space="preserve"> 443</w:t>
      </w:r>
    </w:p>
    <w:p w14:paraId="5B751809" w14:textId="1CA33A85" w:rsidR="001915FE" w:rsidRDefault="001915FE" w:rsidP="001915FE">
      <w:pPr>
        <w:spacing w:after="0" w:line="240" w:lineRule="auto"/>
        <w:ind w:left="708"/>
      </w:pPr>
      <w:r>
        <w:t xml:space="preserve">permit </w:t>
      </w:r>
      <w:proofErr w:type="spellStart"/>
      <w:r>
        <w:t>udp</w:t>
      </w:r>
      <w:proofErr w:type="spellEnd"/>
      <w:r>
        <w:t xml:space="preserve"> any host 192.168.255.29 </w:t>
      </w:r>
      <w:proofErr w:type="spellStart"/>
      <w:r>
        <w:t>eq</w:t>
      </w:r>
      <w:proofErr w:type="spellEnd"/>
      <w:r>
        <w:t xml:space="preserve"> </w:t>
      </w:r>
      <w:proofErr w:type="spellStart"/>
      <w:r>
        <w:t>snmp</w:t>
      </w:r>
      <w:proofErr w:type="spellEnd"/>
    </w:p>
    <w:p w14:paraId="3628051C" w14:textId="3D08C9D2" w:rsidR="001915FE" w:rsidRDefault="001915FE" w:rsidP="001915FE">
      <w:pPr>
        <w:spacing w:after="0" w:line="240" w:lineRule="auto"/>
        <w:ind w:left="708"/>
      </w:pPr>
      <w:r>
        <w:t xml:space="preserve">permit </w:t>
      </w:r>
      <w:proofErr w:type="spellStart"/>
      <w:r>
        <w:t>udp</w:t>
      </w:r>
      <w:proofErr w:type="spellEnd"/>
      <w:r>
        <w:t xml:space="preserve"> any host 192.168.255.29 </w:t>
      </w:r>
      <w:proofErr w:type="spellStart"/>
      <w:r>
        <w:t>eq</w:t>
      </w:r>
      <w:proofErr w:type="spellEnd"/>
      <w:r>
        <w:t xml:space="preserve"> </w:t>
      </w:r>
      <w:proofErr w:type="spellStart"/>
      <w:r>
        <w:t>snmptrap</w:t>
      </w:r>
      <w:proofErr w:type="spellEnd"/>
    </w:p>
    <w:p w14:paraId="3858D5F8" w14:textId="15335E66" w:rsidR="001915FE" w:rsidRDefault="001915FE" w:rsidP="001915FE">
      <w:pPr>
        <w:spacing w:after="0" w:line="240" w:lineRule="auto"/>
        <w:ind w:left="708"/>
      </w:pPr>
      <w:proofErr w:type="spellStart"/>
      <w:r>
        <w:lastRenderedPageBreak/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any host 192.168.255.29</w:t>
      </w:r>
    </w:p>
    <w:p w14:paraId="431559EB" w14:textId="6EB9321D" w:rsidR="001915FE" w:rsidRDefault="001915FE" w:rsidP="001915FE">
      <w:pPr>
        <w:spacing w:after="0" w:line="240" w:lineRule="auto"/>
        <w:ind w:left="708"/>
      </w:pPr>
      <w:r>
        <w:t xml:space="preserve">permit </w:t>
      </w:r>
      <w:proofErr w:type="spellStart"/>
      <w:r>
        <w:t>ip</w:t>
      </w:r>
      <w:proofErr w:type="spellEnd"/>
      <w:r>
        <w:t xml:space="preserve"> 192.168.60.0 0.0.3.255 192.168.255.0 0.0.0.127</w:t>
      </w:r>
    </w:p>
    <w:p w14:paraId="25276982" w14:textId="51C4722D" w:rsidR="001915FE" w:rsidRDefault="001915FE" w:rsidP="001915FE">
      <w:pPr>
        <w:spacing w:after="0" w:line="240" w:lineRule="auto"/>
        <w:ind w:left="708"/>
      </w:pPr>
      <w:r>
        <w:t xml:space="preserve">permit </w:t>
      </w:r>
      <w:proofErr w:type="spellStart"/>
      <w:r>
        <w:t>ip</w:t>
      </w:r>
      <w:proofErr w:type="spellEnd"/>
      <w:r>
        <w:t xml:space="preserve"> 192.168.255.0 0.0.0.127 192.168.60.0 0.0.3.255</w:t>
      </w:r>
    </w:p>
    <w:p w14:paraId="74077199" w14:textId="785D1B0F" w:rsidR="001915FE" w:rsidRDefault="001915FE" w:rsidP="001915FE">
      <w:pPr>
        <w:spacing w:after="0" w:line="240" w:lineRule="auto"/>
        <w:ind w:left="708"/>
      </w:pPr>
      <w:r>
        <w:t xml:space="preserve">permit </w:t>
      </w:r>
      <w:proofErr w:type="spellStart"/>
      <w:r>
        <w:t>ip</w:t>
      </w:r>
      <w:proofErr w:type="spellEnd"/>
      <w:r>
        <w:t xml:space="preserve"> 192.168.12.0 0.0.3.255 192.168.255.0 0.0.0.127</w:t>
      </w:r>
    </w:p>
    <w:p w14:paraId="5C9DDE76" w14:textId="26E4122D" w:rsidR="001915FE" w:rsidRDefault="001915FE" w:rsidP="001915FE">
      <w:pPr>
        <w:spacing w:after="0" w:line="240" w:lineRule="auto"/>
        <w:ind w:left="708"/>
      </w:pPr>
      <w:r>
        <w:t xml:space="preserve">permit </w:t>
      </w:r>
      <w:proofErr w:type="spellStart"/>
      <w:r>
        <w:t>ip</w:t>
      </w:r>
      <w:proofErr w:type="spellEnd"/>
      <w:r>
        <w:t xml:space="preserve"> 192.168.255.0 0.0.0.127 192.168.12.0 0.0.3.255</w:t>
      </w:r>
    </w:p>
    <w:p w14:paraId="603DAD55" w14:textId="169A086A" w:rsidR="001915FE" w:rsidRDefault="001915FE" w:rsidP="001915FE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any </w:t>
      </w:r>
      <w:proofErr w:type="spellStart"/>
      <w:r>
        <w:t>any</w:t>
      </w:r>
      <w:proofErr w:type="spellEnd"/>
    </w:p>
    <w:p w14:paraId="6C8A2FC1" w14:textId="77777777" w:rsidR="001915FE" w:rsidRDefault="001915FE" w:rsidP="006F44CC">
      <w:pPr>
        <w:spacing w:after="0" w:line="240" w:lineRule="auto"/>
      </w:pPr>
    </w:p>
    <w:p w14:paraId="26DBA5C8" w14:textId="392F7437" w:rsidR="006F44CC" w:rsidRDefault="006F44CC" w:rsidP="006F44CC">
      <w:pPr>
        <w:spacing w:after="0" w:line="240" w:lineRule="auto"/>
      </w:pPr>
      <w:r>
        <w:t xml:space="preserve">ipv6 </w:t>
      </w:r>
      <w:proofErr w:type="spellStart"/>
      <w:r>
        <w:t>ioam</w:t>
      </w:r>
      <w:proofErr w:type="spellEnd"/>
      <w:r>
        <w:t xml:space="preserve"> </w:t>
      </w:r>
      <w:proofErr w:type="spellStart"/>
      <w:r>
        <w:t>timestamp</w:t>
      </w:r>
      <w:proofErr w:type="spellEnd"/>
    </w:p>
    <w:p w14:paraId="5373B495" w14:textId="77777777" w:rsidR="006F44CC" w:rsidRDefault="006F44CC" w:rsidP="006F44CC">
      <w:pPr>
        <w:spacing w:after="0" w:line="240" w:lineRule="auto"/>
      </w:pPr>
    </w:p>
    <w:p w14:paraId="18E3AA8C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 permit 10.0.10.0 0.0.1.255</w:t>
      </w:r>
    </w:p>
    <w:p w14:paraId="71127E58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 permit 192.168.255.0 0.0.0.127</w:t>
      </w:r>
    </w:p>
    <w:p w14:paraId="6D85ECBA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 permit 192.168.50.0 0.0.0.255</w:t>
      </w:r>
    </w:p>
    <w:p w14:paraId="45D79807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 permit 192.168.60.0 0.0.3.255</w:t>
      </w:r>
    </w:p>
    <w:p w14:paraId="7AF01324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 permit 192.168.200.0 0.0.0.255</w:t>
      </w:r>
    </w:p>
    <w:p w14:paraId="671B3AAC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 permit 192.168.12.0 0.0.3.255</w:t>
      </w:r>
    </w:p>
    <w:p w14:paraId="1AA6B639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0 permit 192.168.12.51</w:t>
      </w:r>
    </w:p>
    <w:p w14:paraId="08A9651A" w14:textId="77777777" w:rsidR="006F44CC" w:rsidRDefault="006F44CC" w:rsidP="006F44CC">
      <w:pPr>
        <w:spacing w:after="0" w:line="240" w:lineRule="auto"/>
      </w:pPr>
    </w:p>
    <w:p w14:paraId="6598595B" w14:textId="77777777" w:rsidR="006F44CC" w:rsidRDefault="006F44CC" w:rsidP="006F44CC">
      <w:pPr>
        <w:spacing w:after="0" w:line="240" w:lineRule="auto"/>
      </w:pPr>
      <w:proofErr w:type="spellStart"/>
      <w:r>
        <w:t>control</w:t>
      </w:r>
      <w:proofErr w:type="spellEnd"/>
      <w:r>
        <w:t>-plane</w:t>
      </w:r>
    </w:p>
    <w:p w14:paraId="20A8D9C4" w14:textId="77777777" w:rsidR="006F44CC" w:rsidRDefault="006F44CC" w:rsidP="006F44CC">
      <w:pPr>
        <w:spacing w:after="0" w:line="240" w:lineRule="auto"/>
      </w:pPr>
    </w:p>
    <w:p w14:paraId="08B708A7" w14:textId="77777777" w:rsidR="006F44CC" w:rsidRDefault="006F44CC" w:rsidP="006F44CC">
      <w:pPr>
        <w:spacing w:after="0" w:line="240" w:lineRule="auto"/>
      </w:pPr>
      <w:r>
        <w:t>line con 0</w:t>
      </w:r>
    </w:p>
    <w:p w14:paraId="70D396FA" w14:textId="77777777" w:rsidR="006F44CC" w:rsidRDefault="006F44CC" w:rsidP="006F44CC">
      <w:pPr>
        <w:spacing w:after="0" w:line="240" w:lineRule="auto"/>
        <w:ind w:left="708"/>
      </w:pPr>
      <w:proofErr w:type="spellStart"/>
      <w:r>
        <w:t>exec-timeout</w:t>
      </w:r>
      <w:proofErr w:type="spellEnd"/>
      <w:r>
        <w:t xml:space="preserve"> 0 0</w:t>
      </w:r>
    </w:p>
    <w:p w14:paraId="0053EA63" w14:textId="77777777" w:rsidR="006F44CC" w:rsidRDefault="006F44CC" w:rsidP="006F44CC">
      <w:pPr>
        <w:spacing w:after="0" w:line="240" w:lineRule="auto"/>
        <w:ind w:left="708"/>
      </w:pPr>
      <w:proofErr w:type="spellStart"/>
      <w:r>
        <w:t>privilege</w:t>
      </w:r>
      <w:proofErr w:type="spellEnd"/>
      <w:r>
        <w:t xml:space="preserve"> level 15</w:t>
      </w:r>
    </w:p>
    <w:p w14:paraId="2E538B4B" w14:textId="77777777" w:rsidR="006F44CC" w:rsidRDefault="006F44CC" w:rsidP="006F44CC">
      <w:pPr>
        <w:spacing w:after="0" w:line="240" w:lineRule="auto"/>
        <w:ind w:left="708"/>
      </w:pPr>
      <w:proofErr w:type="spellStart"/>
      <w:r>
        <w:t>password</w:t>
      </w:r>
      <w:proofErr w:type="spellEnd"/>
      <w:r>
        <w:t xml:space="preserve"> heslo</w:t>
      </w:r>
    </w:p>
    <w:p w14:paraId="56137FFB" w14:textId="77777777" w:rsidR="006F44CC" w:rsidRDefault="006F44CC" w:rsidP="006F44CC">
      <w:pPr>
        <w:spacing w:after="0" w:line="240" w:lineRule="auto"/>
        <w:ind w:left="708"/>
      </w:pPr>
      <w:proofErr w:type="spellStart"/>
      <w:r>
        <w:t>logging</w:t>
      </w:r>
      <w:proofErr w:type="spellEnd"/>
      <w:r>
        <w:t xml:space="preserve"> </w:t>
      </w:r>
      <w:proofErr w:type="spellStart"/>
      <w:r>
        <w:t>synchronous</w:t>
      </w:r>
      <w:proofErr w:type="spellEnd"/>
    </w:p>
    <w:p w14:paraId="4521B034" w14:textId="77777777" w:rsidR="006F44CC" w:rsidRDefault="006F44CC" w:rsidP="006F44CC">
      <w:pPr>
        <w:spacing w:after="0" w:line="240" w:lineRule="auto"/>
      </w:pPr>
      <w:r>
        <w:t xml:space="preserve">line </w:t>
      </w:r>
      <w:proofErr w:type="spellStart"/>
      <w:r>
        <w:t>aux</w:t>
      </w:r>
      <w:proofErr w:type="spellEnd"/>
      <w:r>
        <w:t xml:space="preserve"> 0</w:t>
      </w:r>
    </w:p>
    <w:p w14:paraId="38718392" w14:textId="77777777" w:rsidR="006F44CC" w:rsidRDefault="006F44CC" w:rsidP="006F44CC">
      <w:pPr>
        <w:spacing w:after="0" w:line="240" w:lineRule="auto"/>
        <w:ind w:left="708"/>
      </w:pPr>
      <w:proofErr w:type="spellStart"/>
      <w:r>
        <w:t>exec-timeout</w:t>
      </w:r>
      <w:proofErr w:type="spellEnd"/>
      <w:r>
        <w:t xml:space="preserve"> 0 0</w:t>
      </w:r>
    </w:p>
    <w:p w14:paraId="75D15938" w14:textId="77777777" w:rsidR="006F44CC" w:rsidRDefault="006F44CC" w:rsidP="006F44CC">
      <w:pPr>
        <w:spacing w:after="0" w:line="240" w:lineRule="auto"/>
        <w:ind w:left="708"/>
      </w:pPr>
      <w:proofErr w:type="spellStart"/>
      <w:r>
        <w:t>privilege</w:t>
      </w:r>
      <w:proofErr w:type="spellEnd"/>
      <w:r>
        <w:t xml:space="preserve"> level 15</w:t>
      </w:r>
    </w:p>
    <w:p w14:paraId="7B58A9BC" w14:textId="77777777" w:rsidR="006F44CC" w:rsidRDefault="006F44CC" w:rsidP="006F44CC">
      <w:pPr>
        <w:spacing w:after="0" w:line="240" w:lineRule="auto"/>
        <w:ind w:left="708"/>
      </w:pPr>
      <w:proofErr w:type="spellStart"/>
      <w:r>
        <w:t>password</w:t>
      </w:r>
      <w:proofErr w:type="spellEnd"/>
      <w:r>
        <w:t xml:space="preserve"> heslo</w:t>
      </w:r>
    </w:p>
    <w:p w14:paraId="13747CD2" w14:textId="77777777" w:rsidR="006F44CC" w:rsidRDefault="006F44CC" w:rsidP="006F44CC">
      <w:pPr>
        <w:spacing w:after="0" w:line="240" w:lineRule="auto"/>
        <w:ind w:left="708"/>
      </w:pPr>
      <w:proofErr w:type="spellStart"/>
      <w:r>
        <w:t>logging</w:t>
      </w:r>
      <w:proofErr w:type="spellEnd"/>
      <w:r>
        <w:t xml:space="preserve"> </w:t>
      </w:r>
      <w:proofErr w:type="spellStart"/>
      <w:r>
        <w:t>synchronous</w:t>
      </w:r>
      <w:proofErr w:type="spellEnd"/>
    </w:p>
    <w:p w14:paraId="76E550F0" w14:textId="77777777" w:rsidR="006F44CC" w:rsidRDefault="006F44CC" w:rsidP="006F44CC">
      <w:pPr>
        <w:spacing w:after="0" w:line="240" w:lineRule="auto"/>
      </w:pPr>
      <w:r>
        <w:t xml:space="preserve">line </w:t>
      </w:r>
      <w:proofErr w:type="spellStart"/>
      <w:r>
        <w:t>vty</w:t>
      </w:r>
      <w:proofErr w:type="spellEnd"/>
      <w:r>
        <w:t xml:space="preserve"> 0 4</w:t>
      </w:r>
    </w:p>
    <w:p w14:paraId="565F006C" w14:textId="77777777" w:rsidR="006F44CC" w:rsidRDefault="006F44CC" w:rsidP="006F44CC">
      <w:pPr>
        <w:spacing w:after="0" w:line="240" w:lineRule="auto"/>
        <w:ind w:left="708"/>
      </w:pPr>
      <w:proofErr w:type="spellStart"/>
      <w:r>
        <w:t>access-class</w:t>
      </w:r>
      <w:proofErr w:type="spellEnd"/>
      <w:r>
        <w:t xml:space="preserve"> 10 in</w:t>
      </w:r>
    </w:p>
    <w:p w14:paraId="15A0052E" w14:textId="77777777" w:rsidR="006F44CC" w:rsidRDefault="006F44CC" w:rsidP="006F44CC">
      <w:pPr>
        <w:spacing w:after="0" w:line="240" w:lineRule="auto"/>
        <w:ind w:left="708"/>
      </w:pPr>
      <w:r>
        <w:t xml:space="preserve">transport input </w:t>
      </w:r>
      <w:proofErr w:type="spellStart"/>
      <w:r>
        <w:t>ssh</w:t>
      </w:r>
      <w:proofErr w:type="spellEnd"/>
    </w:p>
    <w:p w14:paraId="36F3764D" w14:textId="77777777" w:rsidR="006F44CC" w:rsidRDefault="006F44CC" w:rsidP="006F44CC">
      <w:pPr>
        <w:spacing w:after="0" w:line="240" w:lineRule="auto"/>
        <w:ind w:left="708"/>
      </w:pPr>
    </w:p>
    <w:p w14:paraId="350E317A" w14:textId="77777777" w:rsidR="006F44CC" w:rsidRDefault="006F44CC" w:rsidP="006F44CC">
      <w:pPr>
        <w:pBdr>
          <w:bottom w:val="single" w:sz="6" w:space="1" w:color="auto"/>
        </w:pBdr>
        <w:spacing w:after="0" w:line="240" w:lineRule="auto"/>
      </w:pPr>
    </w:p>
    <w:p w14:paraId="7C8CF66D" w14:textId="77777777" w:rsidR="006F44CC" w:rsidRDefault="006F44CC" w:rsidP="006F44CC">
      <w:pPr>
        <w:spacing w:after="0" w:line="240" w:lineRule="auto"/>
      </w:pPr>
    </w:p>
    <w:p w14:paraId="46D69D06" w14:textId="77777777" w:rsidR="006F44CC" w:rsidRDefault="006F44CC" w:rsidP="006F44CC">
      <w:pPr>
        <w:spacing w:after="0" w:line="240" w:lineRule="auto"/>
      </w:pPr>
      <w:r>
        <w:t xml:space="preserve">Switch: </w:t>
      </w:r>
      <w:proofErr w:type="spellStart"/>
      <w:r w:rsidRPr="006D73A6">
        <w:rPr>
          <w:b/>
          <w:bCs/>
          <w:sz w:val="32"/>
          <w:szCs w:val="32"/>
        </w:rPr>
        <w:t>PublicSW</w:t>
      </w:r>
      <w:proofErr w:type="spellEnd"/>
    </w:p>
    <w:p w14:paraId="3252B889" w14:textId="77777777" w:rsidR="006F44CC" w:rsidRDefault="006F44CC" w:rsidP="006F44CC">
      <w:pPr>
        <w:spacing w:after="0" w:line="240" w:lineRule="auto"/>
      </w:pPr>
    </w:p>
    <w:p w14:paraId="2A7E32F1" w14:textId="77777777" w:rsidR="006F44CC" w:rsidRDefault="006F44CC" w:rsidP="006F44CC">
      <w:pPr>
        <w:spacing w:after="0" w:line="240" w:lineRule="auto"/>
      </w:pPr>
    </w:p>
    <w:p w14:paraId="467512DB" w14:textId="77777777" w:rsidR="006F44CC" w:rsidRDefault="006F44CC" w:rsidP="006F44CC">
      <w:pPr>
        <w:spacing w:after="0" w:line="240" w:lineRule="auto"/>
      </w:pPr>
      <w:proofErr w:type="spellStart"/>
      <w:r>
        <w:t>hostname</w:t>
      </w:r>
      <w:proofErr w:type="spellEnd"/>
      <w:r>
        <w:t xml:space="preserve"> </w:t>
      </w:r>
      <w:proofErr w:type="spellStart"/>
      <w:r>
        <w:t>PublicSW</w:t>
      </w:r>
      <w:proofErr w:type="spellEnd"/>
    </w:p>
    <w:p w14:paraId="14612418" w14:textId="77777777" w:rsidR="006F44CC" w:rsidRDefault="006F44CC" w:rsidP="006F44CC">
      <w:pPr>
        <w:spacing w:after="0" w:line="240" w:lineRule="auto"/>
      </w:pPr>
    </w:p>
    <w:p w14:paraId="6DB25999" w14:textId="77777777" w:rsidR="006F44CC" w:rsidRDefault="006F44CC" w:rsidP="006F44CC">
      <w:pPr>
        <w:spacing w:after="0" w:line="240" w:lineRule="auto"/>
      </w:pPr>
      <w:proofErr w:type="spellStart"/>
      <w:r>
        <w:t>enable</w:t>
      </w:r>
      <w:proofErr w:type="spellEnd"/>
      <w:r>
        <w:t xml:space="preserve"> </w:t>
      </w:r>
      <w:proofErr w:type="spellStart"/>
      <w:r>
        <w:t>secret</w:t>
      </w:r>
      <w:proofErr w:type="spellEnd"/>
      <w:r>
        <w:t xml:space="preserve"> 5 $1$ckjt$ljRJ/4qrlUFn1ueGVK6yT.</w:t>
      </w:r>
    </w:p>
    <w:p w14:paraId="6E243B37" w14:textId="77777777" w:rsidR="006F44CC" w:rsidRDefault="006F44CC" w:rsidP="006F44CC">
      <w:pPr>
        <w:spacing w:after="0" w:line="240" w:lineRule="auto"/>
      </w:pPr>
    </w:p>
    <w:p w14:paraId="7F0097E6" w14:textId="77777777" w:rsidR="006F44CC" w:rsidRDefault="006F44CC" w:rsidP="006F44CC">
      <w:pPr>
        <w:spacing w:after="0" w:line="240" w:lineRule="auto"/>
      </w:pPr>
      <w:proofErr w:type="spellStart"/>
      <w:r>
        <w:t>username</w:t>
      </w:r>
      <w:proofErr w:type="spellEnd"/>
      <w:r>
        <w:t xml:space="preserve"> IT-01 </w:t>
      </w:r>
      <w:proofErr w:type="spellStart"/>
      <w:r>
        <w:t>secret</w:t>
      </w:r>
      <w:proofErr w:type="spellEnd"/>
      <w:r>
        <w:t xml:space="preserve"> 5 $1$rP0w$ygaYupFpqMChWXHuBZEa20</w:t>
      </w:r>
    </w:p>
    <w:p w14:paraId="54D05A8C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</w:t>
      </w:r>
      <w:proofErr w:type="spellStart"/>
      <w:r>
        <w:t>new</w:t>
      </w:r>
      <w:proofErr w:type="spellEnd"/>
      <w:r>
        <w:t>-model</w:t>
      </w:r>
    </w:p>
    <w:p w14:paraId="582EA0C6" w14:textId="77777777" w:rsidR="006F44CC" w:rsidRDefault="006F44CC" w:rsidP="006F44CC">
      <w:pPr>
        <w:spacing w:after="0" w:line="240" w:lineRule="auto"/>
      </w:pPr>
    </w:p>
    <w:p w14:paraId="0FDAA5B2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session-id </w:t>
      </w:r>
      <w:proofErr w:type="spellStart"/>
      <w:r>
        <w:t>common</w:t>
      </w:r>
      <w:proofErr w:type="spellEnd"/>
    </w:p>
    <w:p w14:paraId="5213685E" w14:textId="77777777" w:rsidR="006F44CC" w:rsidRDefault="006F44CC" w:rsidP="006F44CC">
      <w:pPr>
        <w:spacing w:after="0" w:line="240" w:lineRule="auto"/>
      </w:pPr>
    </w:p>
    <w:p w14:paraId="4D97BBA9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omain-name</w:t>
      </w:r>
      <w:proofErr w:type="spellEnd"/>
      <w:r>
        <w:t xml:space="preserve"> </w:t>
      </w:r>
      <w:proofErr w:type="spellStart"/>
      <w:proofErr w:type="gramStart"/>
      <w:r>
        <w:t>utb.local</w:t>
      </w:r>
      <w:proofErr w:type="spellEnd"/>
      <w:proofErr w:type="gramEnd"/>
    </w:p>
    <w:p w14:paraId="5107103F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cef</w:t>
      </w:r>
      <w:proofErr w:type="spellEnd"/>
    </w:p>
    <w:p w14:paraId="1707102A" w14:textId="77777777" w:rsidR="006F44CC" w:rsidRDefault="006F44CC" w:rsidP="006F44CC">
      <w:pPr>
        <w:spacing w:after="0" w:line="240" w:lineRule="auto"/>
      </w:pPr>
      <w:r>
        <w:t xml:space="preserve">no ipv6 </w:t>
      </w:r>
      <w:proofErr w:type="spellStart"/>
      <w:r>
        <w:t>cef</w:t>
      </w:r>
      <w:proofErr w:type="spellEnd"/>
    </w:p>
    <w:p w14:paraId="0503D57B" w14:textId="77777777" w:rsidR="006F44CC" w:rsidRDefault="006F44CC" w:rsidP="006F44CC">
      <w:pPr>
        <w:spacing w:after="0" w:line="240" w:lineRule="auto"/>
      </w:pPr>
    </w:p>
    <w:p w14:paraId="7F218853" w14:textId="77777777" w:rsidR="006F44CC" w:rsidRDefault="006F44CC" w:rsidP="006F44CC">
      <w:pPr>
        <w:spacing w:after="0" w:line="240" w:lineRule="auto"/>
      </w:pPr>
      <w:proofErr w:type="spellStart"/>
      <w:r>
        <w:t>errdisable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 cause </w:t>
      </w:r>
      <w:proofErr w:type="spellStart"/>
      <w:r>
        <w:t>psecure-violation</w:t>
      </w:r>
      <w:proofErr w:type="spellEnd"/>
    </w:p>
    <w:p w14:paraId="4477E4A5" w14:textId="77777777" w:rsidR="006F44CC" w:rsidRDefault="006F44CC" w:rsidP="006F44CC">
      <w:pPr>
        <w:spacing w:after="0" w:line="240" w:lineRule="auto"/>
      </w:pPr>
      <w:proofErr w:type="spellStart"/>
      <w:r>
        <w:t>errdisable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 interval 120</w:t>
      </w:r>
    </w:p>
    <w:p w14:paraId="468B5799" w14:textId="77777777" w:rsidR="006F44CC" w:rsidRDefault="006F44CC" w:rsidP="006F44CC">
      <w:pPr>
        <w:spacing w:after="0" w:line="240" w:lineRule="auto"/>
      </w:pPr>
    </w:p>
    <w:p w14:paraId="6AAC5143" w14:textId="77777777" w:rsidR="006F44CC" w:rsidRDefault="006F44CC" w:rsidP="006F44CC">
      <w:pPr>
        <w:spacing w:after="0" w:line="240" w:lineRule="auto"/>
      </w:pPr>
      <w:proofErr w:type="spellStart"/>
      <w:r>
        <w:t>spanning-tree</w:t>
      </w:r>
      <w:proofErr w:type="spellEnd"/>
      <w:r>
        <w:t xml:space="preserve"> mode </w:t>
      </w:r>
      <w:proofErr w:type="spellStart"/>
      <w:r>
        <w:t>pvst</w:t>
      </w:r>
      <w:proofErr w:type="spellEnd"/>
    </w:p>
    <w:p w14:paraId="6FB65885" w14:textId="77777777" w:rsidR="006F44CC" w:rsidRDefault="006F44CC" w:rsidP="006F44CC">
      <w:pPr>
        <w:spacing w:after="0" w:line="240" w:lineRule="auto"/>
      </w:pPr>
      <w:proofErr w:type="spellStart"/>
      <w:r>
        <w:lastRenderedPageBreak/>
        <w:t>spanning-tree</w:t>
      </w:r>
      <w:proofErr w:type="spellEnd"/>
      <w:r>
        <w:t xml:space="preserve"> </w:t>
      </w:r>
      <w:proofErr w:type="spellStart"/>
      <w:r>
        <w:t>extend</w:t>
      </w:r>
      <w:proofErr w:type="spellEnd"/>
      <w:r>
        <w:t xml:space="preserve"> </w:t>
      </w:r>
      <w:proofErr w:type="spellStart"/>
      <w:r>
        <w:t>system</w:t>
      </w:r>
      <w:proofErr w:type="spellEnd"/>
      <w:r>
        <w:t>-id</w:t>
      </w:r>
    </w:p>
    <w:p w14:paraId="416ED6B6" w14:textId="77777777" w:rsidR="006F44CC" w:rsidRDefault="006F44CC" w:rsidP="006F44CC">
      <w:pPr>
        <w:spacing w:after="0" w:line="240" w:lineRule="auto"/>
      </w:pPr>
    </w:p>
    <w:p w14:paraId="542FC946" w14:textId="77777777" w:rsidR="006F44CC" w:rsidRDefault="006F44CC" w:rsidP="006F44CC">
      <w:pPr>
        <w:spacing w:after="0" w:line="240" w:lineRule="auto"/>
      </w:pPr>
      <w:proofErr w:type="spellStart"/>
      <w:r>
        <w:t>vlan</w:t>
      </w:r>
      <w:proofErr w:type="spellEnd"/>
      <w:r>
        <w:t xml:space="preserve"> </w:t>
      </w:r>
      <w:proofErr w:type="spellStart"/>
      <w:r>
        <w:t>internal</w:t>
      </w:r>
      <w:proofErr w:type="spellEnd"/>
      <w:r>
        <w:t xml:space="preserve"> </w:t>
      </w:r>
      <w:proofErr w:type="spellStart"/>
      <w:r>
        <w:t>allocation</w:t>
      </w:r>
      <w:proofErr w:type="spellEnd"/>
      <w:r>
        <w:t xml:space="preserve"> </w:t>
      </w:r>
      <w:proofErr w:type="spellStart"/>
      <w:r>
        <w:t>policy</w:t>
      </w:r>
      <w:proofErr w:type="spellEnd"/>
      <w:r>
        <w:t xml:space="preserve"> </w:t>
      </w:r>
      <w:proofErr w:type="spellStart"/>
      <w:r>
        <w:t>ascending</w:t>
      </w:r>
      <w:proofErr w:type="spellEnd"/>
    </w:p>
    <w:p w14:paraId="4849755F" w14:textId="77777777" w:rsidR="006F44CC" w:rsidRDefault="006F44CC" w:rsidP="006F44CC">
      <w:pPr>
        <w:spacing w:after="0" w:line="240" w:lineRule="auto"/>
      </w:pPr>
    </w:p>
    <w:p w14:paraId="4528896A" w14:textId="77777777" w:rsidR="006F44CC" w:rsidRDefault="006F44CC" w:rsidP="006F44CC">
      <w:pPr>
        <w:spacing w:after="0" w:line="240" w:lineRule="auto"/>
      </w:pPr>
      <w:r>
        <w:t>interface GigabitEthernet0/0</w:t>
      </w:r>
    </w:p>
    <w:p w14:paraId="3F2C816C" w14:textId="77777777" w:rsidR="006F44CC" w:rsidRDefault="006F44CC" w:rsidP="006F44CC">
      <w:pPr>
        <w:spacing w:after="0" w:line="240" w:lineRule="auto"/>
        <w:ind w:left="708"/>
      </w:pPr>
      <w:proofErr w:type="spellStart"/>
      <w:r>
        <w:t>description</w:t>
      </w:r>
      <w:proofErr w:type="spellEnd"/>
      <w:r>
        <w:t xml:space="preserve"> </w:t>
      </w:r>
      <w:proofErr w:type="spellStart"/>
      <w:r>
        <w:t>TrunkToRouter</w:t>
      </w:r>
      <w:proofErr w:type="spellEnd"/>
    </w:p>
    <w:p w14:paraId="296DE4E0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trunk</w:t>
      </w:r>
      <w:proofErr w:type="spellEnd"/>
      <w:r>
        <w:t xml:space="preserve"> </w:t>
      </w:r>
      <w:proofErr w:type="spellStart"/>
      <w:r>
        <w:t>encapsulation</w:t>
      </w:r>
      <w:proofErr w:type="spellEnd"/>
      <w:r>
        <w:t xml:space="preserve"> dot1q</w:t>
      </w:r>
    </w:p>
    <w:p w14:paraId="77F23AA4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trunk</w:t>
      </w:r>
      <w:proofErr w:type="spellEnd"/>
    </w:p>
    <w:p w14:paraId="22C09A8B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51F58ECD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5474332D" w14:textId="77777777" w:rsidR="006F44CC" w:rsidRDefault="006F44CC" w:rsidP="006F44CC">
      <w:pPr>
        <w:spacing w:after="0" w:line="240" w:lineRule="auto"/>
        <w:ind w:left="708"/>
      </w:pPr>
      <w:proofErr w:type="spellStart"/>
      <w:r>
        <w:t>spanning-tree</w:t>
      </w:r>
      <w:proofErr w:type="spellEnd"/>
      <w:r>
        <w:t xml:space="preserve"> </w:t>
      </w:r>
      <w:proofErr w:type="spellStart"/>
      <w:r>
        <w:t>portfast</w:t>
      </w:r>
      <w:proofErr w:type="spellEnd"/>
      <w:r>
        <w:t xml:space="preserve"> </w:t>
      </w:r>
      <w:proofErr w:type="spellStart"/>
      <w:r>
        <w:t>edge</w:t>
      </w:r>
      <w:proofErr w:type="spellEnd"/>
      <w:r>
        <w:t xml:space="preserve"> </w:t>
      </w:r>
      <w:proofErr w:type="spellStart"/>
      <w:r>
        <w:t>trunk</w:t>
      </w:r>
      <w:proofErr w:type="spellEnd"/>
    </w:p>
    <w:p w14:paraId="08DC23FC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snooping</w:t>
      </w:r>
      <w:proofErr w:type="spellEnd"/>
      <w:r>
        <w:t xml:space="preserve"> trust</w:t>
      </w:r>
    </w:p>
    <w:p w14:paraId="005D3DD6" w14:textId="77777777" w:rsidR="006F44CC" w:rsidRDefault="006F44CC" w:rsidP="006F44CC">
      <w:pPr>
        <w:spacing w:after="0" w:line="240" w:lineRule="auto"/>
      </w:pPr>
    </w:p>
    <w:p w14:paraId="1419F291" w14:textId="77777777" w:rsidR="006F44CC" w:rsidRDefault="006F44CC" w:rsidP="006F44CC">
      <w:pPr>
        <w:spacing w:after="0" w:line="240" w:lineRule="auto"/>
      </w:pPr>
      <w:r>
        <w:t>interface GigabitEthernet0/1</w:t>
      </w:r>
    </w:p>
    <w:p w14:paraId="427B6484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30</w:t>
      </w:r>
    </w:p>
    <w:p w14:paraId="12CBFADF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3663FDAD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ximum 2</w:t>
      </w:r>
    </w:p>
    <w:p w14:paraId="3507A652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</w:p>
    <w:p w14:paraId="018474C7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  <w:r>
        <w:t xml:space="preserve"> 0050.7966.6800</w:t>
      </w:r>
    </w:p>
    <w:p w14:paraId="5180B9BA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526200B1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14C16FBA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5BE7FBD9" w14:textId="77777777" w:rsidR="006F44CC" w:rsidRDefault="006F44CC" w:rsidP="006F44CC">
      <w:pPr>
        <w:spacing w:after="0" w:line="240" w:lineRule="auto"/>
      </w:pPr>
    </w:p>
    <w:p w14:paraId="6DB5A665" w14:textId="77777777" w:rsidR="006F44CC" w:rsidRDefault="006F44CC" w:rsidP="006F44CC">
      <w:pPr>
        <w:spacing w:after="0" w:line="240" w:lineRule="auto"/>
      </w:pPr>
      <w:r>
        <w:t>interface GigabitEthernet0/2</w:t>
      </w:r>
    </w:p>
    <w:p w14:paraId="6CBD667A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30</w:t>
      </w:r>
    </w:p>
    <w:p w14:paraId="391144D7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668AC2F2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ximum 2</w:t>
      </w:r>
    </w:p>
    <w:p w14:paraId="7465ABC2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</w:p>
    <w:p w14:paraId="7B7B1640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  <w:r>
        <w:t xml:space="preserve"> 0c92.9f35.3900</w:t>
      </w:r>
    </w:p>
    <w:p w14:paraId="3C11A14B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0B658075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-group</w:t>
      </w:r>
      <w:proofErr w:type="spellEnd"/>
      <w:r>
        <w:t xml:space="preserve"> 101 in</w:t>
      </w:r>
    </w:p>
    <w:p w14:paraId="4FFDC38C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5543B0CB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20E23AE8" w14:textId="77777777" w:rsidR="006F44CC" w:rsidRDefault="006F44CC" w:rsidP="006F44CC">
      <w:pPr>
        <w:spacing w:after="0" w:line="240" w:lineRule="auto"/>
      </w:pPr>
    </w:p>
    <w:p w14:paraId="21FAA3FC" w14:textId="77777777" w:rsidR="006F44CC" w:rsidRDefault="006F44CC" w:rsidP="006F44CC">
      <w:pPr>
        <w:spacing w:after="0" w:line="240" w:lineRule="auto"/>
      </w:pPr>
      <w:r>
        <w:t>interface GigabitEthernet0/3</w:t>
      </w:r>
    </w:p>
    <w:p w14:paraId="2771BBE3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5141B5ED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60ED235B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0472473C" w14:textId="77777777" w:rsidR="006F44CC" w:rsidRDefault="006F44CC" w:rsidP="006F44CC">
      <w:pPr>
        <w:spacing w:after="0" w:line="240" w:lineRule="auto"/>
      </w:pPr>
    </w:p>
    <w:p w14:paraId="2F236EDD" w14:textId="77777777" w:rsidR="006F44CC" w:rsidRDefault="006F44CC" w:rsidP="006F44CC">
      <w:pPr>
        <w:spacing w:after="0" w:line="240" w:lineRule="auto"/>
      </w:pPr>
      <w:r>
        <w:t>interface GigabitEthernet1/0</w:t>
      </w:r>
    </w:p>
    <w:p w14:paraId="7D60D23F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066EC369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624B44D2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7C9C1689" w14:textId="77777777" w:rsidR="006F44CC" w:rsidRDefault="006F44CC" w:rsidP="006F44CC">
      <w:pPr>
        <w:spacing w:after="0" w:line="240" w:lineRule="auto"/>
      </w:pPr>
    </w:p>
    <w:p w14:paraId="0B197557" w14:textId="77777777" w:rsidR="006F44CC" w:rsidRDefault="006F44CC" w:rsidP="006F44CC">
      <w:pPr>
        <w:spacing w:after="0" w:line="240" w:lineRule="auto"/>
      </w:pPr>
      <w:r>
        <w:t>interface GigabitEthernet1/1</w:t>
      </w:r>
    </w:p>
    <w:p w14:paraId="6AB74FE9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15819E86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28AB3E57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4C836A45" w14:textId="77777777" w:rsidR="006F44CC" w:rsidRDefault="006F44CC" w:rsidP="006F44CC">
      <w:pPr>
        <w:spacing w:after="0" w:line="240" w:lineRule="auto"/>
      </w:pPr>
    </w:p>
    <w:p w14:paraId="6890AAA9" w14:textId="77777777" w:rsidR="006F44CC" w:rsidRDefault="006F44CC" w:rsidP="006F44CC">
      <w:pPr>
        <w:spacing w:after="0" w:line="240" w:lineRule="auto"/>
      </w:pPr>
      <w:r>
        <w:t>interface GigabitEthernet1/2</w:t>
      </w:r>
    </w:p>
    <w:p w14:paraId="10F00E2F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645CCD0E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573383D3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6E552B83" w14:textId="77777777" w:rsidR="006F44CC" w:rsidRDefault="006F44CC" w:rsidP="006F44CC">
      <w:pPr>
        <w:spacing w:after="0" w:line="240" w:lineRule="auto"/>
      </w:pPr>
    </w:p>
    <w:p w14:paraId="54733614" w14:textId="77777777" w:rsidR="006F44CC" w:rsidRDefault="006F44CC" w:rsidP="006F44CC">
      <w:pPr>
        <w:spacing w:after="0" w:line="240" w:lineRule="auto"/>
      </w:pPr>
      <w:r>
        <w:t>interface GigabitEthernet1/3</w:t>
      </w:r>
    </w:p>
    <w:p w14:paraId="62EE6FE9" w14:textId="77777777" w:rsidR="006F44CC" w:rsidRDefault="006F44CC" w:rsidP="006F44CC">
      <w:pPr>
        <w:spacing w:after="0" w:line="240" w:lineRule="auto"/>
        <w:ind w:left="708"/>
      </w:pPr>
      <w:r>
        <w:t xml:space="preserve"> </w:t>
      </w:r>
      <w:proofErr w:type="spellStart"/>
      <w:r>
        <w:t>shutdown</w:t>
      </w:r>
      <w:proofErr w:type="spellEnd"/>
    </w:p>
    <w:p w14:paraId="704824E5" w14:textId="77777777" w:rsidR="006F44CC" w:rsidRDefault="006F44CC" w:rsidP="006F44CC">
      <w:pPr>
        <w:spacing w:after="0" w:line="240" w:lineRule="auto"/>
        <w:ind w:left="708"/>
      </w:pPr>
      <w:r>
        <w:lastRenderedPageBreak/>
        <w:t xml:space="preserve"> media-type rj45</w:t>
      </w:r>
    </w:p>
    <w:p w14:paraId="1ABC4A92" w14:textId="77777777" w:rsidR="006F44CC" w:rsidRDefault="006F44CC" w:rsidP="006F44CC">
      <w:pPr>
        <w:spacing w:after="0" w:line="240" w:lineRule="auto"/>
        <w:ind w:left="708"/>
      </w:pPr>
      <w:r>
        <w:t xml:space="preserve"> </w:t>
      </w:r>
      <w:proofErr w:type="spellStart"/>
      <w:r>
        <w:t>negotiation</w:t>
      </w:r>
      <w:proofErr w:type="spellEnd"/>
      <w:r>
        <w:t xml:space="preserve"> auto</w:t>
      </w:r>
    </w:p>
    <w:p w14:paraId="448593BD" w14:textId="77777777" w:rsidR="006F44CC" w:rsidRDefault="006F44CC" w:rsidP="006F44CC">
      <w:pPr>
        <w:spacing w:after="0" w:line="240" w:lineRule="auto"/>
      </w:pPr>
    </w:p>
    <w:p w14:paraId="53818530" w14:textId="77777777" w:rsidR="006F44CC" w:rsidRDefault="006F44CC" w:rsidP="006F44CC">
      <w:pPr>
        <w:spacing w:after="0" w:line="240" w:lineRule="auto"/>
      </w:pPr>
      <w:r>
        <w:t>interface GigabitEthernet2/0</w:t>
      </w:r>
    </w:p>
    <w:p w14:paraId="2ADF5FE0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566DDB42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4F81465F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2D758AB9" w14:textId="77777777" w:rsidR="006F44CC" w:rsidRDefault="006F44CC" w:rsidP="006F44CC">
      <w:pPr>
        <w:spacing w:after="0" w:line="240" w:lineRule="auto"/>
      </w:pPr>
    </w:p>
    <w:p w14:paraId="11579761" w14:textId="77777777" w:rsidR="006F44CC" w:rsidRDefault="006F44CC" w:rsidP="006F44CC">
      <w:pPr>
        <w:spacing w:after="0" w:line="240" w:lineRule="auto"/>
      </w:pPr>
      <w:r>
        <w:t>interface GigabitEthernet2/1</w:t>
      </w:r>
    </w:p>
    <w:p w14:paraId="6857123E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6F63C297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612D148A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1979CB60" w14:textId="77777777" w:rsidR="006F44CC" w:rsidRDefault="006F44CC" w:rsidP="006F44CC">
      <w:pPr>
        <w:spacing w:after="0" w:line="240" w:lineRule="auto"/>
      </w:pPr>
    </w:p>
    <w:p w14:paraId="707BE229" w14:textId="77777777" w:rsidR="006F44CC" w:rsidRDefault="006F44CC" w:rsidP="006F44CC">
      <w:pPr>
        <w:spacing w:after="0" w:line="240" w:lineRule="auto"/>
      </w:pPr>
      <w:r>
        <w:t>interface Vlan30</w:t>
      </w:r>
    </w:p>
    <w:p w14:paraId="5BA03940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0.0.10.2 255.255.254.0</w:t>
      </w:r>
    </w:p>
    <w:p w14:paraId="2CC13DEB" w14:textId="77777777" w:rsidR="006F44CC" w:rsidRDefault="006F44CC" w:rsidP="006F44CC">
      <w:pPr>
        <w:spacing w:after="0" w:line="240" w:lineRule="auto"/>
      </w:pPr>
    </w:p>
    <w:p w14:paraId="0C7128E8" w14:textId="77777777" w:rsidR="006F44CC" w:rsidRDefault="006F44CC" w:rsidP="006F44CC">
      <w:pPr>
        <w:spacing w:after="0" w:line="240" w:lineRule="auto"/>
      </w:pPr>
      <w:r>
        <w:t>interface Vlan100</w:t>
      </w:r>
    </w:p>
    <w:p w14:paraId="6C3AF929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200.99 255.255.255.224</w:t>
      </w:r>
    </w:p>
    <w:p w14:paraId="2D759288" w14:textId="77777777" w:rsidR="006F44CC" w:rsidRDefault="006F44CC" w:rsidP="006F44CC">
      <w:pPr>
        <w:spacing w:after="0" w:line="240" w:lineRule="auto"/>
      </w:pPr>
    </w:p>
    <w:p w14:paraId="12832FF8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forward-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nd</w:t>
      </w:r>
      <w:proofErr w:type="spellEnd"/>
    </w:p>
    <w:p w14:paraId="4DD3F849" w14:textId="77777777" w:rsidR="006F44CC" w:rsidRDefault="006F44CC" w:rsidP="006F44CC">
      <w:pPr>
        <w:spacing w:after="0" w:line="240" w:lineRule="auto"/>
      </w:pPr>
    </w:p>
    <w:p w14:paraId="57E8F564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http server</w:t>
      </w:r>
    </w:p>
    <w:p w14:paraId="1F1AD43F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http </w:t>
      </w:r>
      <w:proofErr w:type="spellStart"/>
      <w:r>
        <w:t>secure</w:t>
      </w:r>
      <w:proofErr w:type="spellEnd"/>
      <w:r>
        <w:t>-server</w:t>
      </w:r>
    </w:p>
    <w:p w14:paraId="634D4356" w14:textId="77777777" w:rsidR="006F44CC" w:rsidRDefault="006F44CC" w:rsidP="006F44CC">
      <w:pPr>
        <w:spacing w:after="0" w:line="240" w:lineRule="auto"/>
      </w:pPr>
    </w:p>
    <w:p w14:paraId="261D1AE7" w14:textId="77777777" w:rsidR="006F44CC" w:rsidRDefault="006F44CC" w:rsidP="006F44CC">
      <w:pPr>
        <w:spacing w:after="0" w:line="240" w:lineRule="auto"/>
      </w:pPr>
      <w:proofErr w:type="spellStart"/>
      <w:r w:rsidRPr="003B6AA6">
        <w:t>ip</w:t>
      </w:r>
      <w:proofErr w:type="spellEnd"/>
      <w:r w:rsidRPr="003B6AA6">
        <w:t xml:space="preserve"> </w:t>
      </w:r>
      <w:proofErr w:type="spellStart"/>
      <w:r w:rsidRPr="003B6AA6">
        <w:t>route</w:t>
      </w:r>
      <w:proofErr w:type="spellEnd"/>
      <w:r w:rsidRPr="003B6AA6">
        <w:t xml:space="preserve"> 0.0.0.0 0.0.0.0 192.168.200.98</w:t>
      </w:r>
    </w:p>
    <w:p w14:paraId="459DCF88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ssh</w:t>
      </w:r>
      <w:proofErr w:type="spellEnd"/>
      <w:r>
        <w:t xml:space="preserve"> </w:t>
      </w:r>
      <w:proofErr w:type="spellStart"/>
      <w:r>
        <w:t>version</w:t>
      </w:r>
      <w:proofErr w:type="spellEnd"/>
      <w:r>
        <w:t xml:space="preserve"> 2</w:t>
      </w:r>
    </w:p>
    <w:p w14:paraId="522F7669" w14:textId="77777777" w:rsidR="006F44CC" w:rsidRDefault="006F44CC" w:rsidP="006F44CC">
      <w:pPr>
        <w:spacing w:after="0" w:line="240" w:lineRule="auto"/>
      </w:pPr>
    </w:p>
    <w:p w14:paraId="01DE8A77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0 permit 192.168.12.51</w:t>
      </w:r>
    </w:p>
    <w:p w14:paraId="5172B56C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 xml:space="preserve">-list 101 </w:t>
      </w: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0.0.10.0 0.0.1.255 host 10.0.11.1</w:t>
      </w:r>
    </w:p>
    <w:p w14:paraId="38A6C0EF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 xml:space="preserve">-list 101 permit </w:t>
      </w:r>
      <w:proofErr w:type="spellStart"/>
      <w:r>
        <w:t>ip</w:t>
      </w:r>
      <w:proofErr w:type="spellEnd"/>
      <w:r>
        <w:t xml:space="preserve"> any </w:t>
      </w:r>
      <w:proofErr w:type="spellStart"/>
      <w:r>
        <w:t>any</w:t>
      </w:r>
      <w:proofErr w:type="spellEnd"/>
    </w:p>
    <w:p w14:paraId="7044735A" w14:textId="77777777" w:rsidR="006F44CC" w:rsidRDefault="006F44CC" w:rsidP="006F44CC">
      <w:pPr>
        <w:spacing w:after="0" w:line="240" w:lineRule="auto"/>
      </w:pPr>
    </w:p>
    <w:p w14:paraId="0D0A3E6E" w14:textId="77777777" w:rsidR="006F44CC" w:rsidRDefault="006F44CC" w:rsidP="006F44CC">
      <w:pPr>
        <w:spacing w:after="0" w:line="240" w:lineRule="auto"/>
      </w:pPr>
      <w:r>
        <w:t>line con 0</w:t>
      </w:r>
    </w:p>
    <w:p w14:paraId="5D09C9D1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password</w:t>
      </w:r>
      <w:proofErr w:type="spellEnd"/>
      <w:r>
        <w:t xml:space="preserve"> heslo</w:t>
      </w:r>
    </w:p>
    <w:p w14:paraId="5B90382E" w14:textId="77777777" w:rsidR="006F44CC" w:rsidRDefault="006F44CC" w:rsidP="006F44CC">
      <w:pPr>
        <w:spacing w:after="0" w:line="240" w:lineRule="auto"/>
      </w:pPr>
      <w:r>
        <w:t xml:space="preserve">line </w:t>
      </w:r>
      <w:proofErr w:type="spellStart"/>
      <w:r>
        <w:t>aux</w:t>
      </w:r>
      <w:proofErr w:type="spellEnd"/>
      <w:r>
        <w:t xml:space="preserve"> 0</w:t>
      </w:r>
    </w:p>
    <w:p w14:paraId="46C83412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password</w:t>
      </w:r>
      <w:proofErr w:type="spellEnd"/>
      <w:r>
        <w:t xml:space="preserve"> heslo</w:t>
      </w:r>
    </w:p>
    <w:p w14:paraId="09827DF2" w14:textId="77777777" w:rsidR="006F44CC" w:rsidRDefault="006F44CC" w:rsidP="006F44CC">
      <w:pPr>
        <w:spacing w:after="0" w:line="240" w:lineRule="auto"/>
      </w:pPr>
      <w:r>
        <w:t xml:space="preserve">line </w:t>
      </w:r>
      <w:proofErr w:type="spellStart"/>
      <w:r>
        <w:t>vty</w:t>
      </w:r>
      <w:proofErr w:type="spellEnd"/>
      <w:r>
        <w:t xml:space="preserve"> 0 4</w:t>
      </w:r>
    </w:p>
    <w:p w14:paraId="6E265380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access-class</w:t>
      </w:r>
      <w:proofErr w:type="spellEnd"/>
      <w:r>
        <w:t xml:space="preserve"> 10 in</w:t>
      </w:r>
    </w:p>
    <w:p w14:paraId="4F5E443E" w14:textId="77777777" w:rsidR="006F44CC" w:rsidRDefault="006F44CC" w:rsidP="006F44CC">
      <w:pPr>
        <w:spacing w:after="0" w:line="240" w:lineRule="auto"/>
      </w:pPr>
      <w:r>
        <w:t xml:space="preserve"> </w:t>
      </w:r>
      <w:r>
        <w:tab/>
        <w:t xml:space="preserve">transport input </w:t>
      </w:r>
      <w:proofErr w:type="spellStart"/>
      <w:r>
        <w:t>ssh</w:t>
      </w:r>
      <w:proofErr w:type="spellEnd"/>
    </w:p>
    <w:p w14:paraId="6E6CEA58" w14:textId="77777777" w:rsidR="006F44CC" w:rsidRDefault="006F44CC" w:rsidP="006F44CC">
      <w:pPr>
        <w:pBdr>
          <w:bottom w:val="single" w:sz="6" w:space="1" w:color="auto"/>
        </w:pBdr>
        <w:spacing w:after="0" w:line="240" w:lineRule="auto"/>
      </w:pPr>
    </w:p>
    <w:p w14:paraId="63671A6B" w14:textId="77777777" w:rsidR="006F44CC" w:rsidRDefault="006F44CC" w:rsidP="006F44CC">
      <w:pPr>
        <w:spacing w:after="0" w:line="240" w:lineRule="auto"/>
      </w:pPr>
    </w:p>
    <w:p w14:paraId="056D5CCE" w14:textId="77777777" w:rsidR="006F44CC" w:rsidRDefault="006F44CC" w:rsidP="006F44CC">
      <w:pPr>
        <w:spacing w:after="0" w:line="240" w:lineRule="auto"/>
      </w:pPr>
      <w:r>
        <w:t xml:space="preserve">Switch: </w:t>
      </w:r>
      <w:r>
        <w:rPr>
          <w:b/>
          <w:bCs/>
          <w:sz w:val="32"/>
          <w:szCs w:val="32"/>
        </w:rPr>
        <w:t>STAFF</w:t>
      </w:r>
    </w:p>
    <w:p w14:paraId="4F8E0DD2" w14:textId="77777777" w:rsidR="006F44CC" w:rsidRDefault="006F44CC" w:rsidP="006F44CC">
      <w:pPr>
        <w:spacing w:after="0" w:line="240" w:lineRule="auto"/>
      </w:pPr>
    </w:p>
    <w:p w14:paraId="17B519F7" w14:textId="77777777" w:rsidR="006F44CC" w:rsidRDefault="006F44CC" w:rsidP="006F44CC">
      <w:pPr>
        <w:spacing w:after="0" w:line="240" w:lineRule="auto"/>
      </w:pPr>
    </w:p>
    <w:p w14:paraId="19B1E90E" w14:textId="77777777" w:rsidR="006F44CC" w:rsidRDefault="006F44CC" w:rsidP="006F44CC">
      <w:pPr>
        <w:spacing w:after="0" w:line="240" w:lineRule="auto"/>
      </w:pPr>
      <w:proofErr w:type="spellStart"/>
      <w:r>
        <w:t>hostname</w:t>
      </w:r>
      <w:proofErr w:type="spellEnd"/>
      <w:r>
        <w:t xml:space="preserve"> STAFF</w:t>
      </w:r>
    </w:p>
    <w:p w14:paraId="59468D22" w14:textId="77777777" w:rsidR="006F44CC" w:rsidRDefault="006F44CC" w:rsidP="006F44CC">
      <w:pPr>
        <w:spacing w:after="0" w:line="240" w:lineRule="auto"/>
      </w:pPr>
    </w:p>
    <w:p w14:paraId="02A14366" w14:textId="77777777" w:rsidR="006F44CC" w:rsidRDefault="006F44CC" w:rsidP="006F44CC">
      <w:pPr>
        <w:spacing w:after="0" w:line="240" w:lineRule="auto"/>
      </w:pPr>
      <w:proofErr w:type="spellStart"/>
      <w:r>
        <w:t>enable</w:t>
      </w:r>
      <w:proofErr w:type="spellEnd"/>
      <w:r>
        <w:t xml:space="preserve"> </w:t>
      </w:r>
      <w:proofErr w:type="spellStart"/>
      <w:r>
        <w:t>secret</w:t>
      </w:r>
      <w:proofErr w:type="spellEnd"/>
      <w:r>
        <w:t xml:space="preserve"> 5 $1$mUpj$SYkrPQu93WZYMYSN4TRvx0</w:t>
      </w:r>
    </w:p>
    <w:p w14:paraId="7FA33EB2" w14:textId="77777777" w:rsidR="006F44CC" w:rsidRDefault="006F44CC" w:rsidP="006F44CC">
      <w:pPr>
        <w:spacing w:after="0" w:line="240" w:lineRule="auto"/>
      </w:pPr>
    </w:p>
    <w:p w14:paraId="34A93E09" w14:textId="77777777" w:rsidR="006F44CC" w:rsidRDefault="006F44CC" w:rsidP="006F44CC">
      <w:pPr>
        <w:spacing w:after="0" w:line="240" w:lineRule="auto"/>
      </w:pPr>
      <w:proofErr w:type="spellStart"/>
      <w:r>
        <w:t>username</w:t>
      </w:r>
      <w:proofErr w:type="spellEnd"/>
      <w:r>
        <w:t xml:space="preserve"> IT-01 </w:t>
      </w:r>
      <w:proofErr w:type="spellStart"/>
      <w:r>
        <w:t>secret</w:t>
      </w:r>
      <w:proofErr w:type="spellEnd"/>
      <w:r>
        <w:t xml:space="preserve"> 5 $1$j4e7$SIA.RwQJHPvTFKyQ0dmV10</w:t>
      </w:r>
    </w:p>
    <w:p w14:paraId="5BBDA421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</w:t>
      </w:r>
      <w:proofErr w:type="spellStart"/>
      <w:r>
        <w:t>new</w:t>
      </w:r>
      <w:proofErr w:type="spellEnd"/>
      <w:r>
        <w:t>-model</w:t>
      </w:r>
    </w:p>
    <w:p w14:paraId="154E5D0F" w14:textId="77777777" w:rsidR="006F44CC" w:rsidRDefault="006F44CC" w:rsidP="006F44CC">
      <w:pPr>
        <w:spacing w:after="0" w:line="240" w:lineRule="auto"/>
      </w:pPr>
    </w:p>
    <w:p w14:paraId="7A54BE78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 server </w:t>
      </w:r>
      <w:proofErr w:type="spellStart"/>
      <w:r>
        <w:t>radius</w:t>
      </w:r>
      <w:proofErr w:type="spellEnd"/>
      <w:r>
        <w:t xml:space="preserve"> gns3group</w:t>
      </w:r>
    </w:p>
    <w:p w14:paraId="201C0060" w14:textId="77777777" w:rsidR="006F44CC" w:rsidRDefault="006F44CC" w:rsidP="006F44CC">
      <w:pPr>
        <w:spacing w:after="0" w:line="240" w:lineRule="auto"/>
        <w:ind w:firstLine="708"/>
      </w:pPr>
      <w:r>
        <w:t xml:space="preserve">server </w:t>
      </w:r>
      <w:proofErr w:type="spellStart"/>
      <w:r>
        <w:t>name</w:t>
      </w:r>
      <w:proofErr w:type="spellEnd"/>
      <w:r>
        <w:t xml:space="preserve"> radius1</w:t>
      </w:r>
    </w:p>
    <w:p w14:paraId="6D47233C" w14:textId="77777777" w:rsidR="006F44CC" w:rsidRDefault="006F44CC" w:rsidP="006F44CC">
      <w:pPr>
        <w:spacing w:after="0" w:line="240" w:lineRule="auto"/>
      </w:pPr>
    </w:p>
    <w:p w14:paraId="5D1FB61F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</w:t>
      </w:r>
      <w:proofErr w:type="spellStart"/>
      <w:r>
        <w:t>authentication</w:t>
      </w:r>
      <w:proofErr w:type="spellEnd"/>
      <w:r>
        <w:t xml:space="preserve"> dot1x default </w:t>
      </w:r>
      <w:proofErr w:type="spellStart"/>
      <w:r>
        <w:t>group</w:t>
      </w:r>
      <w:proofErr w:type="spellEnd"/>
      <w:r>
        <w:t xml:space="preserve"> gns3group </w:t>
      </w:r>
      <w:proofErr w:type="spellStart"/>
      <w:r>
        <w:t>local</w:t>
      </w:r>
      <w:proofErr w:type="spellEnd"/>
    </w:p>
    <w:p w14:paraId="249AB0E2" w14:textId="77777777" w:rsidR="006F44CC" w:rsidRDefault="006F44CC" w:rsidP="006F44CC">
      <w:pPr>
        <w:spacing w:after="0" w:line="240" w:lineRule="auto"/>
      </w:pPr>
    </w:p>
    <w:p w14:paraId="5D809DF9" w14:textId="77777777" w:rsidR="006F44CC" w:rsidRDefault="006F44CC" w:rsidP="006F44CC">
      <w:pPr>
        <w:spacing w:after="0" w:line="240" w:lineRule="auto"/>
      </w:pPr>
      <w:proofErr w:type="spellStart"/>
      <w:r>
        <w:lastRenderedPageBreak/>
        <w:t>aaa</w:t>
      </w:r>
      <w:proofErr w:type="spellEnd"/>
      <w:r>
        <w:t xml:space="preserve"> session-id </w:t>
      </w:r>
      <w:proofErr w:type="spellStart"/>
      <w:r>
        <w:t>common</w:t>
      </w:r>
      <w:proofErr w:type="spellEnd"/>
    </w:p>
    <w:p w14:paraId="2A394B6D" w14:textId="77777777" w:rsidR="006F44CC" w:rsidRDefault="006F44CC" w:rsidP="006F44CC">
      <w:pPr>
        <w:spacing w:after="0" w:line="240" w:lineRule="auto"/>
      </w:pPr>
    </w:p>
    <w:p w14:paraId="730F52A3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omain-name</w:t>
      </w:r>
      <w:proofErr w:type="spellEnd"/>
      <w:r>
        <w:t xml:space="preserve"> </w:t>
      </w:r>
      <w:proofErr w:type="spellStart"/>
      <w:proofErr w:type="gramStart"/>
      <w:r>
        <w:t>utb.local</w:t>
      </w:r>
      <w:proofErr w:type="spellEnd"/>
      <w:proofErr w:type="gramEnd"/>
    </w:p>
    <w:p w14:paraId="2DE22057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cef</w:t>
      </w:r>
      <w:proofErr w:type="spellEnd"/>
    </w:p>
    <w:p w14:paraId="56FF7D73" w14:textId="77777777" w:rsidR="006F44CC" w:rsidRDefault="006F44CC" w:rsidP="006F44CC">
      <w:pPr>
        <w:spacing w:after="0" w:line="240" w:lineRule="auto"/>
      </w:pPr>
      <w:r>
        <w:t xml:space="preserve">no ipv6 </w:t>
      </w:r>
      <w:proofErr w:type="spellStart"/>
      <w:r>
        <w:t>cef</w:t>
      </w:r>
      <w:proofErr w:type="spellEnd"/>
    </w:p>
    <w:p w14:paraId="227C886F" w14:textId="77777777" w:rsidR="006F44CC" w:rsidRDefault="006F44CC" w:rsidP="006F44CC">
      <w:pPr>
        <w:spacing w:after="0" w:line="240" w:lineRule="auto"/>
      </w:pPr>
    </w:p>
    <w:p w14:paraId="1E8AD422" w14:textId="77777777" w:rsidR="006F44CC" w:rsidRDefault="006F44CC" w:rsidP="006F44CC">
      <w:pPr>
        <w:spacing w:after="0" w:line="240" w:lineRule="auto"/>
      </w:pPr>
      <w:r>
        <w:t xml:space="preserve">dot1x </w:t>
      </w:r>
      <w:proofErr w:type="spellStart"/>
      <w:r>
        <w:t>system-auth-control</w:t>
      </w:r>
      <w:proofErr w:type="spellEnd"/>
    </w:p>
    <w:p w14:paraId="4EF8CC9B" w14:textId="77777777" w:rsidR="006F44CC" w:rsidRDefault="006F44CC" w:rsidP="006F44CC">
      <w:pPr>
        <w:spacing w:after="0" w:line="240" w:lineRule="auto"/>
      </w:pPr>
      <w:proofErr w:type="spellStart"/>
      <w:r>
        <w:t>errdisable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 cause </w:t>
      </w:r>
      <w:proofErr w:type="spellStart"/>
      <w:r>
        <w:t>psecure-violation</w:t>
      </w:r>
      <w:proofErr w:type="spellEnd"/>
    </w:p>
    <w:p w14:paraId="39CE2F40" w14:textId="77777777" w:rsidR="006F44CC" w:rsidRDefault="006F44CC" w:rsidP="006F44CC">
      <w:pPr>
        <w:spacing w:after="0" w:line="240" w:lineRule="auto"/>
      </w:pPr>
      <w:proofErr w:type="spellStart"/>
      <w:r>
        <w:t>errdisable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 interval 120</w:t>
      </w:r>
    </w:p>
    <w:p w14:paraId="35F77508" w14:textId="77777777" w:rsidR="006F44CC" w:rsidRDefault="006F44CC" w:rsidP="006F44CC">
      <w:pPr>
        <w:spacing w:after="0" w:line="240" w:lineRule="auto"/>
      </w:pPr>
    </w:p>
    <w:p w14:paraId="71517205" w14:textId="77777777" w:rsidR="006F44CC" w:rsidRDefault="006F44CC" w:rsidP="006F44CC">
      <w:pPr>
        <w:spacing w:after="0" w:line="240" w:lineRule="auto"/>
      </w:pPr>
      <w:proofErr w:type="spellStart"/>
      <w:r>
        <w:t>spanning-tree</w:t>
      </w:r>
      <w:proofErr w:type="spellEnd"/>
      <w:r>
        <w:t xml:space="preserve"> mode </w:t>
      </w:r>
      <w:proofErr w:type="spellStart"/>
      <w:r>
        <w:t>pvst</w:t>
      </w:r>
      <w:proofErr w:type="spellEnd"/>
    </w:p>
    <w:p w14:paraId="5C9019E8" w14:textId="77777777" w:rsidR="006F44CC" w:rsidRDefault="006F44CC" w:rsidP="006F44CC">
      <w:pPr>
        <w:spacing w:after="0" w:line="240" w:lineRule="auto"/>
      </w:pPr>
      <w:proofErr w:type="spellStart"/>
      <w:r>
        <w:t>spanning-tree</w:t>
      </w:r>
      <w:proofErr w:type="spellEnd"/>
      <w:r>
        <w:t xml:space="preserve"> </w:t>
      </w:r>
      <w:proofErr w:type="spellStart"/>
      <w:r>
        <w:t>extend</w:t>
      </w:r>
      <w:proofErr w:type="spellEnd"/>
      <w:r>
        <w:t xml:space="preserve"> </w:t>
      </w:r>
      <w:proofErr w:type="spellStart"/>
      <w:r>
        <w:t>system</w:t>
      </w:r>
      <w:proofErr w:type="spellEnd"/>
      <w:r>
        <w:t>-id</w:t>
      </w:r>
    </w:p>
    <w:p w14:paraId="1F3ECF4C" w14:textId="77777777" w:rsidR="006F44CC" w:rsidRDefault="006F44CC" w:rsidP="006F44CC">
      <w:pPr>
        <w:spacing w:after="0" w:line="240" w:lineRule="auto"/>
      </w:pPr>
    </w:p>
    <w:p w14:paraId="47A34D4F" w14:textId="77777777" w:rsidR="006F44CC" w:rsidRDefault="006F44CC" w:rsidP="006F44CC">
      <w:pPr>
        <w:spacing w:after="0" w:line="240" w:lineRule="auto"/>
      </w:pPr>
      <w:proofErr w:type="spellStart"/>
      <w:r>
        <w:t>vlan</w:t>
      </w:r>
      <w:proofErr w:type="spellEnd"/>
      <w:r>
        <w:t xml:space="preserve"> </w:t>
      </w:r>
      <w:proofErr w:type="spellStart"/>
      <w:r>
        <w:t>internal</w:t>
      </w:r>
      <w:proofErr w:type="spellEnd"/>
      <w:r>
        <w:t xml:space="preserve"> </w:t>
      </w:r>
      <w:proofErr w:type="spellStart"/>
      <w:r>
        <w:t>allocation</w:t>
      </w:r>
      <w:proofErr w:type="spellEnd"/>
      <w:r>
        <w:t xml:space="preserve"> </w:t>
      </w:r>
      <w:proofErr w:type="spellStart"/>
      <w:r>
        <w:t>policy</w:t>
      </w:r>
      <w:proofErr w:type="spellEnd"/>
      <w:r>
        <w:t xml:space="preserve"> </w:t>
      </w:r>
      <w:proofErr w:type="spellStart"/>
      <w:r>
        <w:t>ascending</w:t>
      </w:r>
      <w:proofErr w:type="spellEnd"/>
    </w:p>
    <w:p w14:paraId="5ED99A1A" w14:textId="77777777" w:rsidR="006F44CC" w:rsidRDefault="006F44CC" w:rsidP="006F44CC">
      <w:pPr>
        <w:spacing w:after="0" w:line="240" w:lineRule="auto"/>
      </w:pPr>
    </w:p>
    <w:p w14:paraId="5CF9BF72" w14:textId="77777777" w:rsidR="006F44CC" w:rsidRDefault="006F44CC" w:rsidP="006F44CC">
      <w:pPr>
        <w:spacing w:after="0" w:line="240" w:lineRule="auto"/>
      </w:pPr>
      <w:r>
        <w:t>interface GigabitEthernet0/0</w:t>
      </w:r>
    </w:p>
    <w:p w14:paraId="743256BF" w14:textId="77777777" w:rsidR="006F44CC" w:rsidRDefault="006F44CC" w:rsidP="006F44CC">
      <w:pPr>
        <w:spacing w:after="0" w:line="240" w:lineRule="auto"/>
        <w:ind w:left="708"/>
      </w:pPr>
      <w:proofErr w:type="spellStart"/>
      <w:r>
        <w:t>description</w:t>
      </w:r>
      <w:proofErr w:type="spellEnd"/>
      <w:r>
        <w:t xml:space="preserve"> </w:t>
      </w:r>
      <w:proofErr w:type="spellStart"/>
      <w:r>
        <w:t>TrunkToRouter</w:t>
      </w:r>
      <w:proofErr w:type="spellEnd"/>
    </w:p>
    <w:p w14:paraId="4A36D186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trunk</w:t>
      </w:r>
      <w:proofErr w:type="spellEnd"/>
      <w:r>
        <w:t xml:space="preserve"> </w:t>
      </w:r>
      <w:proofErr w:type="spellStart"/>
      <w:r>
        <w:t>encapsulation</w:t>
      </w:r>
      <w:proofErr w:type="spellEnd"/>
      <w:r>
        <w:t xml:space="preserve"> dot1q</w:t>
      </w:r>
    </w:p>
    <w:p w14:paraId="3410F080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trunk</w:t>
      </w:r>
      <w:proofErr w:type="spellEnd"/>
    </w:p>
    <w:p w14:paraId="08E72AC8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2760EAB0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4C1825F9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snooping</w:t>
      </w:r>
      <w:proofErr w:type="spellEnd"/>
      <w:r>
        <w:t xml:space="preserve"> trust</w:t>
      </w:r>
    </w:p>
    <w:p w14:paraId="55759899" w14:textId="77777777" w:rsidR="006F44CC" w:rsidRDefault="006F44CC" w:rsidP="006F44CC">
      <w:pPr>
        <w:spacing w:after="0" w:line="240" w:lineRule="auto"/>
      </w:pPr>
    </w:p>
    <w:p w14:paraId="1B6C08F1" w14:textId="77777777" w:rsidR="006F44CC" w:rsidRDefault="006F44CC" w:rsidP="006F44CC">
      <w:pPr>
        <w:spacing w:after="0" w:line="240" w:lineRule="auto"/>
      </w:pPr>
      <w:r>
        <w:t>interface GigabitEthernet0/1</w:t>
      </w:r>
    </w:p>
    <w:p w14:paraId="1A9FB37C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40</w:t>
      </w:r>
    </w:p>
    <w:p w14:paraId="7BB55CC8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77B56275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0c92.9f31.c922</w:t>
      </w:r>
    </w:p>
    <w:p w14:paraId="048F21D0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0210CD0F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5997572B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1DF7F899" w14:textId="77777777" w:rsidR="006F44CC" w:rsidRDefault="006F44CC" w:rsidP="006F44CC">
      <w:pPr>
        <w:spacing w:after="0" w:line="240" w:lineRule="auto"/>
      </w:pPr>
    </w:p>
    <w:p w14:paraId="4D08C63F" w14:textId="77777777" w:rsidR="006F44CC" w:rsidRDefault="006F44CC" w:rsidP="006F44CC">
      <w:pPr>
        <w:spacing w:after="0" w:line="240" w:lineRule="auto"/>
      </w:pPr>
      <w:r>
        <w:t>interface GigabitEthernet0/2</w:t>
      </w:r>
    </w:p>
    <w:p w14:paraId="64AA2F5C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40</w:t>
      </w:r>
    </w:p>
    <w:p w14:paraId="6FE7B968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27C0B495" w14:textId="77777777" w:rsidR="006F44CC" w:rsidRDefault="006F44CC" w:rsidP="006F44CC">
      <w:pPr>
        <w:spacing w:after="0" w:line="240" w:lineRule="auto"/>
        <w:ind w:left="709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ximum 2</w:t>
      </w:r>
    </w:p>
    <w:p w14:paraId="26DC7DE4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</w:p>
    <w:p w14:paraId="73D64B6C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  <w:r>
        <w:t xml:space="preserve"> 0c92.9f89.6301</w:t>
      </w:r>
    </w:p>
    <w:p w14:paraId="7F1865E4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6609DF2D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23C3AB39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248C7670" w14:textId="77777777" w:rsidR="006F44CC" w:rsidRDefault="006F44CC" w:rsidP="006F44CC">
      <w:pPr>
        <w:spacing w:after="0" w:line="240" w:lineRule="auto"/>
        <w:ind w:left="708"/>
      </w:pPr>
      <w:proofErr w:type="spellStart"/>
      <w:r>
        <w:t>authentication</w:t>
      </w:r>
      <w:proofErr w:type="spellEnd"/>
      <w:r>
        <w:t xml:space="preserve"> port-</w:t>
      </w:r>
      <w:proofErr w:type="spellStart"/>
      <w:r>
        <w:t>control</w:t>
      </w:r>
      <w:proofErr w:type="spellEnd"/>
      <w:r>
        <w:t xml:space="preserve"> auto</w:t>
      </w:r>
    </w:p>
    <w:p w14:paraId="3BA85A2A" w14:textId="77777777" w:rsidR="006F44CC" w:rsidRDefault="006F44CC" w:rsidP="006F44CC">
      <w:pPr>
        <w:spacing w:after="0" w:line="240" w:lineRule="auto"/>
        <w:ind w:left="708"/>
      </w:pPr>
      <w:r>
        <w:t xml:space="preserve">dot1x </w:t>
      </w:r>
      <w:proofErr w:type="spellStart"/>
      <w:r>
        <w:t>pae</w:t>
      </w:r>
      <w:proofErr w:type="spellEnd"/>
      <w:r>
        <w:t xml:space="preserve"> </w:t>
      </w:r>
      <w:proofErr w:type="spellStart"/>
      <w:r>
        <w:t>authenticator</w:t>
      </w:r>
      <w:proofErr w:type="spellEnd"/>
    </w:p>
    <w:p w14:paraId="4497CEEE" w14:textId="77777777" w:rsidR="006F44CC" w:rsidRDefault="006F44CC" w:rsidP="006F44CC">
      <w:pPr>
        <w:spacing w:after="0" w:line="240" w:lineRule="auto"/>
      </w:pPr>
    </w:p>
    <w:p w14:paraId="0EEA59DB" w14:textId="77777777" w:rsidR="006F44CC" w:rsidRDefault="006F44CC" w:rsidP="006F44CC">
      <w:pPr>
        <w:spacing w:after="0" w:line="240" w:lineRule="auto"/>
      </w:pPr>
      <w:r>
        <w:t>interface GigabitEthernet0/3</w:t>
      </w:r>
    </w:p>
    <w:p w14:paraId="4F85CE6B" w14:textId="77777777" w:rsidR="006F44CC" w:rsidRDefault="006F44CC" w:rsidP="006F44CC">
      <w:pPr>
        <w:spacing w:after="0" w:line="240" w:lineRule="auto"/>
        <w:ind w:left="708"/>
      </w:pPr>
      <w:proofErr w:type="spellStart"/>
      <w:r>
        <w:t>description</w:t>
      </w:r>
      <w:proofErr w:type="spellEnd"/>
      <w:r>
        <w:t xml:space="preserve"> </w:t>
      </w:r>
      <w:proofErr w:type="spellStart"/>
      <w:r>
        <w:t>TrunkSwichSwich</w:t>
      </w:r>
      <w:proofErr w:type="spellEnd"/>
    </w:p>
    <w:p w14:paraId="5B4CD0FC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trunk</w:t>
      </w:r>
      <w:proofErr w:type="spellEnd"/>
      <w:r>
        <w:t xml:space="preserve"> </w:t>
      </w:r>
      <w:proofErr w:type="spellStart"/>
      <w:r>
        <w:t>encapsulation</w:t>
      </w:r>
      <w:proofErr w:type="spellEnd"/>
      <w:r>
        <w:t xml:space="preserve"> dot1q</w:t>
      </w:r>
    </w:p>
    <w:p w14:paraId="2CFA45E4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trunk</w:t>
      </w:r>
      <w:proofErr w:type="spellEnd"/>
    </w:p>
    <w:p w14:paraId="1857F65A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019288DB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6D98E8D6" w14:textId="77777777" w:rsidR="006F44CC" w:rsidRDefault="006F44CC" w:rsidP="006F44CC">
      <w:pPr>
        <w:spacing w:after="0" w:line="240" w:lineRule="auto"/>
        <w:ind w:left="708"/>
      </w:pPr>
    </w:p>
    <w:p w14:paraId="1E294B30" w14:textId="77777777" w:rsidR="006F44CC" w:rsidRDefault="006F44CC" w:rsidP="006F44CC">
      <w:pPr>
        <w:spacing w:after="0" w:line="240" w:lineRule="auto"/>
      </w:pPr>
      <w:r>
        <w:t>interface GigabitEthernet1/0</w:t>
      </w:r>
    </w:p>
    <w:p w14:paraId="31362F9A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06CD0582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0259088C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2CA99ECE" w14:textId="77777777" w:rsidR="006F44CC" w:rsidRDefault="006F44CC" w:rsidP="006F44CC">
      <w:pPr>
        <w:spacing w:after="0" w:line="240" w:lineRule="auto"/>
      </w:pPr>
    </w:p>
    <w:p w14:paraId="023E044F" w14:textId="77777777" w:rsidR="006F44CC" w:rsidRDefault="006F44CC" w:rsidP="006F44CC">
      <w:pPr>
        <w:spacing w:after="0" w:line="240" w:lineRule="auto"/>
      </w:pPr>
      <w:r>
        <w:t>interface GigabitEthernet1/1</w:t>
      </w:r>
    </w:p>
    <w:p w14:paraId="2037E90C" w14:textId="77777777" w:rsidR="006F44CC" w:rsidRDefault="006F44CC" w:rsidP="006F44CC">
      <w:pPr>
        <w:spacing w:after="0" w:line="240" w:lineRule="auto"/>
        <w:ind w:left="708"/>
      </w:pPr>
      <w:proofErr w:type="spellStart"/>
      <w:r>
        <w:lastRenderedPageBreak/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50</w:t>
      </w:r>
    </w:p>
    <w:p w14:paraId="1BF43A7F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0374C90C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ximum 2</w:t>
      </w:r>
    </w:p>
    <w:p w14:paraId="32517999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</w:p>
    <w:p w14:paraId="7AB2AACF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  <w:r>
        <w:t xml:space="preserve"> 0c92.9f78.ad00</w:t>
      </w:r>
    </w:p>
    <w:p w14:paraId="334FCB4D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17370571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34D889EE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72304D0B" w14:textId="77777777" w:rsidR="006F44CC" w:rsidRDefault="006F44CC" w:rsidP="006F44CC">
      <w:pPr>
        <w:spacing w:after="0" w:line="240" w:lineRule="auto"/>
      </w:pPr>
    </w:p>
    <w:p w14:paraId="42089A2E" w14:textId="77777777" w:rsidR="006F44CC" w:rsidRDefault="006F44CC" w:rsidP="006F44CC">
      <w:pPr>
        <w:spacing w:after="0" w:line="240" w:lineRule="auto"/>
      </w:pPr>
      <w:r>
        <w:t>interface GigabitEthernet1/2</w:t>
      </w:r>
    </w:p>
    <w:p w14:paraId="5F0FA1DD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60</w:t>
      </w:r>
    </w:p>
    <w:p w14:paraId="75C17C3D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1AC83203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ximum 2</w:t>
      </w:r>
    </w:p>
    <w:p w14:paraId="0D336EB1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</w:p>
    <w:p w14:paraId="092A285D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  <w:r>
        <w:t xml:space="preserve"> 0c92.9f4d.cf00</w:t>
      </w:r>
    </w:p>
    <w:p w14:paraId="315B23C5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107807F3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67D59E69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092B17A3" w14:textId="77777777" w:rsidR="006F44CC" w:rsidRDefault="006F44CC" w:rsidP="006F44CC">
      <w:pPr>
        <w:spacing w:after="0" w:line="240" w:lineRule="auto"/>
      </w:pPr>
    </w:p>
    <w:p w14:paraId="5536747F" w14:textId="77777777" w:rsidR="006F44CC" w:rsidRDefault="006F44CC" w:rsidP="006F44CC">
      <w:pPr>
        <w:spacing w:after="0" w:line="240" w:lineRule="auto"/>
      </w:pPr>
      <w:r>
        <w:t>interface GigabitEthernet1/3</w:t>
      </w:r>
    </w:p>
    <w:p w14:paraId="25201364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5A94A257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1324DA98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07E2BDC8" w14:textId="77777777" w:rsidR="006F44CC" w:rsidRDefault="006F44CC" w:rsidP="006F44CC">
      <w:pPr>
        <w:spacing w:after="0" w:line="240" w:lineRule="auto"/>
      </w:pPr>
    </w:p>
    <w:p w14:paraId="20975CDA" w14:textId="77777777" w:rsidR="006F44CC" w:rsidRDefault="006F44CC" w:rsidP="006F44CC">
      <w:pPr>
        <w:spacing w:after="0" w:line="240" w:lineRule="auto"/>
      </w:pPr>
      <w:r>
        <w:t>interface GigabitEthernet2/0</w:t>
      </w:r>
    </w:p>
    <w:p w14:paraId="69D1DDB3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3333194F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4A5EBA26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2F182477" w14:textId="77777777" w:rsidR="006F44CC" w:rsidRDefault="006F44CC" w:rsidP="006F44CC">
      <w:pPr>
        <w:spacing w:after="0" w:line="240" w:lineRule="auto"/>
      </w:pPr>
    </w:p>
    <w:p w14:paraId="4C3BA8D8" w14:textId="77777777" w:rsidR="006F44CC" w:rsidRDefault="006F44CC" w:rsidP="006F44CC">
      <w:pPr>
        <w:spacing w:after="0" w:line="240" w:lineRule="auto"/>
      </w:pPr>
      <w:r>
        <w:t>interface GigabitEthernet2/1</w:t>
      </w:r>
    </w:p>
    <w:p w14:paraId="27C9487A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6FEE3A46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213E73FC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73F45B64" w14:textId="77777777" w:rsidR="006F44CC" w:rsidRDefault="006F44CC" w:rsidP="006F44CC">
      <w:pPr>
        <w:spacing w:after="0" w:line="240" w:lineRule="auto"/>
      </w:pPr>
    </w:p>
    <w:p w14:paraId="00630B29" w14:textId="77777777" w:rsidR="006F44CC" w:rsidRDefault="006F44CC" w:rsidP="006F44CC">
      <w:pPr>
        <w:spacing w:after="0" w:line="240" w:lineRule="auto"/>
      </w:pPr>
      <w:r>
        <w:t>interface Vlan100</w:t>
      </w:r>
    </w:p>
    <w:p w14:paraId="72AFD2DF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200.199 255.255.255.128</w:t>
      </w:r>
    </w:p>
    <w:p w14:paraId="5E39B0F1" w14:textId="77777777" w:rsidR="006F44CC" w:rsidRDefault="006F44CC" w:rsidP="006F44CC">
      <w:pPr>
        <w:spacing w:after="0" w:line="240" w:lineRule="auto"/>
      </w:pPr>
    </w:p>
    <w:p w14:paraId="66460668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default-</w:t>
      </w:r>
      <w:proofErr w:type="spellStart"/>
      <w:r>
        <w:t>gateway</w:t>
      </w:r>
      <w:proofErr w:type="spellEnd"/>
      <w:r>
        <w:t xml:space="preserve"> 192.168.200.129</w:t>
      </w:r>
    </w:p>
    <w:p w14:paraId="2770C376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forward-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nd</w:t>
      </w:r>
      <w:proofErr w:type="spellEnd"/>
    </w:p>
    <w:p w14:paraId="2C074D20" w14:textId="77777777" w:rsidR="006F44CC" w:rsidRDefault="006F44CC" w:rsidP="006F44CC">
      <w:pPr>
        <w:spacing w:after="0" w:line="240" w:lineRule="auto"/>
      </w:pPr>
    </w:p>
    <w:p w14:paraId="2F269480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http server</w:t>
      </w:r>
    </w:p>
    <w:p w14:paraId="761BBE1A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http </w:t>
      </w:r>
      <w:proofErr w:type="spellStart"/>
      <w:r>
        <w:t>secure</w:t>
      </w:r>
      <w:proofErr w:type="spellEnd"/>
      <w:r>
        <w:t>-server</w:t>
      </w:r>
    </w:p>
    <w:p w14:paraId="2158CFDA" w14:textId="77777777" w:rsidR="006F44CC" w:rsidRDefault="006F44CC" w:rsidP="006F44CC">
      <w:pPr>
        <w:spacing w:after="0" w:line="240" w:lineRule="auto"/>
      </w:pPr>
    </w:p>
    <w:p w14:paraId="672AA0F4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route</w:t>
      </w:r>
      <w:proofErr w:type="spellEnd"/>
      <w:r>
        <w:t xml:space="preserve"> 0.0.0.0 0.0.0.0 192.168.200.129</w:t>
      </w:r>
    </w:p>
    <w:p w14:paraId="696DAAC6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ssh</w:t>
      </w:r>
      <w:proofErr w:type="spellEnd"/>
      <w:r>
        <w:t xml:space="preserve"> </w:t>
      </w:r>
      <w:proofErr w:type="spellStart"/>
      <w:r>
        <w:t>version</w:t>
      </w:r>
      <w:proofErr w:type="spellEnd"/>
      <w:r>
        <w:t xml:space="preserve"> 2</w:t>
      </w:r>
    </w:p>
    <w:p w14:paraId="2F3D4A9E" w14:textId="77777777" w:rsidR="006F44CC" w:rsidRDefault="006F44CC" w:rsidP="006F44CC">
      <w:pPr>
        <w:spacing w:after="0" w:line="240" w:lineRule="auto"/>
      </w:pPr>
    </w:p>
    <w:p w14:paraId="5D645D53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0 permit 192.168.12.51</w:t>
      </w:r>
    </w:p>
    <w:p w14:paraId="6E5D0F64" w14:textId="77777777" w:rsidR="006F44CC" w:rsidRDefault="006F44CC" w:rsidP="006F44CC">
      <w:pPr>
        <w:spacing w:after="0" w:line="240" w:lineRule="auto"/>
      </w:pPr>
    </w:p>
    <w:p w14:paraId="03247228" w14:textId="77777777" w:rsidR="006F44CC" w:rsidRDefault="006F44CC" w:rsidP="006F44CC">
      <w:pPr>
        <w:spacing w:after="0" w:line="240" w:lineRule="auto"/>
      </w:pPr>
      <w:proofErr w:type="spellStart"/>
      <w:r>
        <w:t>radius</w:t>
      </w:r>
      <w:proofErr w:type="spellEnd"/>
      <w:r>
        <w:t xml:space="preserve"> server radius1</w:t>
      </w:r>
    </w:p>
    <w:p w14:paraId="283C21B4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address</w:t>
      </w:r>
      <w:proofErr w:type="spellEnd"/>
      <w:r>
        <w:t xml:space="preserve"> ipv4 192.168.255.30 </w:t>
      </w:r>
      <w:proofErr w:type="spellStart"/>
      <w:r>
        <w:t>auth</w:t>
      </w:r>
      <w:proofErr w:type="spellEnd"/>
      <w:r>
        <w:t xml:space="preserve">-port 1812 </w:t>
      </w:r>
      <w:proofErr w:type="spellStart"/>
      <w:r>
        <w:t>acct</w:t>
      </w:r>
      <w:proofErr w:type="spellEnd"/>
      <w:r>
        <w:t>-port 1813</w:t>
      </w:r>
    </w:p>
    <w:p w14:paraId="25E5C093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key</w:t>
      </w:r>
      <w:proofErr w:type="spellEnd"/>
      <w:r>
        <w:t xml:space="preserve"> gns3</w:t>
      </w:r>
    </w:p>
    <w:p w14:paraId="7A198B22" w14:textId="77777777" w:rsidR="006F44CC" w:rsidRDefault="006F44CC" w:rsidP="006F44CC">
      <w:pPr>
        <w:spacing w:after="0" w:line="240" w:lineRule="auto"/>
      </w:pPr>
    </w:p>
    <w:p w14:paraId="40FB9F59" w14:textId="77777777" w:rsidR="006F44CC" w:rsidRDefault="006F44CC" w:rsidP="006F44CC">
      <w:pPr>
        <w:spacing w:after="0" w:line="240" w:lineRule="auto"/>
      </w:pPr>
      <w:r>
        <w:t>line con 0</w:t>
      </w:r>
    </w:p>
    <w:p w14:paraId="101CE6E3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password</w:t>
      </w:r>
      <w:proofErr w:type="spellEnd"/>
      <w:r>
        <w:t xml:space="preserve"> heslo</w:t>
      </w:r>
    </w:p>
    <w:p w14:paraId="3FD245DE" w14:textId="77777777" w:rsidR="006F44CC" w:rsidRDefault="006F44CC" w:rsidP="006F44CC">
      <w:pPr>
        <w:spacing w:after="0" w:line="240" w:lineRule="auto"/>
      </w:pPr>
      <w:r>
        <w:t xml:space="preserve">line </w:t>
      </w:r>
      <w:proofErr w:type="spellStart"/>
      <w:r>
        <w:t>aux</w:t>
      </w:r>
      <w:proofErr w:type="spellEnd"/>
      <w:r>
        <w:t xml:space="preserve"> 0</w:t>
      </w:r>
    </w:p>
    <w:p w14:paraId="00CF205B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password</w:t>
      </w:r>
      <w:proofErr w:type="spellEnd"/>
      <w:r>
        <w:t xml:space="preserve"> heslo</w:t>
      </w:r>
    </w:p>
    <w:p w14:paraId="2518FA35" w14:textId="77777777" w:rsidR="006F44CC" w:rsidRDefault="006F44CC" w:rsidP="006F44CC">
      <w:pPr>
        <w:spacing w:after="0" w:line="240" w:lineRule="auto"/>
      </w:pPr>
      <w:r>
        <w:lastRenderedPageBreak/>
        <w:t xml:space="preserve">line </w:t>
      </w:r>
      <w:proofErr w:type="spellStart"/>
      <w:r>
        <w:t>vty</w:t>
      </w:r>
      <w:proofErr w:type="spellEnd"/>
      <w:r>
        <w:t xml:space="preserve"> 0 4</w:t>
      </w:r>
    </w:p>
    <w:p w14:paraId="4A43911B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access-class</w:t>
      </w:r>
      <w:proofErr w:type="spellEnd"/>
      <w:r>
        <w:t xml:space="preserve"> 10 in</w:t>
      </w:r>
    </w:p>
    <w:p w14:paraId="1D229396" w14:textId="77777777" w:rsidR="006F44CC" w:rsidRDefault="006F44CC" w:rsidP="006F44CC">
      <w:pPr>
        <w:spacing w:after="0" w:line="240" w:lineRule="auto"/>
        <w:ind w:firstLine="708"/>
      </w:pPr>
      <w:r>
        <w:t xml:space="preserve">transport input </w:t>
      </w:r>
      <w:proofErr w:type="spellStart"/>
      <w:r>
        <w:t>ssh</w:t>
      </w:r>
      <w:proofErr w:type="spellEnd"/>
    </w:p>
    <w:p w14:paraId="5284AA52" w14:textId="77777777" w:rsidR="006F44CC" w:rsidRDefault="006F44CC" w:rsidP="006F44CC">
      <w:pPr>
        <w:pBdr>
          <w:bottom w:val="single" w:sz="6" w:space="1" w:color="auto"/>
        </w:pBdr>
        <w:spacing w:after="0" w:line="240" w:lineRule="auto"/>
      </w:pPr>
    </w:p>
    <w:p w14:paraId="4686FAE8" w14:textId="77777777" w:rsidR="006F44CC" w:rsidRDefault="006F44CC" w:rsidP="006F44CC">
      <w:pPr>
        <w:spacing w:after="0" w:line="240" w:lineRule="auto"/>
      </w:pPr>
    </w:p>
    <w:p w14:paraId="43547E6F" w14:textId="77777777" w:rsidR="006F44CC" w:rsidRDefault="006F44CC" w:rsidP="006F44CC">
      <w:pPr>
        <w:spacing w:after="0" w:line="240" w:lineRule="auto"/>
        <w:rPr>
          <w:b/>
          <w:bCs/>
          <w:sz w:val="32"/>
          <w:szCs w:val="32"/>
        </w:rPr>
      </w:pPr>
      <w:r>
        <w:t xml:space="preserve">Switch: </w:t>
      </w:r>
      <w:r>
        <w:rPr>
          <w:b/>
          <w:bCs/>
          <w:sz w:val="32"/>
          <w:szCs w:val="32"/>
        </w:rPr>
        <w:t>INTRA</w:t>
      </w:r>
    </w:p>
    <w:p w14:paraId="1B832E3C" w14:textId="77777777" w:rsidR="006F44CC" w:rsidRDefault="006F44CC" w:rsidP="006F44CC">
      <w:pPr>
        <w:spacing w:after="0" w:line="240" w:lineRule="auto"/>
      </w:pPr>
    </w:p>
    <w:p w14:paraId="12917955" w14:textId="77777777" w:rsidR="006F44CC" w:rsidRDefault="006F44CC" w:rsidP="006F44CC">
      <w:pPr>
        <w:spacing w:after="0" w:line="240" w:lineRule="auto"/>
      </w:pPr>
    </w:p>
    <w:p w14:paraId="71E87AEE" w14:textId="77777777" w:rsidR="006F44CC" w:rsidRDefault="006F44CC" w:rsidP="006F44CC">
      <w:pPr>
        <w:spacing w:after="0" w:line="240" w:lineRule="auto"/>
      </w:pPr>
      <w:proofErr w:type="spellStart"/>
      <w:r>
        <w:t>hostname</w:t>
      </w:r>
      <w:proofErr w:type="spellEnd"/>
      <w:r>
        <w:t xml:space="preserve"> INTRA</w:t>
      </w:r>
    </w:p>
    <w:p w14:paraId="7EC1007B" w14:textId="77777777" w:rsidR="006F44CC" w:rsidRDefault="006F44CC" w:rsidP="006F44CC">
      <w:pPr>
        <w:spacing w:after="0" w:line="240" w:lineRule="auto"/>
      </w:pPr>
    </w:p>
    <w:p w14:paraId="4D3C70FC" w14:textId="77777777" w:rsidR="006F44CC" w:rsidRDefault="006F44CC" w:rsidP="006F44CC">
      <w:pPr>
        <w:spacing w:after="0" w:line="240" w:lineRule="auto"/>
      </w:pPr>
      <w:proofErr w:type="spellStart"/>
      <w:r>
        <w:t>enable</w:t>
      </w:r>
      <w:proofErr w:type="spellEnd"/>
      <w:r>
        <w:t xml:space="preserve"> </w:t>
      </w:r>
      <w:proofErr w:type="spellStart"/>
      <w:r>
        <w:t>secret</w:t>
      </w:r>
      <w:proofErr w:type="spellEnd"/>
      <w:r>
        <w:t xml:space="preserve"> 5 $1$X8Yf$2RpQG.4ecc07lx8Ny/</w:t>
      </w:r>
      <w:proofErr w:type="spellStart"/>
      <w:r>
        <w:t>RBl</w:t>
      </w:r>
      <w:proofErr w:type="spellEnd"/>
      <w:r>
        <w:t>/</w:t>
      </w:r>
    </w:p>
    <w:p w14:paraId="22C74898" w14:textId="77777777" w:rsidR="006F44CC" w:rsidRDefault="006F44CC" w:rsidP="006F44CC">
      <w:pPr>
        <w:spacing w:after="0" w:line="240" w:lineRule="auto"/>
      </w:pPr>
    </w:p>
    <w:p w14:paraId="5238A8EA" w14:textId="77777777" w:rsidR="006F44CC" w:rsidRDefault="006F44CC" w:rsidP="006F44CC">
      <w:pPr>
        <w:spacing w:after="0" w:line="240" w:lineRule="auto"/>
      </w:pPr>
      <w:proofErr w:type="spellStart"/>
      <w:r>
        <w:t>username</w:t>
      </w:r>
      <w:proofErr w:type="spellEnd"/>
      <w:r>
        <w:t xml:space="preserve"> IT-01 </w:t>
      </w:r>
      <w:proofErr w:type="spellStart"/>
      <w:r>
        <w:t>secret</w:t>
      </w:r>
      <w:proofErr w:type="spellEnd"/>
      <w:r>
        <w:t xml:space="preserve"> 5 $1$tmBa$gvxHOp8pE1388zvXhPDNE.</w:t>
      </w:r>
    </w:p>
    <w:p w14:paraId="62B4ED9A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</w:t>
      </w:r>
      <w:proofErr w:type="spellStart"/>
      <w:r>
        <w:t>new</w:t>
      </w:r>
      <w:proofErr w:type="spellEnd"/>
      <w:r>
        <w:t>-model</w:t>
      </w:r>
    </w:p>
    <w:p w14:paraId="520C098E" w14:textId="77777777" w:rsidR="006F44CC" w:rsidRDefault="006F44CC" w:rsidP="006F44CC">
      <w:pPr>
        <w:spacing w:after="0" w:line="240" w:lineRule="auto"/>
      </w:pPr>
    </w:p>
    <w:p w14:paraId="32D779E8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session-id </w:t>
      </w:r>
      <w:proofErr w:type="spellStart"/>
      <w:r>
        <w:t>common</w:t>
      </w:r>
      <w:proofErr w:type="spellEnd"/>
    </w:p>
    <w:p w14:paraId="0F6C93A6" w14:textId="77777777" w:rsidR="006F44CC" w:rsidRDefault="006F44CC" w:rsidP="006F44CC">
      <w:pPr>
        <w:spacing w:after="0" w:line="240" w:lineRule="auto"/>
      </w:pPr>
    </w:p>
    <w:p w14:paraId="5368FD07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arp</w:t>
      </w:r>
      <w:proofErr w:type="spellEnd"/>
      <w:r>
        <w:t xml:space="preserve"> </w:t>
      </w:r>
      <w:proofErr w:type="spellStart"/>
      <w:r>
        <w:t>inspection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20</w:t>
      </w:r>
    </w:p>
    <w:p w14:paraId="7DBFD872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arp</w:t>
      </w:r>
      <w:proofErr w:type="spellEnd"/>
      <w:r>
        <w:t xml:space="preserve"> </w:t>
      </w:r>
      <w:proofErr w:type="spellStart"/>
      <w:r>
        <w:t>inspection</w:t>
      </w:r>
      <w:proofErr w:type="spellEnd"/>
      <w:r>
        <w:t xml:space="preserve"> </w:t>
      </w:r>
      <w:proofErr w:type="spellStart"/>
      <w:r>
        <w:t>validate</w:t>
      </w:r>
      <w:proofErr w:type="spellEnd"/>
      <w:r>
        <w:t xml:space="preserve"> </w:t>
      </w:r>
      <w:proofErr w:type="spellStart"/>
      <w:r>
        <w:t>src</w:t>
      </w:r>
      <w:proofErr w:type="spellEnd"/>
      <w:r>
        <w:t>-mac</w:t>
      </w:r>
    </w:p>
    <w:p w14:paraId="43DF84A0" w14:textId="77777777" w:rsidR="006F44CC" w:rsidRDefault="006F44CC" w:rsidP="006F44CC">
      <w:pPr>
        <w:spacing w:after="0" w:line="240" w:lineRule="auto"/>
      </w:pPr>
    </w:p>
    <w:p w14:paraId="70EFC7A9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omain-name</w:t>
      </w:r>
      <w:proofErr w:type="spellEnd"/>
      <w:r>
        <w:t xml:space="preserve"> </w:t>
      </w:r>
      <w:proofErr w:type="spellStart"/>
      <w:proofErr w:type="gramStart"/>
      <w:r>
        <w:t>utb.local</w:t>
      </w:r>
      <w:proofErr w:type="spellEnd"/>
      <w:proofErr w:type="gramEnd"/>
    </w:p>
    <w:p w14:paraId="39CBA0EC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cef</w:t>
      </w:r>
      <w:proofErr w:type="spellEnd"/>
    </w:p>
    <w:p w14:paraId="53E94165" w14:textId="77777777" w:rsidR="006F44CC" w:rsidRDefault="006F44CC" w:rsidP="006F44CC">
      <w:pPr>
        <w:spacing w:after="0" w:line="240" w:lineRule="auto"/>
      </w:pPr>
      <w:r>
        <w:t xml:space="preserve">no ipv6 </w:t>
      </w:r>
      <w:proofErr w:type="spellStart"/>
      <w:r>
        <w:t>cef</w:t>
      </w:r>
      <w:proofErr w:type="spellEnd"/>
    </w:p>
    <w:p w14:paraId="367E9A5B" w14:textId="77777777" w:rsidR="006F44CC" w:rsidRDefault="006F44CC" w:rsidP="006F44CC">
      <w:pPr>
        <w:spacing w:after="0" w:line="240" w:lineRule="auto"/>
      </w:pPr>
    </w:p>
    <w:p w14:paraId="31F466A8" w14:textId="77777777" w:rsidR="006F44CC" w:rsidRDefault="006F44CC" w:rsidP="006F44CC">
      <w:pPr>
        <w:spacing w:after="0" w:line="240" w:lineRule="auto"/>
      </w:pPr>
      <w:proofErr w:type="spellStart"/>
      <w:r>
        <w:t>errdisable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 cause </w:t>
      </w:r>
      <w:proofErr w:type="spellStart"/>
      <w:r>
        <w:t>psecure-violation</w:t>
      </w:r>
      <w:proofErr w:type="spellEnd"/>
    </w:p>
    <w:p w14:paraId="08130D75" w14:textId="6A09AC40" w:rsidR="006F44CC" w:rsidRDefault="00F15047" w:rsidP="006F44CC">
      <w:pPr>
        <w:spacing w:after="0" w:line="240" w:lineRule="auto"/>
      </w:pPr>
      <w:proofErr w:type="spellStart"/>
      <w:r w:rsidRPr="00F15047">
        <w:t>errdisable</w:t>
      </w:r>
      <w:proofErr w:type="spellEnd"/>
      <w:r w:rsidRPr="00F15047">
        <w:t xml:space="preserve"> </w:t>
      </w:r>
      <w:proofErr w:type="spellStart"/>
      <w:r w:rsidRPr="00F15047">
        <w:t>recovery</w:t>
      </w:r>
      <w:proofErr w:type="spellEnd"/>
      <w:r w:rsidRPr="00F15047">
        <w:t xml:space="preserve"> cause </w:t>
      </w:r>
      <w:proofErr w:type="spellStart"/>
      <w:r w:rsidRPr="00F15047">
        <w:t>arp-inspection</w:t>
      </w:r>
      <w:proofErr w:type="spellEnd"/>
    </w:p>
    <w:p w14:paraId="5DF7ED7C" w14:textId="77777777" w:rsidR="006F44CC" w:rsidRDefault="006F44CC" w:rsidP="006F44CC">
      <w:pPr>
        <w:spacing w:after="0" w:line="240" w:lineRule="auto"/>
      </w:pPr>
    </w:p>
    <w:p w14:paraId="0B5E9FCB" w14:textId="77777777" w:rsidR="006F44CC" w:rsidRDefault="006F44CC" w:rsidP="006F44CC">
      <w:pPr>
        <w:spacing w:after="0" w:line="240" w:lineRule="auto"/>
      </w:pPr>
      <w:proofErr w:type="spellStart"/>
      <w:r>
        <w:t>spanning-tree</w:t>
      </w:r>
      <w:proofErr w:type="spellEnd"/>
      <w:r>
        <w:t xml:space="preserve"> mode </w:t>
      </w:r>
      <w:proofErr w:type="spellStart"/>
      <w:r>
        <w:t>pvst</w:t>
      </w:r>
      <w:proofErr w:type="spellEnd"/>
    </w:p>
    <w:p w14:paraId="4824D7E2" w14:textId="77777777" w:rsidR="006F44CC" w:rsidRDefault="006F44CC" w:rsidP="006F44CC">
      <w:pPr>
        <w:spacing w:after="0" w:line="240" w:lineRule="auto"/>
      </w:pPr>
      <w:proofErr w:type="spellStart"/>
      <w:r>
        <w:t>spanning-tree</w:t>
      </w:r>
      <w:proofErr w:type="spellEnd"/>
      <w:r>
        <w:t xml:space="preserve"> </w:t>
      </w:r>
      <w:proofErr w:type="spellStart"/>
      <w:r>
        <w:t>extend</w:t>
      </w:r>
      <w:proofErr w:type="spellEnd"/>
      <w:r>
        <w:t xml:space="preserve"> </w:t>
      </w:r>
      <w:proofErr w:type="spellStart"/>
      <w:r>
        <w:t>system</w:t>
      </w:r>
      <w:proofErr w:type="spellEnd"/>
      <w:r>
        <w:t>-id</w:t>
      </w:r>
    </w:p>
    <w:p w14:paraId="487AC83A" w14:textId="77777777" w:rsidR="006F44CC" w:rsidRDefault="006F44CC" w:rsidP="006F44CC">
      <w:pPr>
        <w:spacing w:after="0" w:line="240" w:lineRule="auto"/>
      </w:pPr>
    </w:p>
    <w:p w14:paraId="29602BB8" w14:textId="77777777" w:rsidR="006F44CC" w:rsidRDefault="006F44CC" w:rsidP="006F44CC">
      <w:pPr>
        <w:spacing w:after="0" w:line="240" w:lineRule="auto"/>
      </w:pPr>
      <w:proofErr w:type="spellStart"/>
      <w:r>
        <w:t>vlan</w:t>
      </w:r>
      <w:proofErr w:type="spellEnd"/>
      <w:r>
        <w:t xml:space="preserve"> </w:t>
      </w:r>
      <w:proofErr w:type="spellStart"/>
      <w:r>
        <w:t>internal</w:t>
      </w:r>
      <w:proofErr w:type="spellEnd"/>
      <w:r>
        <w:t xml:space="preserve"> </w:t>
      </w:r>
      <w:proofErr w:type="spellStart"/>
      <w:r>
        <w:t>allocation</w:t>
      </w:r>
      <w:proofErr w:type="spellEnd"/>
      <w:r>
        <w:t xml:space="preserve"> </w:t>
      </w:r>
      <w:proofErr w:type="spellStart"/>
      <w:r>
        <w:t>policy</w:t>
      </w:r>
      <w:proofErr w:type="spellEnd"/>
      <w:r>
        <w:t xml:space="preserve"> </w:t>
      </w:r>
      <w:proofErr w:type="spellStart"/>
      <w:r>
        <w:t>ascending</w:t>
      </w:r>
      <w:proofErr w:type="spellEnd"/>
    </w:p>
    <w:p w14:paraId="6979F2BB" w14:textId="77777777" w:rsidR="006F44CC" w:rsidRDefault="006F44CC" w:rsidP="006F44CC">
      <w:pPr>
        <w:spacing w:after="0" w:line="240" w:lineRule="auto"/>
      </w:pPr>
    </w:p>
    <w:p w14:paraId="0661D551" w14:textId="77777777" w:rsidR="006F44CC" w:rsidRDefault="006F44CC" w:rsidP="006F44CC">
      <w:pPr>
        <w:spacing w:after="0" w:line="240" w:lineRule="auto"/>
      </w:pPr>
      <w:r>
        <w:t>interface GigabitEthernet0/0</w:t>
      </w:r>
    </w:p>
    <w:p w14:paraId="72412EAF" w14:textId="77777777" w:rsidR="006F44CC" w:rsidRDefault="006F44CC" w:rsidP="006F44CC">
      <w:pPr>
        <w:spacing w:after="0" w:line="240" w:lineRule="auto"/>
        <w:ind w:left="708"/>
      </w:pPr>
      <w:proofErr w:type="spellStart"/>
      <w:r>
        <w:t>description</w:t>
      </w:r>
      <w:proofErr w:type="spellEnd"/>
      <w:r>
        <w:t xml:space="preserve"> </w:t>
      </w:r>
      <w:proofErr w:type="spellStart"/>
      <w:r>
        <w:t>TrunkSwichSwich</w:t>
      </w:r>
      <w:proofErr w:type="spellEnd"/>
    </w:p>
    <w:p w14:paraId="49A8DA7F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trunk</w:t>
      </w:r>
      <w:proofErr w:type="spellEnd"/>
      <w:r>
        <w:t xml:space="preserve"> </w:t>
      </w:r>
      <w:proofErr w:type="spellStart"/>
      <w:r>
        <w:t>encapsulation</w:t>
      </w:r>
      <w:proofErr w:type="spellEnd"/>
      <w:r>
        <w:t xml:space="preserve"> dot1q</w:t>
      </w:r>
    </w:p>
    <w:p w14:paraId="6DD31BC4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trunk</w:t>
      </w:r>
      <w:proofErr w:type="spellEnd"/>
    </w:p>
    <w:p w14:paraId="56DD220B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rp</w:t>
      </w:r>
      <w:proofErr w:type="spellEnd"/>
      <w:r>
        <w:t xml:space="preserve"> </w:t>
      </w:r>
      <w:proofErr w:type="spellStart"/>
      <w:r>
        <w:t>inspection</w:t>
      </w:r>
      <w:proofErr w:type="spellEnd"/>
      <w:r>
        <w:t xml:space="preserve"> trust</w:t>
      </w:r>
    </w:p>
    <w:p w14:paraId="7C6FD2F0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68FC444F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30D5861B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snooping</w:t>
      </w:r>
      <w:proofErr w:type="spellEnd"/>
      <w:r>
        <w:t xml:space="preserve"> trust</w:t>
      </w:r>
    </w:p>
    <w:p w14:paraId="0A8699DF" w14:textId="77777777" w:rsidR="006F44CC" w:rsidRDefault="006F44CC" w:rsidP="006F44CC">
      <w:pPr>
        <w:spacing w:after="0" w:line="240" w:lineRule="auto"/>
      </w:pPr>
    </w:p>
    <w:p w14:paraId="68C9AE3E" w14:textId="77777777" w:rsidR="006F44CC" w:rsidRDefault="006F44CC" w:rsidP="006F44CC">
      <w:pPr>
        <w:spacing w:after="0" w:line="240" w:lineRule="auto"/>
      </w:pPr>
      <w:r>
        <w:t>interface GigabitEthernet0/1</w:t>
      </w:r>
    </w:p>
    <w:p w14:paraId="1C2E5D23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20</w:t>
      </w:r>
    </w:p>
    <w:p w14:paraId="39B7CEAC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5B8076D9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5aee.ff73.3322</w:t>
      </w:r>
    </w:p>
    <w:p w14:paraId="6A5C3EEB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6FE6A046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7D9F94A3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6E16311D" w14:textId="77777777" w:rsidR="006F44CC" w:rsidRDefault="006F44CC" w:rsidP="006F44CC">
      <w:pPr>
        <w:spacing w:after="0" w:line="240" w:lineRule="auto"/>
      </w:pPr>
    </w:p>
    <w:p w14:paraId="64672822" w14:textId="77777777" w:rsidR="006F44CC" w:rsidRDefault="006F44CC" w:rsidP="006F44CC">
      <w:pPr>
        <w:spacing w:after="0" w:line="240" w:lineRule="auto"/>
      </w:pPr>
      <w:r>
        <w:t>interface GigabitEthernet0/2</w:t>
      </w:r>
    </w:p>
    <w:p w14:paraId="647B9144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20</w:t>
      </w:r>
    </w:p>
    <w:p w14:paraId="7380D3A3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304410AC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1eb1.0e5f.b598</w:t>
      </w:r>
    </w:p>
    <w:p w14:paraId="3E406516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4772C539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1904F972" w14:textId="77777777" w:rsidR="006F44CC" w:rsidRDefault="006F44CC" w:rsidP="006F44CC">
      <w:pPr>
        <w:spacing w:after="0" w:line="240" w:lineRule="auto"/>
        <w:ind w:left="708"/>
      </w:pPr>
      <w:proofErr w:type="spellStart"/>
      <w:r>
        <w:lastRenderedPageBreak/>
        <w:t>negotiation</w:t>
      </w:r>
      <w:proofErr w:type="spellEnd"/>
      <w:r>
        <w:t xml:space="preserve"> auto</w:t>
      </w:r>
    </w:p>
    <w:p w14:paraId="6EE246CE" w14:textId="77777777" w:rsidR="006F44CC" w:rsidRDefault="006F44CC" w:rsidP="006F44CC">
      <w:pPr>
        <w:spacing w:after="0" w:line="240" w:lineRule="auto"/>
      </w:pPr>
    </w:p>
    <w:p w14:paraId="79C3361B" w14:textId="77777777" w:rsidR="006F44CC" w:rsidRDefault="006F44CC" w:rsidP="006F44CC">
      <w:pPr>
        <w:spacing w:after="0" w:line="240" w:lineRule="auto"/>
      </w:pPr>
      <w:r>
        <w:t>interface GigabitEthernet0/3</w:t>
      </w:r>
    </w:p>
    <w:p w14:paraId="50FFB1F4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20</w:t>
      </w:r>
    </w:p>
    <w:p w14:paraId="7C5AB920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3F7CF883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d664.d99e.59b8</w:t>
      </w:r>
    </w:p>
    <w:p w14:paraId="3856850B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6A3ACD76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6CE9193B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4579E5D1" w14:textId="77777777" w:rsidR="006F44CC" w:rsidRDefault="006F44CC" w:rsidP="006F44CC">
      <w:pPr>
        <w:spacing w:after="0" w:line="240" w:lineRule="auto"/>
      </w:pPr>
    </w:p>
    <w:p w14:paraId="707266A7" w14:textId="77777777" w:rsidR="006F44CC" w:rsidRDefault="006F44CC" w:rsidP="006F44CC">
      <w:pPr>
        <w:spacing w:after="0" w:line="240" w:lineRule="auto"/>
      </w:pPr>
      <w:r>
        <w:t>interface GigabitEthernet1/0</w:t>
      </w:r>
    </w:p>
    <w:p w14:paraId="6FD90BCD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20</w:t>
      </w:r>
    </w:p>
    <w:p w14:paraId="42CEC2E5" w14:textId="77777777" w:rsidR="00685EA0" w:rsidRDefault="00685EA0" w:rsidP="00685EA0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111790CE" w14:textId="30F059AD" w:rsidR="00685EA0" w:rsidRDefault="00685EA0" w:rsidP="00685EA0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d631.</w:t>
      </w:r>
      <w:proofErr w:type="gramStart"/>
      <w:r>
        <w:t>837b</w:t>
      </w:r>
      <w:proofErr w:type="gramEnd"/>
      <w:r>
        <w:t>.7687</w:t>
      </w:r>
    </w:p>
    <w:p w14:paraId="1303A727" w14:textId="0FAD1E03" w:rsidR="006F44CC" w:rsidRDefault="00685EA0" w:rsidP="00685EA0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r w:rsidR="006F44CC">
        <w:t>media</w:t>
      </w:r>
      <w:proofErr w:type="spellEnd"/>
      <w:r w:rsidR="006F44CC">
        <w:t>-type rj45</w:t>
      </w:r>
    </w:p>
    <w:p w14:paraId="0E303047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69B8D49B" w14:textId="77777777" w:rsidR="006F44CC" w:rsidRDefault="006F44CC" w:rsidP="006F44CC">
      <w:pPr>
        <w:spacing w:after="0" w:line="240" w:lineRule="auto"/>
      </w:pPr>
    </w:p>
    <w:p w14:paraId="72C11CB7" w14:textId="77777777" w:rsidR="006F44CC" w:rsidRDefault="006F44CC" w:rsidP="006F44CC">
      <w:pPr>
        <w:spacing w:after="0" w:line="240" w:lineRule="auto"/>
      </w:pPr>
      <w:r>
        <w:t>interface GigabitEthernet1/1</w:t>
      </w:r>
    </w:p>
    <w:p w14:paraId="75779396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0765CC1E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675460A8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2B0CEAFE" w14:textId="77777777" w:rsidR="006F44CC" w:rsidRDefault="006F44CC" w:rsidP="006F44CC">
      <w:pPr>
        <w:spacing w:after="0" w:line="240" w:lineRule="auto"/>
      </w:pPr>
    </w:p>
    <w:p w14:paraId="299FE393" w14:textId="77777777" w:rsidR="006F44CC" w:rsidRDefault="006F44CC" w:rsidP="006F44CC">
      <w:pPr>
        <w:spacing w:after="0" w:line="240" w:lineRule="auto"/>
      </w:pPr>
      <w:r>
        <w:t>interface GigabitEthernet1/2</w:t>
      </w:r>
    </w:p>
    <w:p w14:paraId="75EA34F2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34FE311C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16AEC921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4A66B52E" w14:textId="77777777" w:rsidR="006F44CC" w:rsidRDefault="006F44CC" w:rsidP="006F44CC">
      <w:pPr>
        <w:spacing w:after="0" w:line="240" w:lineRule="auto"/>
      </w:pPr>
    </w:p>
    <w:p w14:paraId="61417668" w14:textId="77777777" w:rsidR="006F44CC" w:rsidRDefault="006F44CC" w:rsidP="006F44CC">
      <w:pPr>
        <w:spacing w:after="0" w:line="240" w:lineRule="auto"/>
      </w:pPr>
      <w:r>
        <w:t>interface GigabitEthernet1/3</w:t>
      </w:r>
    </w:p>
    <w:p w14:paraId="276865AD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6B1154EB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12F3A89F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289888F2" w14:textId="77777777" w:rsidR="006F44CC" w:rsidRDefault="006F44CC" w:rsidP="006F44CC">
      <w:pPr>
        <w:spacing w:after="0" w:line="240" w:lineRule="auto"/>
      </w:pPr>
    </w:p>
    <w:p w14:paraId="7ECA73B1" w14:textId="77777777" w:rsidR="006F44CC" w:rsidRDefault="006F44CC" w:rsidP="006F44CC">
      <w:pPr>
        <w:spacing w:after="0" w:line="240" w:lineRule="auto"/>
      </w:pPr>
      <w:r>
        <w:t>interface GigabitEthernet2/0</w:t>
      </w:r>
    </w:p>
    <w:p w14:paraId="37C54DF4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shutdown</w:t>
      </w:r>
      <w:proofErr w:type="spellEnd"/>
    </w:p>
    <w:p w14:paraId="274C5ED6" w14:textId="77777777" w:rsidR="006F44CC" w:rsidRDefault="006F44CC" w:rsidP="006F44CC">
      <w:pPr>
        <w:spacing w:after="0" w:line="240" w:lineRule="auto"/>
        <w:ind w:firstLine="708"/>
      </w:pPr>
      <w:r>
        <w:t>media-type rj45</w:t>
      </w:r>
    </w:p>
    <w:p w14:paraId="37DEFF60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negotiation</w:t>
      </w:r>
      <w:proofErr w:type="spellEnd"/>
      <w:r>
        <w:t xml:space="preserve"> auto</w:t>
      </w:r>
    </w:p>
    <w:p w14:paraId="00F7D23B" w14:textId="77777777" w:rsidR="006F44CC" w:rsidRDefault="006F44CC" w:rsidP="006F44CC">
      <w:pPr>
        <w:spacing w:after="0" w:line="240" w:lineRule="auto"/>
      </w:pPr>
    </w:p>
    <w:p w14:paraId="3E48D86E" w14:textId="77777777" w:rsidR="006F44CC" w:rsidRDefault="006F44CC" w:rsidP="006F44CC">
      <w:pPr>
        <w:spacing w:after="0" w:line="240" w:lineRule="auto"/>
      </w:pPr>
      <w:r>
        <w:t>interface GigabitEthernet2/1</w:t>
      </w:r>
    </w:p>
    <w:p w14:paraId="0BA3DA3E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27F83924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78B4F1E4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50B0B389" w14:textId="77777777" w:rsidR="006F44CC" w:rsidRDefault="006F44CC" w:rsidP="006F44CC">
      <w:pPr>
        <w:spacing w:after="0" w:line="240" w:lineRule="auto"/>
      </w:pPr>
    </w:p>
    <w:p w14:paraId="25E4646A" w14:textId="77777777" w:rsidR="006F44CC" w:rsidRDefault="006F44CC" w:rsidP="006F44CC">
      <w:pPr>
        <w:spacing w:after="0" w:line="240" w:lineRule="auto"/>
      </w:pPr>
      <w:r>
        <w:t>interface Vlan100</w:t>
      </w:r>
    </w:p>
    <w:p w14:paraId="45ED0196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200.200 255.255.255.128</w:t>
      </w:r>
    </w:p>
    <w:p w14:paraId="3062B17B" w14:textId="77777777" w:rsidR="006F44CC" w:rsidRDefault="006F44CC" w:rsidP="006F44CC">
      <w:pPr>
        <w:spacing w:after="0" w:line="240" w:lineRule="auto"/>
      </w:pPr>
    </w:p>
    <w:p w14:paraId="553F9B4B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default-</w:t>
      </w:r>
      <w:proofErr w:type="spellStart"/>
      <w:r>
        <w:t>gateway</w:t>
      </w:r>
      <w:proofErr w:type="spellEnd"/>
      <w:r>
        <w:t xml:space="preserve"> 192.168.200.129</w:t>
      </w:r>
    </w:p>
    <w:p w14:paraId="04355D66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forward-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nd</w:t>
      </w:r>
      <w:proofErr w:type="spellEnd"/>
    </w:p>
    <w:p w14:paraId="0E4CBAAB" w14:textId="77777777" w:rsidR="006F44CC" w:rsidRDefault="006F44CC" w:rsidP="006F44CC">
      <w:pPr>
        <w:spacing w:after="0" w:line="240" w:lineRule="auto"/>
      </w:pPr>
    </w:p>
    <w:p w14:paraId="30A1F6D5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http server</w:t>
      </w:r>
    </w:p>
    <w:p w14:paraId="50871282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http </w:t>
      </w:r>
      <w:proofErr w:type="spellStart"/>
      <w:r>
        <w:t>secure</w:t>
      </w:r>
      <w:proofErr w:type="spellEnd"/>
      <w:r>
        <w:t>-server</w:t>
      </w:r>
    </w:p>
    <w:p w14:paraId="68DDE9DA" w14:textId="77777777" w:rsidR="006F44CC" w:rsidRDefault="006F44CC" w:rsidP="006F44CC">
      <w:pPr>
        <w:spacing w:after="0" w:line="240" w:lineRule="auto"/>
      </w:pPr>
    </w:p>
    <w:p w14:paraId="24614E3A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route</w:t>
      </w:r>
      <w:proofErr w:type="spellEnd"/>
      <w:r>
        <w:t xml:space="preserve"> 0.0.0.0 0.0.0.0 192.168.200.129</w:t>
      </w:r>
    </w:p>
    <w:p w14:paraId="4402CE7A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ssh</w:t>
      </w:r>
      <w:proofErr w:type="spellEnd"/>
      <w:r>
        <w:t xml:space="preserve"> </w:t>
      </w:r>
      <w:proofErr w:type="spellStart"/>
      <w:r>
        <w:t>version</w:t>
      </w:r>
      <w:proofErr w:type="spellEnd"/>
      <w:r>
        <w:t xml:space="preserve"> 2</w:t>
      </w:r>
    </w:p>
    <w:p w14:paraId="3AB7FC22" w14:textId="77777777" w:rsidR="006F44CC" w:rsidRDefault="006F44CC" w:rsidP="006F44CC">
      <w:pPr>
        <w:spacing w:after="0" w:line="240" w:lineRule="auto"/>
      </w:pPr>
    </w:p>
    <w:p w14:paraId="3F5067B6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0 permit 192.168.12.51</w:t>
      </w:r>
    </w:p>
    <w:p w14:paraId="0AA79646" w14:textId="77777777" w:rsidR="006F44CC" w:rsidRDefault="006F44CC" w:rsidP="006F44CC">
      <w:pPr>
        <w:spacing w:after="0" w:line="240" w:lineRule="auto"/>
      </w:pPr>
    </w:p>
    <w:p w14:paraId="5A3CB725" w14:textId="77777777" w:rsidR="006F44CC" w:rsidRDefault="006F44CC" w:rsidP="006F44CC">
      <w:pPr>
        <w:spacing w:after="0" w:line="240" w:lineRule="auto"/>
      </w:pPr>
      <w:r>
        <w:lastRenderedPageBreak/>
        <w:t>line con 0</w:t>
      </w:r>
    </w:p>
    <w:p w14:paraId="664AFDBA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password</w:t>
      </w:r>
      <w:proofErr w:type="spellEnd"/>
      <w:r>
        <w:t xml:space="preserve"> heslo</w:t>
      </w:r>
    </w:p>
    <w:p w14:paraId="65F4A900" w14:textId="77777777" w:rsidR="006F44CC" w:rsidRDefault="006F44CC" w:rsidP="006F44CC">
      <w:pPr>
        <w:spacing w:after="0" w:line="240" w:lineRule="auto"/>
      </w:pPr>
      <w:r>
        <w:t xml:space="preserve">line </w:t>
      </w:r>
      <w:proofErr w:type="spellStart"/>
      <w:r>
        <w:t>aux</w:t>
      </w:r>
      <w:proofErr w:type="spellEnd"/>
      <w:r>
        <w:t xml:space="preserve"> 0</w:t>
      </w:r>
    </w:p>
    <w:p w14:paraId="76045C6F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password</w:t>
      </w:r>
      <w:proofErr w:type="spellEnd"/>
      <w:r>
        <w:t xml:space="preserve"> heslo</w:t>
      </w:r>
    </w:p>
    <w:p w14:paraId="205AFCB2" w14:textId="77777777" w:rsidR="006F44CC" w:rsidRDefault="006F44CC" w:rsidP="006F44CC">
      <w:pPr>
        <w:spacing w:after="0" w:line="240" w:lineRule="auto"/>
      </w:pPr>
      <w:r>
        <w:t xml:space="preserve">line </w:t>
      </w:r>
      <w:proofErr w:type="spellStart"/>
      <w:r>
        <w:t>vty</w:t>
      </w:r>
      <w:proofErr w:type="spellEnd"/>
      <w:r>
        <w:t xml:space="preserve"> 0 4</w:t>
      </w:r>
    </w:p>
    <w:p w14:paraId="5D9D0191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access-class</w:t>
      </w:r>
      <w:proofErr w:type="spellEnd"/>
      <w:r>
        <w:t xml:space="preserve"> 10 in</w:t>
      </w:r>
    </w:p>
    <w:p w14:paraId="6B520DC3" w14:textId="77777777" w:rsidR="006F44CC" w:rsidRDefault="006F44CC" w:rsidP="006F44CC">
      <w:pPr>
        <w:spacing w:after="0" w:line="240" w:lineRule="auto"/>
        <w:ind w:firstLine="708"/>
      </w:pPr>
      <w:r>
        <w:t xml:space="preserve">transport input </w:t>
      </w:r>
      <w:proofErr w:type="spellStart"/>
      <w:r>
        <w:t>ssh</w:t>
      </w:r>
      <w:proofErr w:type="spellEnd"/>
    </w:p>
    <w:p w14:paraId="45E6D5DE" w14:textId="77777777" w:rsidR="006F44CC" w:rsidRDefault="006F44CC" w:rsidP="006F44CC">
      <w:pPr>
        <w:spacing w:after="0" w:line="240" w:lineRule="auto"/>
        <w:ind w:firstLine="708"/>
      </w:pPr>
    </w:p>
    <w:p w14:paraId="43A7925F" w14:textId="77777777" w:rsidR="006F44CC" w:rsidRDefault="006F44CC" w:rsidP="006F44CC">
      <w:pPr>
        <w:pBdr>
          <w:bottom w:val="single" w:sz="6" w:space="1" w:color="auto"/>
        </w:pBdr>
        <w:spacing w:after="0" w:line="240" w:lineRule="auto"/>
      </w:pPr>
    </w:p>
    <w:p w14:paraId="0EA70F7F" w14:textId="77777777" w:rsidR="006F44CC" w:rsidRDefault="006F44CC" w:rsidP="006F44CC">
      <w:pPr>
        <w:spacing w:after="0" w:line="240" w:lineRule="auto"/>
      </w:pPr>
    </w:p>
    <w:p w14:paraId="3A0A2B77" w14:textId="77777777" w:rsidR="006F44CC" w:rsidRPr="0059300D" w:rsidRDefault="006F44CC" w:rsidP="006F44CC">
      <w:pPr>
        <w:spacing w:after="0" w:line="240" w:lineRule="auto"/>
        <w:rPr>
          <w:b/>
          <w:bCs/>
          <w:sz w:val="28"/>
          <w:szCs w:val="28"/>
        </w:rPr>
      </w:pPr>
      <w:r w:rsidRPr="0059300D">
        <w:rPr>
          <w:b/>
          <w:bCs/>
          <w:sz w:val="28"/>
          <w:szCs w:val="28"/>
        </w:rPr>
        <w:t>Servery:</w:t>
      </w:r>
    </w:p>
    <w:p w14:paraId="33325424" w14:textId="77777777" w:rsidR="006F44CC" w:rsidRDefault="006F44CC" w:rsidP="006F44CC">
      <w:pPr>
        <w:spacing w:after="0" w:line="240" w:lineRule="auto"/>
      </w:pPr>
    </w:p>
    <w:p w14:paraId="2CD2AFBD" w14:textId="77777777" w:rsidR="006F44CC" w:rsidRPr="0059300D" w:rsidRDefault="006F44CC" w:rsidP="006F44CC">
      <w:pPr>
        <w:spacing w:after="0" w:line="240" w:lineRule="auto"/>
        <w:rPr>
          <w:u w:val="single"/>
        </w:rPr>
      </w:pPr>
      <w:proofErr w:type="spellStart"/>
      <w:r w:rsidRPr="0059300D">
        <w:rPr>
          <w:u w:val="single"/>
        </w:rPr>
        <w:t>DNSpublic</w:t>
      </w:r>
      <w:proofErr w:type="spellEnd"/>
      <w:r w:rsidRPr="0059300D">
        <w:rPr>
          <w:u w:val="single"/>
        </w:rPr>
        <w:t>:</w:t>
      </w:r>
    </w:p>
    <w:p w14:paraId="29ACA427" w14:textId="77777777" w:rsidR="006F44CC" w:rsidRDefault="006F44CC" w:rsidP="006F44CC">
      <w:pPr>
        <w:spacing w:after="0" w:line="240" w:lineRule="auto"/>
      </w:pPr>
      <w:r>
        <w:t>auto eth0</w:t>
      </w:r>
    </w:p>
    <w:p w14:paraId="5F223260" w14:textId="77777777" w:rsidR="006F44CC" w:rsidRDefault="006F44CC" w:rsidP="006F44CC">
      <w:pPr>
        <w:spacing w:after="0" w:line="240" w:lineRule="auto"/>
      </w:pPr>
      <w:proofErr w:type="spellStart"/>
      <w:r>
        <w:t>iface</w:t>
      </w:r>
      <w:proofErr w:type="spellEnd"/>
      <w:r>
        <w:t xml:space="preserve"> eth0 </w:t>
      </w:r>
      <w:proofErr w:type="spellStart"/>
      <w:r>
        <w:t>inet</w:t>
      </w:r>
      <w:proofErr w:type="spellEnd"/>
      <w:r>
        <w:t xml:space="preserve"> static</w:t>
      </w:r>
    </w:p>
    <w:p w14:paraId="3DF36E48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address</w:t>
      </w:r>
      <w:proofErr w:type="spellEnd"/>
      <w:r>
        <w:t xml:space="preserve"> 192.168.255.29</w:t>
      </w:r>
    </w:p>
    <w:p w14:paraId="3EDA9F17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netmask</w:t>
      </w:r>
      <w:proofErr w:type="spellEnd"/>
      <w:r>
        <w:t xml:space="preserve"> 255.255.255.128</w:t>
      </w:r>
    </w:p>
    <w:p w14:paraId="64161483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gateway</w:t>
      </w:r>
      <w:proofErr w:type="spellEnd"/>
      <w:r>
        <w:t xml:space="preserve"> 192.168.255.1</w:t>
      </w:r>
    </w:p>
    <w:p w14:paraId="3E1DD9A7" w14:textId="77777777" w:rsidR="006F44CC" w:rsidRDefault="006F44CC" w:rsidP="006F44CC">
      <w:pPr>
        <w:spacing w:after="0" w:line="240" w:lineRule="auto"/>
      </w:pPr>
      <w:r>
        <w:tab/>
        <w:t xml:space="preserve">up echo </w:t>
      </w:r>
      <w:proofErr w:type="spellStart"/>
      <w:r>
        <w:t>nameserver</w:t>
      </w:r>
      <w:proofErr w:type="spellEnd"/>
      <w:r>
        <w:t xml:space="preserve"> </w:t>
      </w:r>
      <w:proofErr w:type="gramStart"/>
      <w:r>
        <w:t>192.168.122.1 &gt;</w:t>
      </w:r>
      <w:proofErr w:type="gram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resolv.conf</w:t>
      </w:r>
      <w:proofErr w:type="spellEnd"/>
    </w:p>
    <w:p w14:paraId="1A33C35F" w14:textId="77777777" w:rsidR="006F44CC" w:rsidRDefault="006F44CC" w:rsidP="006F44CC">
      <w:pPr>
        <w:spacing w:after="0" w:line="240" w:lineRule="auto"/>
      </w:pPr>
    </w:p>
    <w:p w14:paraId="4EDAD5F9" w14:textId="77777777" w:rsidR="006F44CC" w:rsidRPr="0059300D" w:rsidRDefault="006F44CC" w:rsidP="006F44CC">
      <w:pPr>
        <w:spacing w:after="0" w:line="240" w:lineRule="auto"/>
        <w:rPr>
          <w:u w:val="single"/>
        </w:rPr>
      </w:pPr>
      <w:proofErr w:type="spellStart"/>
      <w:r>
        <w:rPr>
          <w:u w:val="single"/>
        </w:rPr>
        <w:t>WEBserver</w:t>
      </w:r>
      <w:proofErr w:type="spellEnd"/>
      <w:r w:rsidRPr="0059300D">
        <w:rPr>
          <w:u w:val="single"/>
        </w:rPr>
        <w:t>:</w:t>
      </w:r>
    </w:p>
    <w:p w14:paraId="3C4F8FB8" w14:textId="77777777" w:rsidR="006F44CC" w:rsidRDefault="006F44CC" w:rsidP="006F44CC">
      <w:pPr>
        <w:spacing w:after="0" w:line="240" w:lineRule="auto"/>
      </w:pPr>
      <w:r>
        <w:t>auto eth0</w:t>
      </w:r>
    </w:p>
    <w:p w14:paraId="53494CA6" w14:textId="77777777" w:rsidR="006F44CC" w:rsidRDefault="006F44CC" w:rsidP="006F44CC">
      <w:pPr>
        <w:spacing w:after="0" w:line="240" w:lineRule="auto"/>
      </w:pPr>
      <w:proofErr w:type="spellStart"/>
      <w:r>
        <w:t>iface</w:t>
      </w:r>
      <w:proofErr w:type="spellEnd"/>
      <w:r>
        <w:t xml:space="preserve"> eth0 </w:t>
      </w:r>
      <w:proofErr w:type="spellStart"/>
      <w:r>
        <w:t>inet</w:t>
      </w:r>
      <w:proofErr w:type="spellEnd"/>
      <w:r>
        <w:t xml:space="preserve"> </w:t>
      </w:r>
      <w:proofErr w:type="spellStart"/>
      <w:r>
        <w:t>dhcp</w:t>
      </w:r>
      <w:proofErr w:type="spellEnd"/>
    </w:p>
    <w:p w14:paraId="3E0E6F18" w14:textId="77777777" w:rsidR="006F44CC" w:rsidRDefault="006F44CC" w:rsidP="006F44CC">
      <w:pPr>
        <w:spacing w:after="0" w:line="240" w:lineRule="auto"/>
      </w:pPr>
      <w:proofErr w:type="spellStart"/>
      <w:r>
        <w:t>hwaddress</w:t>
      </w:r>
      <w:proofErr w:type="spellEnd"/>
      <w:r>
        <w:t xml:space="preserve"> </w:t>
      </w:r>
      <w:proofErr w:type="spellStart"/>
      <w:r>
        <w:t>ethe</w:t>
      </w:r>
      <w:proofErr w:type="spellEnd"/>
      <w:r>
        <w:t xml:space="preserve"> </w:t>
      </w:r>
      <w:proofErr w:type="gramStart"/>
      <w:r>
        <w:t>fa:23:5</w:t>
      </w:r>
      <w:proofErr w:type="gramEnd"/>
      <w:r>
        <w:t>d:a3:a5:12</w:t>
      </w:r>
    </w:p>
    <w:p w14:paraId="4AC8D00C" w14:textId="77777777" w:rsidR="006F44CC" w:rsidRDefault="006F44CC" w:rsidP="006F44CC">
      <w:pPr>
        <w:spacing w:after="0" w:line="240" w:lineRule="auto"/>
      </w:pPr>
      <w:proofErr w:type="spellStart"/>
      <w:r>
        <w:t>pre</w:t>
      </w:r>
      <w:proofErr w:type="spellEnd"/>
      <w:r>
        <w:t xml:space="preserve">-up </w:t>
      </w:r>
      <w:proofErr w:type="spellStart"/>
      <w:r>
        <w:t>ifconfig</w:t>
      </w:r>
      <w:proofErr w:type="spellEnd"/>
      <w:r>
        <w:t xml:space="preserve"> eth0 hw ether </w:t>
      </w:r>
      <w:proofErr w:type="gramStart"/>
      <w:r>
        <w:t>fa:23:5</w:t>
      </w:r>
      <w:proofErr w:type="gramEnd"/>
      <w:r>
        <w:t>d:a3:a5:12</w:t>
      </w:r>
    </w:p>
    <w:p w14:paraId="14E23E85" w14:textId="77777777" w:rsidR="006F44CC" w:rsidRDefault="006F44CC" w:rsidP="006F44CC">
      <w:pPr>
        <w:spacing w:after="0" w:line="240" w:lineRule="auto"/>
      </w:pPr>
    </w:p>
    <w:p w14:paraId="468525D8" w14:textId="77777777" w:rsidR="006F44CC" w:rsidRPr="0059300D" w:rsidRDefault="006F44CC" w:rsidP="006F44CC">
      <w:pPr>
        <w:spacing w:after="0" w:line="240" w:lineRule="auto"/>
        <w:rPr>
          <w:u w:val="single"/>
        </w:rPr>
      </w:pPr>
      <w:proofErr w:type="spellStart"/>
      <w:r>
        <w:rPr>
          <w:u w:val="single"/>
        </w:rPr>
        <w:t>MAILserver</w:t>
      </w:r>
      <w:proofErr w:type="spellEnd"/>
      <w:r w:rsidRPr="0059300D">
        <w:rPr>
          <w:u w:val="single"/>
        </w:rPr>
        <w:t>:</w:t>
      </w:r>
    </w:p>
    <w:p w14:paraId="7D09ABC7" w14:textId="77777777" w:rsidR="006F44CC" w:rsidRDefault="006F44CC" w:rsidP="006F44CC">
      <w:pPr>
        <w:spacing w:after="0" w:line="240" w:lineRule="auto"/>
      </w:pPr>
      <w:r>
        <w:t>auto eth0</w:t>
      </w:r>
    </w:p>
    <w:p w14:paraId="770FE91A" w14:textId="77777777" w:rsidR="006F44CC" w:rsidRDefault="006F44CC" w:rsidP="006F44CC">
      <w:pPr>
        <w:spacing w:after="0" w:line="240" w:lineRule="auto"/>
      </w:pPr>
      <w:proofErr w:type="spellStart"/>
      <w:r>
        <w:t>iface</w:t>
      </w:r>
      <w:proofErr w:type="spellEnd"/>
      <w:r>
        <w:t xml:space="preserve"> eth0 </w:t>
      </w:r>
      <w:proofErr w:type="spellStart"/>
      <w:r>
        <w:t>inet</w:t>
      </w:r>
      <w:proofErr w:type="spellEnd"/>
      <w:r>
        <w:t xml:space="preserve"> static</w:t>
      </w:r>
    </w:p>
    <w:p w14:paraId="386E755E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address</w:t>
      </w:r>
      <w:proofErr w:type="spellEnd"/>
      <w:r>
        <w:t xml:space="preserve"> 192.168.100.30</w:t>
      </w:r>
    </w:p>
    <w:p w14:paraId="009978C9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netmask</w:t>
      </w:r>
      <w:proofErr w:type="spellEnd"/>
      <w:r>
        <w:t xml:space="preserve"> 255.255.255.248</w:t>
      </w:r>
    </w:p>
    <w:p w14:paraId="1ABB5E22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gateway</w:t>
      </w:r>
      <w:proofErr w:type="spellEnd"/>
      <w:r>
        <w:t xml:space="preserve"> 192.168.255.1</w:t>
      </w:r>
    </w:p>
    <w:p w14:paraId="21171127" w14:textId="77777777" w:rsidR="006F44CC" w:rsidRDefault="006F44CC" w:rsidP="006F44CC">
      <w:pPr>
        <w:spacing w:after="0" w:line="240" w:lineRule="auto"/>
      </w:pPr>
      <w:r>
        <w:tab/>
        <w:t xml:space="preserve">up echo </w:t>
      </w:r>
      <w:proofErr w:type="spellStart"/>
      <w:r>
        <w:t>nameserver</w:t>
      </w:r>
      <w:proofErr w:type="spellEnd"/>
      <w:r>
        <w:t xml:space="preserve"> </w:t>
      </w:r>
      <w:proofErr w:type="gramStart"/>
      <w:r>
        <w:t>192.168.122.1 &gt;</w:t>
      </w:r>
      <w:proofErr w:type="gram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resolv.conf</w:t>
      </w:r>
      <w:proofErr w:type="spellEnd"/>
    </w:p>
    <w:p w14:paraId="0CF9B922" w14:textId="77777777" w:rsidR="006F44CC" w:rsidRDefault="006F44CC" w:rsidP="006F44CC">
      <w:pPr>
        <w:spacing w:after="0" w:line="240" w:lineRule="auto"/>
        <w:rPr>
          <w:u w:val="single"/>
        </w:rPr>
      </w:pPr>
    </w:p>
    <w:p w14:paraId="634012C5" w14:textId="77777777" w:rsidR="006F44CC" w:rsidRPr="0059300D" w:rsidRDefault="006F44CC" w:rsidP="006F44CC">
      <w:pPr>
        <w:spacing w:after="0" w:line="240" w:lineRule="auto"/>
        <w:rPr>
          <w:u w:val="single"/>
        </w:rPr>
      </w:pPr>
      <w:proofErr w:type="spellStart"/>
      <w:r>
        <w:rPr>
          <w:u w:val="single"/>
        </w:rPr>
        <w:t>IntranetWWW</w:t>
      </w:r>
      <w:proofErr w:type="spellEnd"/>
      <w:r w:rsidRPr="0059300D">
        <w:rPr>
          <w:u w:val="single"/>
        </w:rPr>
        <w:t>:</w:t>
      </w:r>
    </w:p>
    <w:p w14:paraId="2C1D07B7" w14:textId="77777777" w:rsidR="006F44CC" w:rsidRDefault="006F44CC" w:rsidP="006F44CC">
      <w:pPr>
        <w:spacing w:after="0" w:line="240" w:lineRule="auto"/>
      </w:pPr>
      <w:r>
        <w:t>auto eth0</w:t>
      </w:r>
    </w:p>
    <w:p w14:paraId="70BDC81A" w14:textId="77777777" w:rsidR="006F44CC" w:rsidRDefault="006F44CC" w:rsidP="006F44CC">
      <w:pPr>
        <w:spacing w:after="0" w:line="240" w:lineRule="auto"/>
      </w:pPr>
      <w:proofErr w:type="spellStart"/>
      <w:r>
        <w:t>iface</w:t>
      </w:r>
      <w:proofErr w:type="spellEnd"/>
      <w:r>
        <w:t xml:space="preserve"> eth0 </w:t>
      </w:r>
      <w:proofErr w:type="spellStart"/>
      <w:r>
        <w:t>inet</w:t>
      </w:r>
      <w:proofErr w:type="spellEnd"/>
      <w:r>
        <w:t xml:space="preserve"> </w:t>
      </w:r>
      <w:proofErr w:type="spellStart"/>
      <w:r>
        <w:t>dhcp</w:t>
      </w:r>
      <w:proofErr w:type="spellEnd"/>
    </w:p>
    <w:p w14:paraId="3BB2785E" w14:textId="77777777" w:rsidR="006F44CC" w:rsidRDefault="006F44CC" w:rsidP="006F44CC">
      <w:pPr>
        <w:spacing w:after="0" w:line="240" w:lineRule="auto"/>
      </w:pPr>
      <w:proofErr w:type="spellStart"/>
      <w:r>
        <w:t>hwaddress</w:t>
      </w:r>
      <w:proofErr w:type="spellEnd"/>
      <w:r>
        <w:t xml:space="preserve"> </w:t>
      </w:r>
      <w:proofErr w:type="spellStart"/>
      <w:proofErr w:type="gramStart"/>
      <w:r>
        <w:t>ethe</w:t>
      </w:r>
      <w:proofErr w:type="spellEnd"/>
      <w:r>
        <w:t xml:space="preserve">  5</w:t>
      </w:r>
      <w:proofErr w:type="gramEnd"/>
      <w:r>
        <w:t>a:ee:ff:73:33:22</w:t>
      </w:r>
    </w:p>
    <w:p w14:paraId="48C08FC8" w14:textId="77777777" w:rsidR="006F44CC" w:rsidRDefault="006F44CC" w:rsidP="006F44CC">
      <w:pPr>
        <w:spacing w:after="0" w:line="240" w:lineRule="auto"/>
      </w:pPr>
      <w:proofErr w:type="spellStart"/>
      <w:r>
        <w:t>pre</w:t>
      </w:r>
      <w:proofErr w:type="spellEnd"/>
      <w:r>
        <w:t xml:space="preserve">-up </w:t>
      </w:r>
      <w:proofErr w:type="spellStart"/>
      <w:r>
        <w:t>ifconfig</w:t>
      </w:r>
      <w:proofErr w:type="spellEnd"/>
      <w:r>
        <w:t xml:space="preserve"> eth0 hw </w:t>
      </w:r>
      <w:proofErr w:type="gramStart"/>
      <w:r>
        <w:t>ether  5</w:t>
      </w:r>
      <w:proofErr w:type="gramEnd"/>
      <w:r>
        <w:t>a:ee:ff:73:33:22</w:t>
      </w:r>
    </w:p>
    <w:p w14:paraId="1E58B922" w14:textId="77777777" w:rsidR="006F44CC" w:rsidRDefault="006F44CC" w:rsidP="006F44CC">
      <w:pPr>
        <w:spacing w:after="0" w:line="240" w:lineRule="auto"/>
      </w:pPr>
    </w:p>
    <w:p w14:paraId="4CC32026" w14:textId="77777777" w:rsidR="006F44CC" w:rsidRPr="0059300D" w:rsidRDefault="006F44CC" w:rsidP="006F44CC">
      <w:pPr>
        <w:spacing w:after="0" w:line="240" w:lineRule="auto"/>
        <w:rPr>
          <w:u w:val="single"/>
        </w:rPr>
      </w:pPr>
      <w:r>
        <w:rPr>
          <w:u w:val="single"/>
        </w:rPr>
        <w:t>NAS1</w:t>
      </w:r>
      <w:r w:rsidRPr="0059300D">
        <w:rPr>
          <w:u w:val="single"/>
        </w:rPr>
        <w:t>:</w:t>
      </w:r>
    </w:p>
    <w:p w14:paraId="74B520A0" w14:textId="77777777" w:rsidR="006F44CC" w:rsidRDefault="006F44CC" w:rsidP="006F44CC">
      <w:pPr>
        <w:spacing w:after="0" w:line="240" w:lineRule="auto"/>
      </w:pPr>
      <w:r>
        <w:t>auto eth0</w:t>
      </w:r>
    </w:p>
    <w:p w14:paraId="63B19D9F" w14:textId="77777777" w:rsidR="006F44CC" w:rsidRDefault="006F44CC" w:rsidP="006F44CC">
      <w:pPr>
        <w:spacing w:after="0" w:line="240" w:lineRule="auto"/>
      </w:pPr>
      <w:proofErr w:type="spellStart"/>
      <w:r>
        <w:t>iface</w:t>
      </w:r>
      <w:proofErr w:type="spellEnd"/>
      <w:r>
        <w:t xml:space="preserve"> eth0 </w:t>
      </w:r>
      <w:proofErr w:type="spellStart"/>
      <w:r>
        <w:t>inet</w:t>
      </w:r>
      <w:proofErr w:type="spellEnd"/>
      <w:r>
        <w:t xml:space="preserve"> </w:t>
      </w:r>
      <w:proofErr w:type="spellStart"/>
      <w:r>
        <w:t>dhcp</w:t>
      </w:r>
      <w:proofErr w:type="spellEnd"/>
    </w:p>
    <w:p w14:paraId="2FF8D493" w14:textId="77777777" w:rsidR="006F44CC" w:rsidRDefault="006F44CC" w:rsidP="006F44CC">
      <w:pPr>
        <w:spacing w:after="0" w:line="240" w:lineRule="auto"/>
      </w:pPr>
      <w:proofErr w:type="spellStart"/>
      <w:r>
        <w:t>hwaddress</w:t>
      </w:r>
      <w:proofErr w:type="spellEnd"/>
      <w:r>
        <w:t xml:space="preserve"> </w:t>
      </w:r>
      <w:proofErr w:type="spellStart"/>
      <w:r>
        <w:t>ethe</w:t>
      </w:r>
      <w:proofErr w:type="spellEnd"/>
      <w:r>
        <w:t xml:space="preserve"> 1</w:t>
      </w:r>
      <w:proofErr w:type="gramStart"/>
      <w:r>
        <w:t>e:b</w:t>
      </w:r>
      <w:proofErr w:type="gramEnd"/>
      <w:r>
        <w:t>1:0e:5f:b5:98</w:t>
      </w:r>
    </w:p>
    <w:p w14:paraId="77FFCFE2" w14:textId="77777777" w:rsidR="006F44CC" w:rsidRDefault="006F44CC" w:rsidP="006F44CC">
      <w:pPr>
        <w:spacing w:after="0" w:line="240" w:lineRule="auto"/>
      </w:pPr>
      <w:proofErr w:type="spellStart"/>
      <w:r>
        <w:t>pre</w:t>
      </w:r>
      <w:proofErr w:type="spellEnd"/>
      <w:r>
        <w:t xml:space="preserve">-up </w:t>
      </w:r>
      <w:proofErr w:type="spellStart"/>
      <w:r>
        <w:t>ifconfig</w:t>
      </w:r>
      <w:proofErr w:type="spellEnd"/>
      <w:r>
        <w:t xml:space="preserve"> eth0 hw ether 1</w:t>
      </w:r>
      <w:proofErr w:type="gramStart"/>
      <w:r>
        <w:t>e:b</w:t>
      </w:r>
      <w:proofErr w:type="gramEnd"/>
      <w:r>
        <w:t>1:0e:5f:b5:98</w:t>
      </w:r>
    </w:p>
    <w:p w14:paraId="2BD7120E" w14:textId="77777777" w:rsidR="006F44CC" w:rsidRDefault="006F44CC" w:rsidP="006F44CC">
      <w:pPr>
        <w:spacing w:after="0" w:line="240" w:lineRule="auto"/>
      </w:pPr>
    </w:p>
    <w:p w14:paraId="74DC6DC9" w14:textId="77777777" w:rsidR="006F44CC" w:rsidRPr="0059300D" w:rsidRDefault="006F44CC" w:rsidP="006F44CC">
      <w:pPr>
        <w:spacing w:after="0" w:line="240" w:lineRule="auto"/>
        <w:rPr>
          <w:u w:val="single"/>
        </w:rPr>
      </w:pPr>
      <w:r>
        <w:rPr>
          <w:u w:val="single"/>
        </w:rPr>
        <w:t>AAA</w:t>
      </w:r>
      <w:r w:rsidRPr="0059300D">
        <w:rPr>
          <w:u w:val="single"/>
        </w:rPr>
        <w:t>:</w:t>
      </w:r>
    </w:p>
    <w:p w14:paraId="476CBBE5" w14:textId="77777777" w:rsidR="006F44CC" w:rsidRDefault="006F44CC" w:rsidP="006F44CC">
      <w:pPr>
        <w:spacing w:after="0" w:line="240" w:lineRule="auto"/>
      </w:pPr>
      <w:r>
        <w:t>auto eth0</w:t>
      </w:r>
    </w:p>
    <w:p w14:paraId="31710E0B" w14:textId="77777777" w:rsidR="006F44CC" w:rsidRDefault="006F44CC" w:rsidP="006F44CC">
      <w:pPr>
        <w:spacing w:after="0" w:line="240" w:lineRule="auto"/>
      </w:pPr>
      <w:proofErr w:type="spellStart"/>
      <w:r>
        <w:t>iface</w:t>
      </w:r>
      <w:proofErr w:type="spellEnd"/>
      <w:r>
        <w:t xml:space="preserve"> eth0 </w:t>
      </w:r>
      <w:proofErr w:type="spellStart"/>
      <w:r>
        <w:t>inet</w:t>
      </w:r>
      <w:proofErr w:type="spellEnd"/>
      <w:r>
        <w:t xml:space="preserve"> static</w:t>
      </w:r>
    </w:p>
    <w:p w14:paraId="59348B45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address</w:t>
      </w:r>
      <w:proofErr w:type="spellEnd"/>
      <w:r>
        <w:t xml:space="preserve"> 192.168.255.30</w:t>
      </w:r>
    </w:p>
    <w:p w14:paraId="4FCFB6A6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netmask</w:t>
      </w:r>
      <w:proofErr w:type="spellEnd"/>
      <w:r>
        <w:t xml:space="preserve"> 255.255.255.128</w:t>
      </w:r>
    </w:p>
    <w:p w14:paraId="6E9EDD50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gateway</w:t>
      </w:r>
      <w:proofErr w:type="spellEnd"/>
      <w:r>
        <w:t xml:space="preserve"> 192.168.255.1</w:t>
      </w:r>
    </w:p>
    <w:p w14:paraId="5F9D2C30" w14:textId="77777777" w:rsidR="006F44CC" w:rsidRDefault="006F44CC" w:rsidP="006F44CC">
      <w:pPr>
        <w:spacing w:after="0" w:line="240" w:lineRule="auto"/>
      </w:pPr>
      <w:r>
        <w:tab/>
        <w:t xml:space="preserve">up echo </w:t>
      </w:r>
      <w:proofErr w:type="spellStart"/>
      <w:r>
        <w:t>nameserver</w:t>
      </w:r>
      <w:proofErr w:type="spellEnd"/>
      <w:r>
        <w:t xml:space="preserve"> </w:t>
      </w:r>
      <w:proofErr w:type="gramStart"/>
      <w:r>
        <w:t>192.168.122.1 &gt;</w:t>
      </w:r>
      <w:proofErr w:type="gram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resolv.conf</w:t>
      </w:r>
      <w:proofErr w:type="spellEnd"/>
    </w:p>
    <w:p w14:paraId="2BB51D75" w14:textId="77777777" w:rsidR="006F44CC" w:rsidRDefault="006F44CC" w:rsidP="006F44CC">
      <w:pPr>
        <w:spacing w:after="0" w:line="240" w:lineRule="auto"/>
      </w:pPr>
      <w:proofErr w:type="spellStart"/>
      <w:r>
        <w:t>hwaddress</w:t>
      </w:r>
      <w:proofErr w:type="spellEnd"/>
      <w:r>
        <w:t xml:space="preserve"> </w:t>
      </w:r>
      <w:proofErr w:type="spellStart"/>
      <w:r>
        <w:t>ethe</w:t>
      </w:r>
      <w:proofErr w:type="spellEnd"/>
      <w:r>
        <w:t xml:space="preserve"> d</w:t>
      </w:r>
      <w:proofErr w:type="gramStart"/>
      <w:r>
        <w:t>6:64:d</w:t>
      </w:r>
      <w:proofErr w:type="gramEnd"/>
      <w:r>
        <w:t>9:9e:59:b8</w:t>
      </w:r>
    </w:p>
    <w:p w14:paraId="5E37DA2F" w14:textId="77777777" w:rsidR="006F44CC" w:rsidRDefault="006F44CC" w:rsidP="006F44CC">
      <w:pPr>
        <w:spacing w:after="0" w:line="240" w:lineRule="auto"/>
      </w:pPr>
      <w:proofErr w:type="spellStart"/>
      <w:r>
        <w:t>pre</w:t>
      </w:r>
      <w:proofErr w:type="spellEnd"/>
      <w:r>
        <w:t xml:space="preserve">-up </w:t>
      </w:r>
      <w:proofErr w:type="spellStart"/>
      <w:r>
        <w:t>ifconfig</w:t>
      </w:r>
      <w:proofErr w:type="spellEnd"/>
      <w:r>
        <w:t xml:space="preserve"> eth0 hw ether d</w:t>
      </w:r>
      <w:proofErr w:type="gramStart"/>
      <w:r>
        <w:t>6:64:d</w:t>
      </w:r>
      <w:proofErr w:type="gramEnd"/>
      <w:r>
        <w:t>9:9e:59:b8</w:t>
      </w:r>
    </w:p>
    <w:p w14:paraId="1FBA1E42" w14:textId="77777777" w:rsidR="006F44CC" w:rsidRDefault="006F44CC" w:rsidP="006F44CC">
      <w:pPr>
        <w:spacing w:after="0" w:line="240" w:lineRule="auto"/>
      </w:pPr>
    </w:p>
    <w:p w14:paraId="42279402" w14:textId="77777777" w:rsidR="006F44CC" w:rsidRPr="0059300D" w:rsidRDefault="006F44CC" w:rsidP="006F44CC">
      <w:pPr>
        <w:spacing w:after="0" w:line="240" w:lineRule="auto"/>
        <w:rPr>
          <w:u w:val="single"/>
        </w:rPr>
      </w:pPr>
      <w:proofErr w:type="spellStart"/>
      <w:r>
        <w:rPr>
          <w:u w:val="single"/>
        </w:rPr>
        <w:t>ZABBIXserver</w:t>
      </w:r>
      <w:proofErr w:type="spellEnd"/>
      <w:r w:rsidRPr="0059300D">
        <w:rPr>
          <w:u w:val="single"/>
        </w:rPr>
        <w:t>:</w:t>
      </w:r>
    </w:p>
    <w:p w14:paraId="0365D5E4" w14:textId="77777777" w:rsidR="006F44CC" w:rsidRDefault="006F44CC" w:rsidP="006F44CC">
      <w:pPr>
        <w:spacing w:after="0" w:line="240" w:lineRule="auto"/>
      </w:pPr>
      <w:r>
        <w:t>auto eth0</w:t>
      </w:r>
    </w:p>
    <w:p w14:paraId="74CB320A" w14:textId="77777777" w:rsidR="006F44CC" w:rsidRDefault="006F44CC" w:rsidP="006F44CC">
      <w:pPr>
        <w:spacing w:after="0" w:line="240" w:lineRule="auto"/>
      </w:pPr>
      <w:proofErr w:type="spellStart"/>
      <w:r>
        <w:t>iface</w:t>
      </w:r>
      <w:proofErr w:type="spellEnd"/>
      <w:r>
        <w:t xml:space="preserve"> eth0 </w:t>
      </w:r>
      <w:proofErr w:type="spellStart"/>
      <w:r>
        <w:t>inet</w:t>
      </w:r>
      <w:proofErr w:type="spellEnd"/>
      <w:r>
        <w:t xml:space="preserve"> static</w:t>
      </w:r>
    </w:p>
    <w:p w14:paraId="324B9BE6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address</w:t>
      </w:r>
      <w:proofErr w:type="spellEnd"/>
      <w:r>
        <w:t xml:space="preserve"> 192.168.255.29</w:t>
      </w:r>
    </w:p>
    <w:p w14:paraId="19A8A08C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netmask</w:t>
      </w:r>
      <w:proofErr w:type="spellEnd"/>
      <w:r>
        <w:t xml:space="preserve"> 255.255.255.128</w:t>
      </w:r>
    </w:p>
    <w:p w14:paraId="7523D41A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gateway</w:t>
      </w:r>
      <w:proofErr w:type="spellEnd"/>
      <w:r>
        <w:t xml:space="preserve"> 192.168.255.1</w:t>
      </w:r>
    </w:p>
    <w:p w14:paraId="7A8CE0F4" w14:textId="598E97FF" w:rsidR="006F44CC" w:rsidRDefault="006F44CC" w:rsidP="006F44CC">
      <w:pPr>
        <w:spacing w:after="0" w:line="240" w:lineRule="auto"/>
      </w:pPr>
      <w:r>
        <w:tab/>
        <w:t xml:space="preserve">up echo </w:t>
      </w:r>
      <w:proofErr w:type="spellStart"/>
      <w:r>
        <w:t>nameserver</w:t>
      </w:r>
      <w:proofErr w:type="spellEnd"/>
      <w:r>
        <w:t xml:space="preserve"> </w:t>
      </w:r>
      <w:proofErr w:type="gramStart"/>
      <w:r>
        <w:t>192.168.122.1 &gt;</w:t>
      </w:r>
      <w:proofErr w:type="gram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resolv.conf</w:t>
      </w:r>
      <w:proofErr w:type="spellEnd"/>
    </w:p>
    <w:p w14:paraId="51B1EB06" w14:textId="77777777" w:rsidR="00E23D14" w:rsidRDefault="00E23D14" w:rsidP="00E23D14">
      <w:pPr>
        <w:spacing w:after="0" w:line="240" w:lineRule="auto"/>
      </w:pPr>
      <w:proofErr w:type="spellStart"/>
      <w:r>
        <w:t>hwaddress</w:t>
      </w:r>
      <w:proofErr w:type="spellEnd"/>
      <w:r>
        <w:t xml:space="preserve"> </w:t>
      </w:r>
      <w:proofErr w:type="spellStart"/>
      <w:r>
        <w:t>ethe</w:t>
      </w:r>
      <w:proofErr w:type="spellEnd"/>
      <w:r>
        <w:t xml:space="preserve"> d6:31:83:7</w:t>
      </w:r>
      <w:proofErr w:type="gramStart"/>
      <w:r>
        <w:t>b:76:87</w:t>
      </w:r>
      <w:proofErr w:type="gramEnd"/>
    </w:p>
    <w:p w14:paraId="31922DDB" w14:textId="77777777" w:rsidR="00E23D14" w:rsidRDefault="00E23D14" w:rsidP="00E23D14">
      <w:pPr>
        <w:spacing w:after="0" w:line="240" w:lineRule="auto"/>
      </w:pPr>
      <w:proofErr w:type="spellStart"/>
      <w:r>
        <w:t>pre</w:t>
      </w:r>
      <w:proofErr w:type="spellEnd"/>
      <w:r>
        <w:t xml:space="preserve">-up </w:t>
      </w:r>
      <w:proofErr w:type="spellStart"/>
      <w:r>
        <w:t>ifconfig</w:t>
      </w:r>
      <w:proofErr w:type="spellEnd"/>
      <w:r>
        <w:t xml:space="preserve"> eth0 hw ether d6:31:83:7</w:t>
      </w:r>
      <w:proofErr w:type="gramStart"/>
      <w:r>
        <w:t>b:76:87</w:t>
      </w:r>
      <w:proofErr w:type="gramEnd"/>
    </w:p>
    <w:p w14:paraId="4E69F391" w14:textId="77777777" w:rsidR="00E23D14" w:rsidRDefault="00E23D14" w:rsidP="006F44CC">
      <w:pPr>
        <w:spacing w:after="0" w:line="240" w:lineRule="auto"/>
      </w:pPr>
    </w:p>
    <w:p w14:paraId="099EE60F" w14:textId="77777777" w:rsidR="006F44CC" w:rsidRDefault="006F44CC" w:rsidP="006F44CC">
      <w:pPr>
        <w:spacing w:after="0" w:line="240" w:lineRule="auto"/>
      </w:pPr>
    </w:p>
    <w:p w14:paraId="2FEC72D7" w14:textId="77777777" w:rsidR="006F44CC" w:rsidRPr="0059300D" w:rsidRDefault="006F44CC" w:rsidP="006F44CC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očítače</w:t>
      </w:r>
      <w:r w:rsidRPr="0059300D">
        <w:rPr>
          <w:b/>
          <w:bCs/>
          <w:sz w:val="28"/>
          <w:szCs w:val="28"/>
        </w:rPr>
        <w:t>:</w:t>
      </w:r>
    </w:p>
    <w:p w14:paraId="1CFE6E16" w14:textId="77777777" w:rsidR="006F44CC" w:rsidRDefault="006F44CC" w:rsidP="006F44CC">
      <w:pPr>
        <w:spacing w:after="0" w:line="240" w:lineRule="auto"/>
      </w:pPr>
    </w:p>
    <w:p w14:paraId="67D1FC82" w14:textId="77777777" w:rsidR="006F44CC" w:rsidRPr="0059300D" w:rsidRDefault="006F44CC" w:rsidP="006F44CC">
      <w:pPr>
        <w:spacing w:after="0" w:line="240" w:lineRule="auto"/>
        <w:rPr>
          <w:u w:val="single"/>
        </w:rPr>
      </w:pPr>
      <w:r>
        <w:rPr>
          <w:u w:val="single"/>
        </w:rPr>
        <w:t>Automat-Cola</w:t>
      </w:r>
      <w:r w:rsidRPr="0059300D">
        <w:rPr>
          <w:u w:val="single"/>
        </w:rPr>
        <w:t>:</w:t>
      </w:r>
    </w:p>
    <w:p w14:paraId="7DD1021B" w14:textId="77777777" w:rsidR="006F44CC" w:rsidRDefault="006F44CC" w:rsidP="006F44CC">
      <w:pPr>
        <w:spacing w:after="0" w:line="240" w:lineRule="auto"/>
      </w:pPr>
      <w:proofErr w:type="spellStart"/>
      <w:r>
        <w:t>dhcp</w:t>
      </w:r>
      <w:proofErr w:type="spellEnd"/>
    </w:p>
    <w:p w14:paraId="564AC1D0" w14:textId="77777777" w:rsidR="006F44CC" w:rsidRDefault="006F44CC" w:rsidP="006F44CC">
      <w:pPr>
        <w:spacing w:after="0" w:line="240" w:lineRule="auto"/>
      </w:pPr>
      <w:r>
        <w:t xml:space="preserve">HW: </w:t>
      </w:r>
      <w:proofErr w:type="gramStart"/>
      <w:r w:rsidRPr="00031453">
        <w:t>00:50:79:66:68:00</w:t>
      </w:r>
      <w:proofErr w:type="gramEnd"/>
    </w:p>
    <w:p w14:paraId="0CFA3A15" w14:textId="77777777" w:rsidR="006F44CC" w:rsidRDefault="006F44CC" w:rsidP="006F44CC">
      <w:pPr>
        <w:spacing w:after="0" w:line="240" w:lineRule="auto"/>
      </w:pPr>
    </w:p>
    <w:p w14:paraId="7692F238" w14:textId="77777777" w:rsidR="006F44CC" w:rsidRPr="0059300D" w:rsidRDefault="006F44CC" w:rsidP="006F44CC">
      <w:pPr>
        <w:spacing w:after="0" w:line="240" w:lineRule="auto"/>
        <w:rPr>
          <w:u w:val="single"/>
        </w:rPr>
      </w:pPr>
      <w:r>
        <w:rPr>
          <w:u w:val="single"/>
        </w:rPr>
        <w:t>IT-01</w:t>
      </w:r>
      <w:r w:rsidRPr="0059300D">
        <w:rPr>
          <w:u w:val="single"/>
        </w:rPr>
        <w:t>:</w:t>
      </w:r>
    </w:p>
    <w:p w14:paraId="7E635031" w14:textId="77777777" w:rsidR="006F44CC" w:rsidRDefault="006F44CC" w:rsidP="006F44CC">
      <w:pPr>
        <w:spacing w:after="0" w:line="240" w:lineRule="auto"/>
      </w:pPr>
      <w:r>
        <w:t xml:space="preserve">HW: </w:t>
      </w:r>
      <w:r w:rsidRPr="006A499C">
        <w:t>0</w:t>
      </w:r>
      <w:proofErr w:type="gramStart"/>
      <w:r w:rsidRPr="006A499C">
        <w:t>c:92:9</w:t>
      </w:r>
      <w:proofErr w:type="gramEnd"/>
      <w:r w:rsidRPr="006A499C">
        <w:t>f:31:c9:22</w:t>
      </w:r>
    </w:p>
    <w:p w14:paraId="43085FC3" w14:textId="77777777" w:rsidR="006F44CC" w:rsidRDefault="006F44CC" w:rsidP="006F44CC">
      <w:pPr>
        <w:spacing w:after="0" w:line="240" w:lineRule="auto"/>
      </w:pPr>
    </w:p>
    <w:p w14:paraId="334E8E56" w14:textId="77777777" w:rsidR="006F44CC" w:rsidRPr="005E6DC7" w:rsidRDefault="006F44CC" w:rsidP="006F44CC">
      <w:pPr>
        <w:spacing w:after="0" w:line="240" w:lineRule="auto"/>
        <w:rPr>
          <w:b/>
          <w:bCs/>
          <w:sz w:val="28"/>
          <w:szCs w:val="28"/>
        </w:rPr>
      </w:pPr>
      <w:r w:rsidRPr="005E6DC7">
        <w:rPr>
          <w:b/>
          <w:bCs/>
          <w:sz w:val="28"/>
          <w:szCs w:val="28"/>
        </w:rPr>
        <w:t>ZABBIX:</w:t>
      </w:r>
    </w:p>
    <w:p w14:paraId="67B7528E" w14:textId="77777777" w:rsidR="006F44CC" w:rsidRDefault="006F44CC" w:rsidP="006F44CC">
      <w:pPr>
        <w:spacing w:after="0" w:line="240" w:lineRule="auto"/>
        <w:rPr>
          <w:u w:val="single"/>
        </w:rPr>
      </w:pPr>
    </w:p>
    <w:p w14:paraId="7EE6FF34" w14:textId="77777777" w:rsidR="006F44CC" w:rsidRPr="005E6DC7" w:rsidRDefault="006F44CC" w:rsidP="006F44CC">
      <w:pPr>
        <w:spacing w:after="0" w:line="240" w:lineRule="auto"/>
        <w:rPr>
          <w:u w:val="single"/>
        </w:rPr>
      </w:pPr>
      <w:proofErr w:type="spellStart"/>
      <w:r w:rsidRPr="005E6DC7">
        <w:rPr>
          <w:u w:val="single"/>
        </w:rPr>
        <w:t>ZABBIXserver</w:t>
      </w:r>
      <w:proofErr w:type="spellEnd"/>
    </w:p>
    <w:p w14:paraId="7ED96420" w14:textId="77777777" w:rsidR="006F44CC" w:rsidRDefault="006F44CC" w:rsidP="006F44CC">
      <w:pPr>
        <w:spacing w:after="0" w:line="240" w:lineRule="auto"/>
      </w:pPr>
    </w:p>
    <w:p w14:paraId="66B258D5" w14:textId="77777777" w:rsidR="006F44CC" w:rsidRDefault="006F44CC" w:rsidP="006F44CC">
      <w:pPr>
        <w:spacing w:after="0" w:line="240" w:lineRule="auto"/>
      </w:pPr>
    </w:p>
    <w:p w14:paraId="6306DE69" w14:textId="77777777" w:rsidR="006F44CC" w:rsidRPr="0074292D" w:rsidRDefault="006F44CC" w:rsidP="006F44CC">
      <w:pPr>
        <w:spacing w:after="0" w:line="240" w:lineRule="auto"/>
        <w:rPr>
          <w:b/>
          <w:bCs/>
          <w:sz w:val="28"/>
          <w:szCs w:val="28"/>
        </w:rPr>
      </w:pPr>
      <w:r w:rsidRPr="0074292D">
        <w:rPr>
          <w:b/>
          <w:bCs/>
          <w:sz w:val="28"/>
          <w:szCs w:val="28"/>
        </w:rPr>
        <w:t xml:space="preserve">Účet na </w:t>
      </w:r>
      <w:proofErr w:type="spellStart"/>
      <w:r w:rsidRPr="0074292D">
        <w:rPr>
          <w:b/>
          <w:bCs/>
          <w:sz w:val="28"/>
          <w:szCs w:val="28"/>
        </w:rPr>
        <w:t>radius</w:t>
      </w:r>
      <w:proofErr w:type="spellEnd"/>
      <w:r w:rsidRPr="0074292D">
        <w:rPr>
          <w:b/>
          <w:bCs/>
          <w:sz w:val="28"/>
          <w:szCs w:val="28"/>
        </w:rPr>
        <w:t xml:space="preserve"> serveru:</w:t>
      </w:r>
    </w:p>
    <w:p w14:paraId="198F45BA" w14:textId="77777777" w:rsidR="006F44CC" w:rsidRDefault="006F44CC" w:rsidP="006F44CC">
      <w:pPr>
        <w:spacing w:after="0" w:line="240" w:lineRule="auto"/>
      </w:pPr>
    </w:p>
    <w:p w14:paraId="2872B368" w14:textId="77777777" w:rsidR="006F44CC" w:rsidRDefault="006F44CC" w:rsidP="006F44CC">
      <w:pPr>
        <w:spacing w:after="0" w:line="240" w:lineRule="auto"/>
      </w:pPr>
      <w:r>
        <w:t>Přidání nového účtu na RADIUS server:</w:t>
      </w:r>
    </w:p>
    <w:p w14:paraId="53597785" w14:textId="77777777" w:rsidR="006F44CC" w:rsidRDefault="006F44CC" w:rsidP="006F44CC">
      <w:pPr>
        <w:spacing w:after="0" w:line="240" w:lineRule="auto"/>
      </w:pPr>
    </w:p>
    <w:p w14:paraId="2A4B01E2" w14:textId="77777777" w:rsidR="006F44CC" w:rsidRDefault="006F44CC" w:rsidP="006F44CC">
      <w:pPr>
        <w:spacing w:after="0" w:line="240" w:lineRule="auto"/>
      </w:pPr>
      <w:r>
        <w:tab/>
      </w:r>
      <w:r w:rsidRPr="001C369E">
        <w:t>nano /</w:t>
      </w:r>
      <w:proofErr w:type="spellStart"/>
      <w:r w:rsidRPr="001C369E">
        <w:t>etc</w:t>
      </w:r>
      <w:proofErr w:type="spellEnd"/>
      <w:r w:rsidRPr="001C369E">
        <w:t>/</w:t>
      </w:r>
      <w:proofErr w:type="spellStart"/>
      <w:r w:rsidRPr="001C369E">
        <w:t>freeradius</w:t>
      </w:r>
      <w:proofErr w:type="spellEnd"/>
      <w:r w:rsidRPr="001C369E">
        <w:t>/3.0/</w:t>
      </w:r>
      <w:proofErr w:type="spellStart"/>
      <w:r w:rsidRPr="001C369E">
        <w:t>users</w:t>
      </w:r>
      <w:proofErr w:type="spellEnd"/>
      <w:r>
        <w:t xml:space="preserve"> </w:t>
      </w:r>
    </w:p>
    <w:p w14:paraId="1A940967" w14:textId="77777777" w:rsidR="006F44CC" w:rsidRDefault="006F44CC" w:rsidP="006F44CC">
      <w:pPr>
        <w:spacing w:after="0" w:line="240" w:lineRule="auto"/>
      </w:pPr>
    </w:p>
    <w:p w14:paraId="3C398724" w14:textId="77777777" w:rsidR="006F44CC" w:rsidRDefault="006F44CC" w:rsidP="006F44CC">
      <w:pPr>
        <w:spacing w:after="0" w:line="240" w:lineRule="auto"/>
      </w:pPr>
      <w:r>
        <w:t xml:space="preserve">              přidat za první dva uživatele (</w:t>
      </w:r>
      <w:proofErr w:type="spellStart"/>
      <w:r>
        <w:t>alice</w:t>
      </w:r>
      <w:proofErr w:type="spellEnd"/>
      <w:r>
        <w:t xml:space="preserve"> a bob)</w:t>
      </w:r>
    </w:p>
    <w:p w14:paraId="060237F0" w14:textId="77777777" w:rsidR="006F44CC" w:rsidRDefault="006F44CC" w:rsidP="006F44CC">
      <w:pPr>
        <w:spacing w:after="0" w:line="240" w:lineRule="auto"/>
        <w:ind w:firstLine="708"/>
      </w:pPr>
      <w:r>
        <w:t xml:space="preserve">   </w:t>
      </w:r>
      <w:proofErr w:type="spellStart"/>
      <w:r>
        <w:t>it-novak</w:t>
      </w:r>
      <w:proofErr w:type="spellEnd"/>
      <w:r>
        <w:t xml:space="preserve"> </w:t>
      </w:r>
      <w:proofErr w:type="spellStart"/>
      <w:r>
        <w:t>Cleartext-</w:t>
      </w:r>
      <w:proofErr w:type="gramStart"/>
      <w:r>
        <w:t>Password</w:t>
      </w:r>
      <w:proofErr w:type="spellEnd"/>
      <w:r>
        <w:t xml:space="preserve"> :</w:t>
      </w:r>
      <w:proofErr w:type="gramEnd"/>
      <w:r>
        <w:t>= "65+123sPL-22"</w:t>
      </w:r>
    </w:p>
    <w:p w14:paraId="1E28AD15" w14:textId="77777777" w:rsidR="006F44CC" w:rsidRDefault="006F44CC" w:rsidP="006F44CC">
      <w:pPr>
        <w:spacing w:after="0" w:line="240" w:lineRule="auto"/>
      </w:pPr>
      <w:r>
        <w:t xml:space="preserve">        </w:t>
      </w:r>
      <w:r>
        <w:tab/>
      </w:r>
      <w:r>
        <w:tab/>
        <w:t xml:space="preserve">    </w:t>
      </w:r>
      <w:proofErr w:type="spellStart"/>
      <w:r>
        <w:t>Reply-Message</w:t>
      </w:r>
      <w:proofErr w:type="spellEnd"/>
      <w:r>
        <w:t xml:space="preserve"> = "Hello, %{User-Name}"</w:t>
      </w:r>
    </w:p>
    <w:p w14:paraId="1984CFA1" w14:textId="77777777" w:rsidR="006F44CC" w:rsidRDefault="006F44CC" w:rsidP="006F44CC">
      <w:pPr>
        <w:spacing w:after="0" w:line="240" w:lineRule="auto"/>
      </w:pPr>
    </w:p>
    <w:p w14:paraId="5B6C2519" w14:textId="171E1487" w:rsidR="00840D56" w:rsidRDefault="00840D56" w:rsidP="006F44CC"/>
    <w:p w14:paraId="4EC7EF68" w14:textId="27AE7D77" w:rsidR="00720A88" w:rsidRDefault="00720A88" w:rsidP="003B399D"/>
    <w:sectPr w:rsidR="00720A88" w:rsidSect="00E63DFD">
      <w:pgSz w:w="11906" w:h="16838"/>
      <w:pgMar w:top="709" w:right="849" w:bottom="993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F52BF0"/>
    <w:multiLevelType w:val="multilevel"/>
    <w:tmpl w:val="8CE22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3FE349C"/>
    <w:multiLevelType w:val="multilevel"/>
    <w:tmpl w:val="20E42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D185DE8"/>
    <w:multiLevelType w:val="multilevel"/>
    <w:tmpl w:val="CFC2E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1597F3C"/>
    <w:multiLevelType w:val="multilevel"/>
    <w:tmpl w:val="F0406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B50C79"/>
    <w:multiLevelType w:val="hybridMultilevel"/>
    <w:tmpl w:val="5F6C08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tDC2MDO3NDA3szBT0lEKTi0uzszPAykwqgUAOXFHfywAAAA="/>
  </w:docVars>
  <w:rsids>
    <w:rsidRoot w:val="00E076E3"/>
    <w:rsid w:val="000D6714"/>
    <w:rsid w:val="001127AD"/>
    <w:rsid w:val="00155011"/>
    <w:rsid w:val="001915FE"/>
    <w:rsid w:val="001A115B"/>
    <w:rsid w:val="0022434D"/>
    <w:rsid w:val="002656B7"/>
    <w:rsid w:val="002B2144"/>
    <w:rsid w:val="0034662B"/>
    <w:rsid w:val="003B399D"/>
    <w:rsid w:val="004F56BB"/>
    <w:rsid w:val="00515816"/>
    <w:rsid w:val="00523957"/>
    <w:rsid w:val="005B460B"/>
    <w:rsid w:val="00685EA0"/>
    <w:rsid w:val="006B630D"/>
    <w:rsid w:val="006F44CC"/>
    <w:rsid w:val="00720A88"/>
    <w:rsid w:val="00722F37"/>
    <w:rsid w:val="007D0DFF"/>
    <w:rsid w:val="007D2E45"/>
    <w:rsid w:val="007F67C2"/>
    <w:rsid w:val="00840D56"/>
    <w:rsid w:val="00A01C05"/>
    <w:rsid w:val="00A155F1"/>
    <w:rsid w:val="00AF5501"/>
    <w:rsid w:val="00BA6271"/>
    <w:rsid w:val="00C15308"/>
    <w:rsid w:val="00C56435"/>
    <w:rsid w:val="00E076E3"/>
    <w:rsid w:val="00E23D14"/>
    <w:rsid w:val="00E63DFD"/>
    <w:rsid w:val="00E90DCA"/>
    <w:rsid w:val="00EA5493"/>
    <w:rsid w:val="00EF2EC2"/>
    <w:rsid w:val="00F15047"/>
    <w:rsid w:val="00FB7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918E95D"/>
  <w15:docId w15:val="{F8227F68-442A-433D-82EA-42228D2A5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D67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E076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0D671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840D56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6F44C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37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2442</Words>
  <Characters>14412</Characters>
  <Application>Microsoft Office Word</Application>
  <DocSecurity>0</DocSecurity>
  <Lines>120</Lines>
  <Paragraphs>3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</dc:creator>
  <cp:lastModifiedBy>jirifelix jirifelix</cp:lastModifiedBy>
  <cp:revision>2</cp:revision>
  <dcterms:created xsi:type="dcterms:W3CDTF">2021-06-07T17:22:00Z</dcterms:created>
  <dcterms:modified xsi:type="dcterms:W3CDTF">2021-06-07T17:22:00Z</dcterms:modified>
</cp:coreProperties>
</file>